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1C2116" w14:textId="21D70D6D" w:rsidR="00167629" w:rsidRPr="00603D56" w:rsidRDefault="00EA3F82" w:rsidP="009F4BA4">
      <w:pPr>
        <w:tabs>
          <w:tab w:val="clear" w:pos="567"/>
        </w:tabs>
        <w:spacing w:line="240" w:lineRule="auto"/>
        <w:jc w:val="center"/>
        <w:outlineLvl w:val="0"/>
        <w:rPr>
          <w:rStyle w:val="Siln"/>
        </w:rPr>
      </w:pPr>
      <w:r>
        <w:rPr>
          <w:rStyle w:val="Siln"/>
        </w:rPr>
        <w:t>Písomná informácia pre používateľa</w:t>
      </w:r>
    </w:p>
    <w:p w14:paraId="712E1065" w14:textId="77777777" w:rsidR="001D29E6" w:rsidRDefault="001D29E6" w:rsidP="009F4BA4">
      <w:pPr>
        <w:tabs>
          <w:tab w:val="clear" w:pos="567"/>
        </w:tabs>
        <w:spacing w:line="240" w:lineRule="auto"/>
        <w:jc w:val="center"/>
        <w:outlineLvl w:val="0"/>
        <w:rPr>
          <w:b/>
          <w:noProof/>
        </w:rPr>
      </w:pPr>
    </w:p>
    <w:p w14:paraId="0F37F6DE" w14:textId="6119CE00" w:rsidR="003841AA" w:rsidRPr="003841AA" w:rsidRDefault="00CD4713" w:rsidP="003841AA">
      <w:pPr>
        <w:numPr>
          <w:ilvl w:val="12"/>
          <w:numId w:val="0"/>
        </w:numPr>
        <w:tabs>
          <w:tab w:val="clear" w:pos="567"/>
        </w:tabs>
        <w:spacing w:line="240" w:lineRule="auto"/>
        <w:jc w:val="center"/>
        <w:rPr>
          <w:b/>
          <w:bCs/>
          <w:noProof/>
        </w:rPr>
      </w:pPr>
      <w:r>
        <w:rPr>
          <w:b/>
          <w:bCs/>
        </w:rPr>
        <w:t>Chantico</w:t>
      </w:r>
      <w:r w:rsidR="00125D9A">
        <w:rPr>
          <w:b/>
          <w:bCs/>
        </w:rPr>
        <w:t xml:space="preserve"> </w:t>
      </w:r>
      <w:r>
        <w:rPr>
          <w:b/>
          <w:bCs/>
        </w:rPr>
        <w:t>0,5</w:t>
      </w:r>
      <w:r w:rsidR="00125D9A">
        <w:rPr>
          <w:b/>
          <w:bCs/>
        </w:rPr>
        <w:t xml:space="preserve"> mg </w:t>
      </w:r>
      <w:r>
        <w:rPr>
          <w:b/>
          <w:bCs/>
        </w:rPr>
        <w:t>tvrdé kapsuly</w:t>
      </w:r>
    </w:p>
    <w:p w14:paraId="75937CF7" w14:textId="77777777" w:rsidR="001D29E6" w:rsidRPr="003841AA" w:rsidRDefault="001D29E6" w:rsidP="009F4BA4">
      <w:pPr>
        <w:numPr>
          <w:ilvl w:val="12"/>
          <w:numId w:val="0"/>
        </w:numPr>
        <w:tabs>
          <w:tab w:val="clear" w:pos="567"/>
        </w:tabs>
        <w:spacing w:line="240" w:lineRule="auto"/>
        <w:jc w:val="center"/>
        <w:rPr>
          <w:b/>
          <w:bCs/>
          <w:noProof/>
        </w:rPr>
      </w:pPr>
    </w:p>
    <w:p w14:paraId="362E14F4" w14:textId="66BE36D3" w:rsidR="001D29E6" w:rsidRDefault="00CD4713" w:rsidP="009F4BA4">
      <w:pPr>
        <w:numPr>
          <w:ilvl w:val="12"/>
          <w:numId w:val="0"/>
        </w:numPr>
        <w:tabs>
          <w:tab w:val="clear" w:pos="567"/>
        </w:tabs>
        <w:spacing w:line="240" w:lineRule="auto"/>
        <w:jc w:val="center"/>
        <w:rPr>
          <w:noProof/>
        </w:rPr>
      </w:pPr>
      <w:r>
        <w:t>fingolimod</w:t>
      </w:r>
    </w:p>
    <w:p w14:paraId="20E6ACFC" w14:textId="77777777" w:rsidR="00F00876" w:rsidRDefault="00F00876" w:rsidP="009F4BA4">
      <w:pPr>
        <w:numPr>
          <w:ilvl w:val="12"/>
          <w:numId w:val="0"/>
        </w:numPr>
        <w:tabs>
          <w:tab w:val="clear" w:pos="567"/>
        </w:tabs>
        <w:spacing w:line="240" w:lineRule="auto"/>
        <w:jc w:val="center"/>
        <w:rPr>
          <w:noProof/>
        </w:rPr>
      </w:pPr>
    </w:p>
    <w:p w14:paraId="710914A2" w14:textId="77777777" w:rsidR="00A02ADF" w:rsidRDefault="00A02ADF" w:rsidP="009F4BA4">
      <w:pPr>
        <w:numPr>
          <w:ilvl w:val="12"/>
          <w:numId w:val="0"/>
        </w:numPr>
        <w:tabs>
          <w:tab w:val="clear" w:pos="567"/>
        </w:tabs>
        <w:spacing w:line="240" w:lineRule="auto"/>
        <w:jc w:val="center"/>
        <w:rPr>
          <w:noProof/>
        </w:rPr>
      </w:pPr>
    </w:p>
    <w:p w14:paraId="5B5CD0E5" w14:textId="77777777" w:rsidR="00EA3F82" w:rsidRPr="003166D5" w:rsidRDefault="00EA3F82" w:rsidP="00EA3F82">
      <w:pPr>
        <w:rPr>
          <w:noProof/>
          <w:szCs w:val="22"/>
        </w:rPr>
      </w:pPr>
      <w:r w:rsidRPr="003166D5">
        <w:rPr>
          <w:b/>
          <w:noProof/>
          <w:szCs w:val="22"/>
        </w:rPr>
        <w:t>Pozorne si prečítajte celú písomnú informáciu predtým, ako začnete užívať tento liek, pretože obsahuje pre vás dôležité informácie.</w:t>
      </w:r>
    </w:p>
    <w:p w14:paraId="12C6BB8F" w14:textId="77777777" w:rsidR="00EA3F82" w:rsidRPr="003166D5" w:rsidRDefault="00EA3F82" w:rsidP="009C13F8">
      <w:pPr>
        <w:numPr>
          <w:ilvl w:val="0"/>
          <w:numId w:val="3"/>
        </w:numPr>
        <w:tabs>
          <w:tab w:val="clear" w:pos="720"/>
          <w:tab w:val="num" w:pos="567"/>
        </w:tabs>
        <w:overflowPunct w:val="0"/>
        <w:autoSpaceDE w:val="0"/>
        <w:autoSpaceDN w:val="0"/>
        <w:adjustRightInd w:val="0"/>
        <w:spacing w:line="240" w:lineRule="auto"/>
        <w:ind w:left="567" w:hanging="567"/>
        <w:textAlignment w:val="baseline"/>
        <w:rPr>
          <w:noProof/>
          <w:color w:val="000000"/>
          <w:szCs w:val="22"/>
        </w:rPr>
      </w:pPr>
      <w:r w:rsidRPr="003166D5">
        <w:rPr>
          <w:noProof/>
          <w:color w:val="000000"/>
          <w:szCs w:val="22"/>
        </w:rPr>
        <w:t>Túto písomnú informáciu si uschovajte. Možno bude potrebné, aby ste si ju znovu prečítali.</w:t>
      </w:r>
    </w:p>
    <w:p w14:paraId="6D1612AC" w14:textId="77777777" w:rsidR="00EA3F82" w:rsidRPr="003166D5" w:rsidRDefault="00EA3F82" w:rsidP="009C13F8">
      <w:pPr>
        <w:numPr>
          <w:ilvl w:val="0"/>
          <w:numId w:val="3"/>
        </w:numPr>
        <w:tabs>
          <w:tab w:val="clear" w:pos="720"/>
          <w:tab w:val="num" w:pos="567"/>
        </w:tabs>
        <w:overflowPunct w:val="0"/>
        <w:autoSpaceDE w:val="0"/>
        <w:autoSpaceDN w:val="0"/>
        <w:adjustRightInd w:val="0"/>
        <w:spacing w:line="240" w:lineRule="auto"/>
        <w:ind w:left="567" w:hanging="567"/>
        <w:textAlignment w:val="baseline"/>
        <w:rPr>
          <w:noProof/>
          <w:color w:val="000000"/>
          <w:szCs w:val="22"/>
        </w:rPr>
      </w:pPr>
      <w:r w:rsidRPr="003166D5">
        <w:rPr>
          <w:noProof/>
          <w:color w:val="000000"/>
          <w:szCs w:val="22"/>
        </w:rPr>
        <w:t>Ak máte akékoľvek ďalšie otázky, obráťte sa na svojho lekára alebo lekárnika.</w:t>
      </w:r>
    </w:p>
    <w:p w14:paraId="02D73365" w14:textId="77777777" w:rsidR="00EA3F82" w:rsidRPr="003166D5" w:rsidRDefault="00EA3F82" w:rsidP="009C13F8">
      <w:pPr>
        <w:numPr>
          <w:ilvl w:val="0"/>
          <w:numId w:val="3"/>
        </w:numPr>
        <w:tabs>
          <w:tab w:val="num" w:pos="567"/>
        </w:tabs>
        <w:overflowPunct w:val="0"/>
        <w:autoSpaceDE w:val="0"/>
        <w:autoSpaceDN w:val="0"/>
        <w:adjustRightInd w:val="0"/>
        <w:spacing w:line="240" w:lineRule="auto"/>
        <w:ind w:left="567" w:hanging="567"/>
        <w:textAlignment w:val="baseline"/>
        <w:rPr>
          <w:noProof/>
          <w:szCs w:val="22"/>
        </w:rPr>
      </w:pPr>
      <w:r w:rsidRPr="003166D5">
        <w:rPr>
          <w:noProof/>
          <w:color w:val="000000"/>
          <w:szCs w:val="22"/>
        </w:rPr>
        <w:t>Tento liek bol predpísaný iba vám. Nedávajte ho nikomu inému. Môže mu uškodiť, dokonca aj</w:t>
      </w:r>
      <w:r w:rsidRPr="003166D5">
        <w:rPr>
          <w:noProof/>
          <w:szCs w:val="22"/>
        </w:rPr>
        <w:t xml:space="preserve"> vtedy, ak má rovnaké prejavy ochorenia ako vy.</w:t>
      </w:r>
    </w:p>
    <w:p w14:paraId="14DB542E" w14:textId="2F951846" w:rsidR="00EA3F82" w:rsidRPr="003166D5" w:rsidRDefault="00EA3F82" w:rsidP="009C13F8">
      <w:pPr>
        <w:numPr>
          <w:ilvl w:val="0"/>
          <w:numId w:val="3"/>
        </w:numPr>
        <w:tabs>
          <w:tab w:val="num" w:pos="567"/>
        </w:tabs>
        <w:overflowPunct w:val="0"/>
        <w:autoSpaceDE w:val="0"/>
        <w:autoSpaceDN w:val="0"/>
        <w:adjustRightInd w:val="0"/>
        <w:spacing w:line="240" w:lineRule="auto"/>
        <w:ind w:left="567" w:hanging="567"/>
        <w:textAlignment w:val="baseline"/>
        <w:rPr>
          <w:noProof/>
          <w:szCs w:val="22"/>
        </w:rPr>
      </w:pPr>
      <w:r w:rsidRPr="003166D5">
        <w:rPr>
          <w:szCs w:val="22"/>
        </w:rPr>
        <w:t>Ak sa u vás vyskytne akýkoľvek vedľajší účinok, obráťte sa na svojho lekára alebo lekárnika. To sa týka aj akýchkoľvek vedľajších</w:t>
      </w:r>
      <w:r w:rsidRPr="003166D5">
        <w:rPr>
          <w:noProof/>
          <w:szCs w:val="22"/>
        </w:rPr>
        <w:t xml:space="preserve"> účinkov, ktoré nie sú uvedené v tejto písomnej informácii. Pozri </w:t>
      </w:r>
      <w:r w:rsidR="008246AD" w:rsidRPr="003166D5">
        <w:rPr>
          <w:noProof/>
          <w:szCs w:val="22"/>
        </w:rPr>
        <w:t>časť</w:t>
      </w:r>
      <w:r w:rsidR="008246AD">
        <w:rPr>
          <w:noProof/>
          <w:szCs w:val="22"/>
        </w:rPr>
        <w:t> </w:t>
      </w:r>
      <w:r w:rsidRPr="003166D5">
        <w:rPr>
          <w:noProof/>
          <w:szCs w:val="22"/>
        </w:rPr>
        <w:t>4.</w:t>
      </w:r>
    </w:p>
    <w:p w14:paraId="3D391BD1" w14:textId="77777777" w:rsidR="00EA3F82" w:rsidRPr="003166D5" w:rsidRDefault="00EA3F82" w:rsidP="00EA3F82">
      <w:pPr>
        <w:rPr>
          <w:noProof/>
          <w:szCs w:val="22"/>
        </w:rPr>
      </w:pPr>
    </w:p>
    <w:p w14:paraId="52ECE6C2" w14:textId="77777777" w:rsidR="00EA3F82" w:rsidRPr="003166D5" w:rsidRDefault="00EA3F82" w:rsidP="00EA3F82">
      <w:pPr>
        <w:rPr>
          <w:noProof/>
          <w:szCs w:val="22"/>
        </w:rPr>
      </w:pPr>
      <w:r w:rsidRPr="003166D5">
        <w:rPr>
          <w:b/>
          <w:noProof/>
          <w:szCs w:val="22"/>
        </w:rPr>
        <w:t>V tejto písomnej informácii sa dozviete</w:t>
      </w:r>
      <w:r w:rsidRPr="003166D5">
        <w:rPr>
          <w:noProof/>
          <w:szCs w:val="22"/>
        </w:rPr>
        <w:t>:</w:t>
      </w:r>
    </w:p>
    <w:p w14:paraId="655D8567" w14:textId="2102F6DA" w:rsidR="00EA3F82" w:rsidRPr="003166D5" w:rsidRDefault="00EA3F82" w:rsidP="00EA3F82">
      <w:pPr>
        <w:rPr>
          <w:noProof/>
          <w:szCs w:val="22"/>
        </w:rPr>
      </w:pPr>
      <w:r w:rsidRPr="003166D5">
        <w:rPr>
          <w:noProof/>
          <w:szCs w:val="22"/>
        </w:rPr>
        <w:t>1.</w:t>
      </w:r>
      <w:r w:rsidRPr="003166D5">
        <w:rPr>
          <w:noProof/>
          <w:szCs w:val="22"/>
        </w:rPr>
        <w:tab/>
        <w:t xml:space="preserve">Čo je </w:t>
      </w:r>
      <w:r w:rsidR="00EA095B">
        <w:rPr>
          <w:noProof/>
          <w:szCs w:val="22"/>
        </w:rPr>
        <w:t>Chantico</w:t>
      </w:r>
      <w:r w:rsidRPr="003166D5">
        <w:rPr>
          <w:noProof/>
          <w:szCs w:val="22"/>
        </w:rPr>
        <w:t xml:space="preserve"> a na čo sa používa</w:t>
      </w:r>
    </w:p>
    <w:p w14:paraId="4FD3B3F5" w14:textId="56A77309" w:rsidR="00EA3F82" w:rsidRPr="003166D5" w:rsidRDefault="00EA3F82" w:rsidP="00EA3F82">
      <w:pPr>
        <w:rPr>
          <w:noProof/>
          <w:szCs w:val="22"/>
        </w:rPr>
      </w:pPr>
      <w:r w:rsidRPr="003166D5">
        <w:rPr>
          <w:noProof/>
          <w:szCs w:val="22"/>
        </w:rPr>
        <w:t>2.</w:t>
      </w:r>
      <w:r w:rsidRPr="003166D5">
        <w:rPr>
          <w:noProof/>
          <w:szCs w:val="22"/>
        </w:rPr>
        <w:tab/>
      </w:r>
      <w:bookmarkStart w:id="0" w:name="_Hlk30510008"/>
      <w:r w:rsidRPr="003166D5">
        <w:rPr>
          <w:noProof/>
          <w:szCs w:val="22"/>
        </w:rPr>
        <w:t xml:space="preserve">Čo potrebujete vedieť predtým, ako užijete </w:t>
      </w:r>
      <w:bookmarkEnd w:id="0"/>
      <w:r w:rsidR="00EA095B">
        <w:rPr>
          <w:noProof/>
          <w:szCs w:val="22"/>
        </w:rPr>
        <w:t>Chantico</w:t>
      </w:r>
    </w:p>
    <w:p w14:paraId="07AB9B4B" w14:textId="0C55E052" w:rsidR="00EA3F82" w:rsidRPr="003166D5" w:rsidRDefault="00EA3F82" w:rsidP="00EA3F82">
      <w:pPr>
        <w:rPr>
          <w:noProof/>
          <w:szCs w:val="22"/>
        </w:rPr>
      </w:pPr>
      <w:r w:rsidRPr="003166D5">
        <w:rPr>
          <w:noProof/>
          <w:szCs w:val="22"/>
        </w:rPr>
        <w:t>3.</w:t>
      </w:r>
      <w:r w:rsidRPr="003166D5">
        <w:rPr>
          <w:noProof/>
          <w:szCs w:val="22"/>
        </w:rPr>
        <w:tab/>
        <w:t xml:space="preserve">Ako užívať </w:t>
      </w:r>
      <w:r w:rsidR="00EA095B">
        <w:rPr>
          <w:noProof/>
          <w:szCs w:val="22"/>
        </w:rPr>
        <w:t>Chantico</w:t>
      </w:r>
    </w:p>
    <w:p w14:paraId="5D714531" w14:textId="77777777" w:rsidR="00EA3F82" w:rsidRPr="003166D5" w:rsidRDefault="00EA3F82" w:rsidP="00EA3F82">
      <w:pPr>
        <w:rPr>
          <w:noProof/>
          <w:szCs w:val="22"/>
        </w:rPr>
      </w:pPr>
      <w:r w:rsidRPr="003166D5">
        <w:rPr>
          <w:noProof/>
          <w:szCs w:val="22"/>
        </w:rPr>
        <w:t>4.</w:t>
      </w:r>
      <w:r w:rsidRPr="003166D5">
        <w:rPr>
          <w:noProof/>
          <w:szCs w:val="22"/>
        </w:rPr>
        <w:tab/>
        <w:t>Možné vedľajšie účinky</w:t>
      </w:r>
    </w:p>
    <w:p w14:paraId="5D784470" w14:textId="3ED2B9CD" w:rsidR="00EA3F82" w:rsidRPr="003166D5" w:rsidRDefault="00EA3F82" w:rsidP="00EA3F82">
      <w:pPr>
        <w:rPr>
          <w:noProof/>
          <w:szCs w:val="22"/>
        </w:rPr>
      </w:pPr>
      <w:r w:rsidRPr="003166D5">
        <w:rPr>
          <w:noProof/>
          <w:szCs w:val="22"/>
        </w:rPr>
        <w:t>5</w:t>
      </w:r>
      <w:r w:rsidRPr="003166D5">
        <w:rPr>
          <w:noProof/>
          <w:szCs w:val="22"/>
        </w:rPr>
        <w:tab/>
        <w:t xml:space="preserve">Ako uchovávať </w:t>
      </w:r>
      <w:r w:rsidR="00EA095B">
        <w:rPr>
          <w:noProof/>
          <w:szCs w:val="22"/>
        </w:rPr>
        <w:t>Chantico</w:t>
      </w:r>
      <w:r w:rsidRPr="003166D5">
        <w:rPr>
          <w:noProof/>
          <w:szCs w:val="22"/>
        </w:rPr>
        <w:t xml:space="preserve">   </w:t>
      </w:r>
    </w:p>
    <w:p w14:paraId="69E65C25" w14:textId="77777777" w:rsidR="00EA3F82" w:rsidRPr="003166D5" w:rsidRDefault="00EA3F82" w:rsidP="00EA3F82">
      <w:pPr>
        <w:rPr>
          <w:noProof/>
          <w:szCs w:val="22"/>
        </w:rPr>
      </w:pPr>
      <w:r w:rsidRPr="003166D5">
        <w:rPr>
          <w:noProof/>
          <w:szCs w:val="22"/>
        </w:rPr>
        <w:t>6.</w:t>
      </w:r>
      <w:r w:rsidRPr="003166D5">
        <w:rPr>
          <w:noProof/>
          <w:szCs w:val="22"/>
        </w:rPr>
        <w:tab/>
        <w:t>Obsah balenia a ďalšie informácie</w:t>
      </w:r>
    </w:p>
    <w:p w14:paraId="022F685E" w14:textId="77777777" w:rsidR="001D29E6" w:rsidRDefault="001D29E6" w:rsidP="009F4BA4">
      <w:pPr>
        <w:numPr>
          <w:ilvl w:val="12"/>
          <w:numId w:val="0"/>
        </w:numPr>
        <w:tabs>
          <w:tab w:val="clear" w:pos="567"/>
        </w:tabs>
        <w:spacing w:line="240" w:lineRule="auto"/>
        <w:rPr>
          <w:noProof/>
        </w:rPr>
      </w:pPr>
    </w:p>
    <w:p w14:paraId="6FC39811" w14:textId="77777777" w:rsidR="001D29E6" w:rsidRDefault="001D29E6" w:rsidP="009F4BA4">
      <w:pPr>
        <w:numPr>
          <w:ilvl w:val="12"/>
          <w:numId w:val="0"/>
        </w:numPr>
        <w:tabs>
          <w:tab w:val="clear" w:pos="567"/>
        </w:tabs>
        <w:spacing w:line="240" w:lineRule="auto"/>
        <w:rPr>
          <w:noProof/>
        </w:rPr>
      </w:pPr>
    </w:p>
    <w:p w14:paraId="3DADADAD" w14:textId="47D4E435" w:rsidR="001D29E6" w:rsidRDefault="001D29E6" w:rsidP="00603D56">
      <w:pPr>
        <w:pStyle w:val="Nadpis1"/>
        <w:rPr>
          <w:noProof/>
        </w:rPr>
      </w:pPr>
      <w:r>
        <w:t xml:space="preserve">Čo je </w:t>
      </w:r>
      <w:r w:rsidR="00EA095B">
        <w:t>Chantico</w:t>
      </w:r>
      <w:r>
        <w:t xml:space="preserve"> a na čo sa používa</w:t>
      </w:r>
    </w:p>
    <w:p w14:paraId="1E96763B" w14:textId="77777777" w:rsidR="00B31052" w:rsidRDefault="00B31052" w:rsidP="00EA095B">
      <w:pPr>
        <w:numPr>
          <w:ilvl w:val="12"/>
          <w:numId w:val="0"/>
        </w:numPr>
        <w:tabs>
          <w:tab w:val="clear" w:pos="567"/>
        </w:tabs>
        <w:spacing w:line="240" w:lineRule="auto"/>
      </w:pPr>
    </w:p>
    <w:p w14:paraId="2103381B" w14:textId="6FEEFD48" w:rsidR="00EA095B" w:rsidRPr="00B31052" w:rsidRDefault="00EA095B" w:rsidP="00EA095B">
      <w:pPr>
        <w:numPr>
          <w:ilvl w:val="12"/>
          <w:numId w:val="0"/>
        </w:numPr>
        <w:tabs>
          <w:tab w:val="clear" w:pos="567"/>
        </w:tabs>
        <w:spacing w:line="240" w:lineRule="auto"/>
        <w:rPr>
          <w:b/>
          <w:bCs/>
        </w:rPr>
      </w:pPr>
      <w:r w:rsidRPr="00B31052">
        <w:rPr>
          <w:b/>
          <w:bCs/>
        </w:rPr>
        <w:t xml:space="preserve">Čo je </w:t>
      </w:r>
      <w:r w:rsidR="00B31052" w:rsidRPr="00B31052">
        <w:rPr>
          <w:b/>
          <w:bCs/>
        </w:rPr>
        <w:t>Chantico</w:t>
      </w:r>
    </w:p>
    <w:p w14:paraId="138C273F" w14:textId="74554AB6" w:rsidR="00EA095B" w:rsidRDefault="00EA095B" w:rsidP="00EA095B">
      <w:pPr>
        <w:numPr>
          <w:ilvl w:val="12"/>
          <w:numId w:val="0"/>
        </w:numPr>
        <w:tabs>
          <w:tab w:val="clear" w:pos="567"/>
        </w:tabs>
        <w:spacing w:line="240" w:lineRule="auto"/>
      </w:pPr>
      <w:r>
        <w:t>Liečivo v</w:t>
      </w:r>
      <w:r w:rsidR="00B31052">
        <w:t xml:space="preserve"> Chanticu </w:t>
      </w:r>
      <w:r>
        <w:t>je fingolimod.</w:t>
      </w:r>
    </w:p>
    <w:p w14:paraId="76E2ED1A" w14:textId="77777777" w:rsidR="00B31052" w:rsidRDefault="00B31052" w:rsidP="00EA095B">
      <w:pPr>
        <w:numPr>
          <w:ilvl w:val="12"/>
          <w:numId w:val="0"/>
        </w:numPr>
        <w:tabs>
          <w:tab w:val="clear" w:pos="567"/>
        </w:tabs>
        <w:spacing w:line="240" w:lineRule="auto"/>
      </w:pPr>
    </w:p>
    <w:p w14:paraId="3B81651C" w14:textId="6E10B764" w:rsidR="003F1553" w:rsidRPr="003F1553" w:rsidRDefault="00EA095B" w:rsidP="00EA095B">
      <w:pPr>
        <w:numPr>
          <w:ilvl w:val="12"/>
          <w:numId w:val="0"/>
        </w:numPr>
        <w:tabs>
          <w:tab w:val="clear" w:pos="567"/>
        </w:tabs>
        <w:spacing w:line="240" w:lineRule="auto"/>
        <w:rPr>
          <w:b/>
          <w:bCs/>
        </w:rPr>
      </w:pPr>
      <w:r w:rsidRPr="003F1553">
        <w:rPr>
          <w:b/>
          <w:bCs/>
        </w:rPr>
        <w:t xml:space="preserve">Na čo sa </w:t>
      </w:r>
      <w:r w:rsidR="003F1553" w:rsidRPr="003F1553">
        <w:rPr>
          <w:b/>
          <w:bCs/>
        </w:rPr>
        <w:t>Chantico</w:t>
      </w:r>
      <w:r w:rsidRPr="003F1553">
        <w:rPr>
          <w:b/>
          <w:bCs/>
        </w:rPr>
        <w:t xml:space="preserve"> používa</w:t>
      </w:r>
    </w:p>
    <w:p w14:paraId="2910D4E7" w14:textId="67B2CC04" w:rsidR="00EA095B" w:rsidRDefault="003F1553" w:rsidP="00EA095B">
      <w:pPr>
        <w:numPr>
          <w:ilvl w:val="12"/>
          <w:numId w:val="0"/>
        </w:numPr>
        <w:tabs>
          <w:tab w:val="clear" w:pos="567"/>
        </w:tabs>
        <w:spacing w:line="240" w:lineRule="auto"/>
      </w:pPr>
      <w:r>
        <w:t>Chantico</w:t>
      </w:r>
      <w:r w:rsidR="00EA095B">
        <w:t xml:space="preserve"> sa používa u dospelých a u detí a dospievajúcich (vo veku 10 rokov a starších) na liečbu roztrúsenej sklerózy s opakujúcimi sa vzplanutiami príznakov choroby (relaps-</w:t>
      </w:r>
      <w:r w:rsidR="00E35609">
        <w:t xml:space="preserve">remitujúca skleróza </w:t>
      </w:r>
      <w:r w:rsidR="00EA095B">
        <w:t>multiplex, SM), presnejšie u:</w:t>
      </w:r>
    </w:p>
    <w:p w14:paraId="05C47339" w14:textId="0FAEAF0A" w:rsidR="00EA095B" w:rsidRDefault="00E35609" w:rsidP="009C13F8">
      <w:pPr>
        <w:pStyle w:val="Odsekzoznamu"/>
        <w:numPr>
          <w:ilvl w:val="0"/>
          <w:numId w:val="4"/>
        </w:numPr>
        <w:tabs>
          <w:tab w:val="clear" w:pos="567"/>
        </w:tabs>
        <w:spacing w:line="240" w:lineRule="auto"/>
        <w:ind w:left="426"/>
      </w:pPr>
      <w:r>
        <w:t>p</w:t>
      </w:r>
      <w:r w:rsidR="00EA095B">
        <w:t xml:space="preserve">acientov, u ktorých sa nepodarilo dosiahnuť odpoveď napriek liečbe </w:t>
      </w:r>
      <w:r w:rsidR="00214245" w:rsidRPr="00A320E9">
        <w:t>roztrúsenej sklerózy</w:t>
      </w:r>
      <w:r w:rsidR="00EA095B" w:rsidRPr="00A320E9">
        <w:t>.</w:t>
      </w:r>
    </w:p>
    <w:p w14:paraId="5C84F8E5" w14:textId="77777777" w:rsidR="00EA095B" w:rsidRDefault="00EA095B" w:rsidP="00EA095B">
      <w:pPr>
        <w:numPr>
          <w:ilvl w:val="12"/>
          <w:numId w:val="0"/>
        </w:numPr>
        <w:tabs>
          <w:tab w:val="clear" w:pos="567"/>
        </w:tabs>
        <w:spacing w:line="240" w:lineRule="auto"/>
      </w:pPr>
      <w:r>
        <w:t>alebo</w:t>
      </w:r>
    </w:p>
    <w:p w14:paraId="744D42F4" w14:textId="64E65DAB" w:rsidR="00EA095B" w:rsidRDefault="007A048D" w:rsidP="009C13F8">
      <w:pPr>
        <w:pStyle w:val="Odsekzoznamu"/>
        <w:numPr>
          <w:ilvl w:val="0"/>
          <w:numId w:val="5"/>
        </w:numPr>
        <w:tabs>
          <w:tab w:val="clear" w:pos="567"/>
        </w:tabs>
        <w:spacing w:line="240" w:lineRule="auto"/>
        <w:ind w:left="426"/>
      </w:pPr>
      <w:r>
        <w:t>p</w:t>
      </w:r>
      <w:r w:rsidR="00EA095B">
        <w:t xml:space="preserve">acientov, ktorí majú rýchlo sa vyvíjajúcu závažnú </w:t>
      </w:r>
      <w:r w:rsidR="00214245" w:rsidRPr="00A320E9">
        <w:t>roztrúsenú sklerózu</w:t>
      </w:r>
      <w:r w:rsidR="00EA095B">
        <w:t>.</w:t>
      </w:r>
    </w:p>
    <w:p w14:paraId="1B0B797D" w14:textId="77777777" w:rsidR="003F1553" w:rsidRDefault="003F1553" w:rsidP="003F1553">
      <w:pPr>
        <w:pStyle w:val="Odsekzoznamu"/>
        <w:tabs>
          <w:tab w:val="clear" w:pos="567"/>
        </w:tabs>
        <w:spacing w:line="240" w:lineRule="auto"/>
        <w:ind w:left="426"/>
      </w:pPr>
    </w:p>
    <w:p w14:paraId="530E7BB5" w14:textId="5DFCD9C7" w:rsidR="00EA095B" w:rsidRDefault="003F1553" w:rsidP="00EA095B">
      <w:pPr>
        <w:numPr>
          <w:ilvl w:val="12"/>
          <w:numId w:val="0"/>
        </w:numPr>
        <w:tabs>
          <w:tab w:val="clear" w:pos="567"/>
        </w:tabs>
        <w:spacing w:line="240" w:lineRule="auto"/>
      </w:pPr>
      <w:r>
        <w:t>Chantico</w:t>
      </w:r>
      <w:r w:rsidR="00EA095B">
        <w:t xml:space="preserve"> nevylieči </w:t>
      </w:r>
      <w:r w:rsidR="00214245" w:rsidRPr="00A320E9">
        <w:t>roztrúsenú sklerózu</w:t>
      </w:r>
      <w:r w:rsidR="00EA095B">
        <w:t xml:space="preserve">, ale pomáha znížiť počet relapsov (vzplanutie choroby alebo atak) a spomaliť zhoršovanie telesného postihnutia v dôsledku </w:t>
      </w:r>
      <w:r w:rsidR="008563F9" w:rsidRPr="00A320E9">
        <w:t>roztrúsenej sklerózy</w:t>
      </w:r>
      <w:r w:rsidR="00EA095B">
        <w:t>.</w:t>
      </w:r>
    </w:p>
    <w:p w14:paraId="67093F0B" w14:textId="77777777" w:rsidR="003F1553" w:rsidRDefault="003F1553" w:rsidP="00EA095B">
      <w:pPr>
        <w:numPr>
          <w:ilvl w:val="12"/>
          <w:numId w:val="0"/>
        </w:numPr>
        <w:tabs>
          <w:tab w:val="clear" w:pos="567"/>
        </w:tabs>
        <w:spacing w:line="240" w:lineRule="auto"/>
      </w:pPr>
    </w:p>
    <w:p w14:paraId="6DACAC56" w14:textId="459B6976" w:rsidR="00EA095B" w:rsidRPr="003F1553" w:rsidRDefault="00EA095B" w:rsidP="00EA095B">
      <w:pPr>
        <w:numPr>
          <w:ilvl w:val="12"/>
          <w:numId w:val="0"/>
        </w:numPr>
        <w:tabs>
          <w:tab w:val="clear" w:pos="567"/>
        </w:tabs>
        <w:spacing w:line="240" w:lineRule="auto"/>
        <w:rPr>
          <w:b/>
          <w:bCs/>
        </w:rPr>
      </w:pPr>
      <w:r w:rsidRPr="003F1553">
        <w:rPr>
          <w:b/>
          <w:bCs/>
        </w:rPr>
        <w:t>Čo je roztrúsená skleróza</w:t>
      </w:r>
      <w:r w:rsidR="00A76946">
        <w:rPr>
          <w:b/>
          <w:bCs/>
        </w:rPr>
        <w:t xml:space="preserve"> (skleróza multiplex</w:t>
      </w:r>
      <w:r w:rsidR="00E35609">
        <w:rPr>
          <w:b/>
          <w:bCs/>
        </w:rPr>
        <w:t>,</w:t>
      </w:r>
      <w:r w:rsidR="00A76946">
        <w:rPr>
          <w:b/>
          <w:bCs/>
        </w:rPr>
        <w:t xml:space="preserve"> SM)</w:t>
      </w:r>
    </w:p>
    <w:p w14:paraId="145C5A6D" w14:textId="68C471AB" w:rsidR="00EA095B" w:rsidRDefault="00EA095B" w:rsidP="00EA095B">
      <w:pPr>
        <w:numPr>
          <w:ilvl w:val="12"/>
          <w:numId w:val="0"/>
        </w:numPr>
        <w:tabs>
          <w:tab w:val="clear" w:pos="567"/>
        </w:tabs>
        <w:spacing w:line="240" w:lineRule="auto"/>
      </w:pPr>
      <w:r>
        <w:t>SM je chronické (dlhodobé) ochorenie, ktoré postihuje centrálnu nervovú sústavu (CNS) tvorenú mozgom a miechou. Pri SM zápal poškodí ochranný obal (nazývaný myelín) nervových vlákien v CNS a znemožní správne fungovanie nervov. Nazýva sa to demyelinizácia.</w:t>
      </w:r>
    </w:p>
    <w:p w14:paraId="5349A3CF" w14:textId="77777777" w:rsidR="003F1553" w:rsidRDefault="003F1553" w:rsidP="00EA095B">
      <w:pPr>
        <w:numPr>
          <w:ilvl w:val="12"/>
          <w:numId w:val="0"/>
        </w:numPr>
        <w:tabs>
          <w:tab w:val="clear" w:pos="567"/>
        </w:tabs>
        <w:spacing w:line="240" w:lineRule="auto"/>
      </w:pPr>
    </w:p>
    <w:p w14:paraId="74BC5D54" w14:textId="4B1E0B40" w:rsidR="00A45E0C" w:rsidRDefault="00EA095B" w:rsidP="00EA095B">
      <w:pPr>
        <w:numPr>
          <w:ilvl w:val="12"/>
          <w:numId w:val="0"/>
        </w:numPr>
        <w:tabs>
          <w:tab w:val="clear" w:pos="567"/>
        </w:tabs>
        <w:spacing w:line="240" w:lineRule="auto"/>
      </w:pPr>
      <w:r>
        <w:t>Pre relaps-remitujúcu SM sú charakteristické opakované vzplanutia ochorenia (relapsy, ataky) príznakov v nervovom systéme, ktoré sú dôsledkom zápalu v CNS. Príznaky sa u jednotlivých pacientov líšia, ale obvykle zahŕňajú poruchy chôdze, zníženú citlivosť, poruchy videnia alebo narušenú rovnováhu. Príznaky relapsu môžu po skončení relapsu úplne vymiznúť, ale niektoré ťažkosti môžu pretrvávať.</w:t>
      </w:r>
    </w:p>
    <w:p w14:paraId="5AA261ED" w14:textId="77777777" w:rsidR="003F1553" w:rsidRDefault="003F1553" w:rsidP="00EA095B">
      <w:pPr>
        <w:numPr>
          <w:ilvl w:val="12"/>
          <w:numId w:val="0"/>
        </w:numPr>
        <w:tabs>
          <w:tab w:val="clear" w:pos="567"/>
        </w:tabs>
        <w:spacing w:line="240" w:lineRule="auto"/>
      </w:pPr>
    </w:p>
    <w:p w14:paraId="3AC2CB58" w14:textId="69F3C20D" w:rsidR="00EA095B" w:rsidRPr="003F1553" w:rsidRDefault="00EA095B" w:rsidP="00EA095B">
      <w:pPr>
        <w:numPr>
          <w:ilvl w:val="12"/>
          <w:numId w:val="0"/>
        </w:numPr>
        <w:tabs>
          <w:tab w:val="clear" w:pos="567"/>
        </w:tabs>
        <w:spacing w:line="240" w:lineRule="auto"/>
        <w:rPr>
          <w:b/>
          <w:bCs/>
        </w:rPr>
      </w:pPr>
      <w:r w:rsidRPr="003F1553">
        <w:rPr>
          <w:b/>
          <w:bCs/>
        </w:rPr>
        <w:t xml:space="preserve">Ako </w:t>
      </w:r>
      <w:r w:rsidR="003F1553" w:rsidRPr="003F1553">
        <w:rPr>
          <w:b/>
          <w:bCs/>
        </w:rPr>
        <w:t>Chantico</w:t>
      </w:r>
      <w:r w:rsidRPr="003F1553">
        <w:rPr>
          <w:b/>
          <w:bCs/>
        </w:rPr>
        <w:t xml:space="preserve"> účinkuje</w:t>
      </w:r>
    </w:p>
    <w:p w14:paraId="0C892B3F" w14:textId="57B601D0" w:rsidR="00EA095B" w:rsidRDefault="00D5637D" w:rsidP="00EA095B">
      <w:pPr>
        <w:numPr>
          <w:ilvl w:val="12"/>
          <w:numId w:val="0"/>
        </w:numPr>
        <w:tabs>
          <w:tab w:val="clear" w:pos="567"/>
        </w:tabs>
        <w:spacing w:line="240" w:lineRule="auto"/>
      </w:pPr>
      <w:r>
        <w:t>Chantico</w:t>
      </w:r>
      <w:r w:rsidR="00EA095B">
        <w:t xml:space="preserve"> pomáha chrániť CNS pred atakmi imunitného systému tým, že znižuje schopnosť niektorých bielych krviniek (lymfocytov) voľne sa pohybovať v tele a bráni im dostať sa do mozgu a miechy. </w:t>
      </w:r>
      <w:r w:rsidR="00EA095B">
        <w:lastRenderedPageBreak/>
        <w:t xml:space="preserve">Obmedzuje sa tak poškodenie nervov spôsobené SM. </w:t>
      </w:r>
      <w:r>
        <w:t xml:space="preserve">Chantico </w:t>
      </w:r>
      <w:r w:rsidR="00EA095B">
        <w:t>tiež oslabuje niektoré imunitné reakcie vášho tela.</w:t>
      </w:r>
    </w:p>
    <w:p w14:paraId="6BB086CF" w14:textId="77777777" w:rsidR="00EA095B" w:rsidRDefault="00EA095B" w:rsidP="00EA095B">
      <w:pPr>
        <w:numPr>
          <w:ilvl w:val="12"/>
          <w:numId w:val="0"/>
        </w:numPr>
        <w:tabs>
          <w:tab w:val="clear" w:pos="567"/>
        </w:tabs>
        <w:spacing w:line="240" w:lineRule="auto"/>
        <w:rPr>
          <w:noProof/>
        </w:rPr>
      </w:pPr>
    </w:p>
    <w:p w14:paraId="79555261" w14:textId="1CC5D2D5" w:rsidR="001D29E6" w:rsidRDefault="003B3D77" w:rsidP="00603D56">
      <w:pPr>
        <w:pStyle w:val="Nadpis1"/>
        <w:rPr>
          <w:noProof/>
        </w:rPr>
      </w:pPr>
      <w:r>
        <w:t>Čo</w:t>
      </w:r>
      <w:r w:rsidR="005F4C2B" w:rsidRPr="005F4C2B">
        <w:t xml:space="preserve"> potrebujete vedieť predtým, ako užijete </w:t>
      </w:r>
      <w:r w:rsidR="00EA095B">
        <w:t>Chantico</w:t>
      </w:r>
    </w:p>
    <w:p w14:paraId="3E0BD7D7" w14:textId="77777777" w:rsidR="00D47F5B" w:rsidRDefault="00D47F5B" w:rsidP="00603D56">
      <w:pPr>
        <w:pStyle w:val="Nadpis2"/>
      </w:pPr>
    </w:p>
    <w:p w14:paraId="59463E9C" w14:textId="15B78F94" w:rsidR="001D29E6" w:rsidRDefault="001D29E6" w:rsidP="00603D56">
      <w:pPr>
        <w:pStyle w:val="Nadpis2"/>
        <w:rPr>
          <w:noProof/>
        </w:rPr>
      </w:pPr>
      <w:r>
        <w:t xml:space="preserve">Neužívajte </w:t>
      </w:r>
      <w:r w:rsidR="00D5637D">
        <w:t>Chantico</w:t>
      </w:r>
      <w:r w:rsidR="0049454C">
        <w:t>:</w:t>
      </w:r>
    </w:p>
    <w:p w14:paraId="68CC826D" w14:textId="77777777" w:rsidR="00EA095B" w:rsidRDefault="00EA095B" w:rsidP="009C13F8">
      <w:pPr>
        <w:pStyle w:val="Odsekzoznamu"/>
        <w:numPr>
          <w:ilvl w:val="0"/>
          <w:numId w:val="6"/>
        </w:numPr>
        <w:tabs>
          <w:tab w:val="clear" w:pos="567"/>
        </w:tabs>
        <w:spacing w:line="240" w:lineRule="auto"/>
      </w:pPr>
      <w:r>
        <w:t>ak máte zníženú imunitnú odpoveď (v dôsledku syndrómu imunitnej nedostatočnosti, choroby alebo užívania liekov, ktoré tlmia imunitný systém),</w:t>
      </w:r>
    </w:p>
    <w:p w14:paraId="08B47E32" w14:textId="587DEF5F" w:rsidR="00EA095B" w:rsidRDefault="00EA095B" w:rsidP="009C13F8">
      <w:pPr>
        <w:pStyle w:val="Odsekzoznamu"/>
        <w:numPr>
          <w:ilvl w:val="0"/>
          <w:numId w:val="6"/>
        </w:numPr>
        <w:tabs>
          <w:tab w:val="clear" w:pos="567"/>
        </w:tabs>
        <w:spacing w:line="240" w:lineRule="auto"/>
      </w:pPr>
      <w:r>
        <w:t>ak máte závažnú aktívnu infekciu alebo aktívnu chronickú infekciu, napr. hepatitídu alebo tuberkulózu,</w:t>
      </w:r>
    </w:p>
    <w:p w14:paraId="0F59FB8A" w14:textId="41F2CC0D" w:rsidR="00EA095B" w:rsidRDefault="00EA095B" w:rsidP="009C13F8">
      <w:pPr>
        <w:pStyle w:val="Odsekzoznamu"/>
        <w:numPr>
          <w:ilvl w:val="0"/>
          <w:numId w:val="6"/>
        </w:numPr>
        <w:tabs>
          <w:tab w:val="clear" w:pos="567"/>
        </w:tabs>
        <w:spacing w:line="240" w:lineRule="auto"/>
      </w:pPr>
      <w:r>
        <w:t>ak máte aktívne nádorové ochorenie,</w:t>
      </w:r>
    </w:p>
    <w:p w14:paraId="0A139987" w14:textId="5FF717BD" w:rsidR="00EA095B" w:rsidRDefault="00EA095B" w:rsidP="009C13F8">
      <w:pPr>
        <w:pStyle w:val="Odsekzoznamu"/>
        <w:numPr>
          <w:ilvl w:val="0"/>
          <w:numId w:val="6"/>
        </w:numPr>
        <w:tabs>
          <w:tab w:val="clear" w:pos="567"/>
        </w:tabs>
        <w:spacing w:line="240" w:lineRule="auto"/>
      </w:pPr>
      <w:r>
        <w:t>ak máte závažné ťažkosti s pečeňou,</w:t>
      </w:r>
    </w:p>
    <w:p w14:paraId="2CF592F5" w14:textId="068A294B" w:rsidR="00EA095B" w:rsidRDefault="00EA095B" w:rsidP="009C13F8">
      <w:pPr>
        <w:pStyle w:val="Odsekzoznamu"/>
        <w:numPr>
          <w:ilvl w:val="0"/>
          <w:numId w:val="6"/>
        </w:numPr>
        <w:tabs>
          <w:tab w:val="clear" w:pos="567"/>
        </w:tabs>
        <w:spacing w:line="240" w:lineRule="auto"/>
      </w:pPr>
      <w:r>
        <w:t>ak ste za posledných 6 mesiacov mali infarkt srdca, srdcovú angínu, mŕtvicu alebo predzvesť mŕtvice alebo určité typy zlyhávania srdca,</w:t>
      </w:r>
    </w:p>
    <w:p w14:paraId="64137C58" w14:textId="3953F63A" w:rsidR="00EA095B" w:rsidRDefault="00EA095B" w:rsidP="009C13F8">
      <w:pPr>
        <w:pStyle w:val="Odsekzoznamu"/>
        <w:numPr>
          <w:ilvl w:val="0"/>
          <w:numId w:val="6"/>
        </w:numPr>
        <w:tabs>
          <w:tab w:val="clear" w:pos="567"/>
        </w:tabs>
        <w:spacing w:line="240" w:lineRule="auto"/>
      </w:pPr>
      <w:r>
        <w:t xml:space="preserve">ak máte určitý typ nepravidelného alebo neobvyklého srdcového rytmu (arytmiu), vrátane pacientov, u ktorých elektrokardiogram (EKG) vykazuje predĺžený QT interval pred začatím užívania </w:t>
      </w:r>
      <w:r w:rsidR="00D5637D">
        <w:t>Chantica</w:t>
      </w:r>
      <w:r>
        <w:t>,</w:t>
      </w:r>
    </w:p>
    <w:p w14:paraId="5A9636C6" w14:textId="2BA79FBC" w:rsidR="00EA095B" w:rsidRDefault="00EA095B" w:rsidP="009C13F8">
      <w:pPr>
        <w:pStyle w:val="Odsekzoznamu"/>
        <w:numPr>
          <w:ilvl w:val="0"/>
          <w:numId w:val="6"/>
        </w:numPr>
        <w:tabs>
          <w:tab w:val="clear" w:pos="567"/>
        </w:tabs>
        <w:spacing w:line="240" w:lineRule="auto"/>
      </w:pPr>
      <w:r>
        <w:t>ak užívate alebo ste nedávno užívali lieky proti nepravidelnosti srdcového rytmu, napr. chinidín, dizopyramid, amiodarón alebo sotalol,</w:t>
      </w:r>
    </w:p>
    <w:p w14:paraId="4FC03EF8" w14:textId="367D652A" w:rsidR="00EA095B" w:rsidRDefault="00EA095B" w:rsidP="009C13F8">
      <w:pPr>
        <w:pStyle w:val="Odsekzoznamu"/>
        <w:numPr>
          <w:ilvl w:val="0"/>
          <w:numId w:val="6"/>
        </w:numPr>
        <w:tabs>
          <w:tab w:val="clear" w:pos="567"/>
        </w:tabs>
        <w:spacing w:line="240" w:lineRule="auto"/>
      </w:pPr>
      <w:r>
        <w:t>ak ste tehotná alebo ste žena v plodnom veku a nepoužívate účinnú antikoncepciu,</w:t>
      </w:r>
    </w:p>
    <w:p w14:paraId="1D3C7F4C" w14:textId="0012488D" w:rsidR="00EA095B" w:rsidRDefault="00EA095B" w:rsidP="009C13F8">
      <w:pPr>
        <w:pStyle w:val="Odsekzoznamu"/>
        <w:numPr>
          <w:ilvl w:val="0"/>
          <w:numId w:val="6"/>
        </w:numPr>
        <w:tabs>
          <w:tab w:val="clear" w:pos="567"/>
        </w:tabs>
        <w:spacing w:line="240" w:lineRule="auto"/>
      </w:pPr>
      <w:r>
        <w:t>ak ste alergický na fingolimod alebo na ktorúkoľvek z ďalších zložiek tohto lieku (uvedených v časti 6).</w:t>
      </w:r>
    </w:p>
    <w:p w14:paraId="77C217C3" w14:textId="4F6D3803" w:rsidR="0047749C" w:rsidRDefault="00EA095B" w:rsidP="00926030">
      <w:pPr>
        <w:pStyle w:val="Odsekzoznamu"/>
        <w:numPr>
          <w:ilvl w:val="12"/>
          <w:numId w:val="0"/>
        </w:numPr>
        <w:tabs>
          <w:tab w:val="clear" w:pos="567"/>
        </w:tabs>
        <w:spacing w:line="240" w:lineRule="auto"/>
        <w:ind w:right="-2"/>
      </w:pPr>
      <w:r>
        <w:t xml:space="preserve">Ak sa vás niečo z uvedeného týka, povedzte to svojmu lekárovi a neužívajte </w:t>
      </w:r>
      <w:r w:rsidR="00D5637D">
        <w:t>Chantico.</w:t>
      </w:r>
    </w:p>
    <w:p w14:paraId="2C0AB51D" w14:textId="77777777" w:rsidR="00D5637D" w:rsidRDefault="00D5637D" w:rsidP="00926030">
      <w:pPr>
        <w:pStyle w:val="Odsekzoznamu"/>
        <w:numPr>
          <w:ilvl w:val="12"/>
          <w:numId w:val="0"/>
        </w:numPr>
        <w:tabs>
          <w:tab w:val="clear" w:pos="567"/>
        </w:tabs>
        <w:spacing w:line="240" w:lineRule="auto"/>
        <w:ind w:right="-2"/>
        <w:rPr>
          <w:noProof/>
        </w:rPr>
      </w:pPr>
    </w:p>
    <w:p w14:paraId="6C168701" w14:textId="77777777" w:rsidR="001D29E6" w:rsidRPr="00603D56" w:rsidRDefault="003B3D77" w:rsidP="00603D56">
      <w:pPr>
        <w:pStyle w:val="Nadpis2"/>
        <w:rPr>
          <w:rStyle w:val="Siln"/>
          <w:b/>
        </w:rPr>
      </w:pPr>
      <w:r>
        <w:rPr>
          <w:rStyle w:val="Siln"/>
          <w:b/>
        </w:rPr>
        <w:t xml:space="preserve">Upozornenia a </w:t>
      </w:r>
      <w:r>
        <w:rPr>
          <w:rStyle w:val="Siln"/>
          <w:b/>
          <w:bCs w:val="0"/>
        </w:rPr>
        <w:t>opatrenia</w:t>
      </w:r>
    </w:p>
    <w:p w14:paraId="3746123F" w14:textId="483B8D1F" w:rsidR="003B3D77" w:rsidRPr="00391C91" w:rsidRDefault="003B3D77" w:rsidP="009F4BA4">
      <w:pPr>
        <w:numPr>
          <w:ilvl w:val="12"/>
          <w:numId w:val="0"/>
        </w:numPr>
        <w:tabs>
          <w:tab w:val="clear" w:pos="567"/>
        </w:tabs>
        <w:spacing w:line="240" w:lineRule="auto"/>
        <w:rPr>
          <w:noProof/>
        </w:rPr>
      </w:pPr>
      <w:r>
        <w:t xml:space="preserve">Predtým, ako začnete užívať </w:t>
      </w:r>
      <w:r w:rsidR="00EA095B">
        <w:t>Chantico</w:t>
      </w:r>
      <w:r w:rsidR="00DC77B6">
        <w:t>,</w:t>
      </w:r>
      <w:r>
        <w:t xml:space="preserve"> poraďte sa so svojím lekárom </w:t>
      </w:r>
    </w:p>
    <w:p w14:paraId="02208E52" w14:textId="70FE1D64" w:rsidR="00EA095B" w:rsidRDefault="00EA095B" w:rsidP="009C13F8">
      <w:pPr>
        <w:pStyle w:val="Odsekzoznamu"/>
        <w:numPr>
          <w:ilvl w:val="0"/>
          <w:numId w:val="7"/>
        </w:numPr>
        <w:tabs>
          <w:tab w:val="clear" w:pos="567"/>
        </w:tabs>
        <w:spacing w:line="240" w:lineRule="auto"/>
        <w:ind w:left="426"/>
      </w:pPr>
      <w:r>
        <w:t>ak máte počas spánku závažné problémy s dýchaním (závažné spánkové apnoe)</w:t>
      </w:r>
      <w:r w:rsidR="000D40FF">
        <w:t>.</w:t>
      </w:r>
    </w:p>
    <w:p w14:paraId="360092AB" w14:textId="535D7A22" w:rsidR="00EA095B" w:rsidRDefault="00EA095B" w:rsidP="009C13F8">
      <w:pPr>
        <w:pStyle w:val="Odsekzoznamu"/>
        <w:numPr>
          <w:ilvl w:val="0"/>
          <w:numId w:val="7"/>
        </w:numPr>
        <w:tabs>
          <w:tab w:val="clear" w:pos="567"/>
        </w:tabs>
        <w:spacing w:line="240" w:lineRule="auto"/>
        <w:ind w:left="426"/>
      </w:pPr>
      <w:r>
        <w:t>ak je váš elektrokardiogram</w:t>
      </w:r>
      <w:r w:rsidR="000C67A8">
        <w:t xml:space="preserve"> (EKG)</w:t>
      </w:r>
      <w:r>
        <w:t xml:space="preserve"> odlišný od normy</w:t>
      </w:r>
      <w:r w:rsidR="000D40FF">
        <w:t>.</w:t>
      </w:r>
    </w:p>
    <w:p w14:paraId="4F076A69" w14:textId="5BFB261D" w:rsidR="00EA095B" w:rsidRDefault="00EA095B" w:rsidP="009C13F8">
      <w:pPr>
        <w:pStyle w:val="Odsekzoznamu"/>
        <w:numPr>
          <w:ilvl w:val="0"/>
          <w:numId w:val="7"/>
        </w:numPr>
        <w:tabs>
          <w:tab w:val="clear" w:pos="567"/>
        </w:tabs>
        <w:spacing w:line="240" w:lineRule="auto"/>
        <w:ind w:left="426"/>
      </w:pPr>
      <w:r>
        <w:t>ak trpíte príznakmi pomalého tepu srdca (napr. závraty, nevoľnosť alebo búšenie srdca)</w:t>
      </w:r>
      <w:r w:rsidR="000D40FF">
        <w:t>.</w:t>
      </w:r>
    </w:p>
    <w:p w14:paraId="6A8A2924" w14:textId="7E88EC10" w:rsidR="00EA095B" w:rsidRDefault="00EA095B" w:rsidP="009C13F8">
      <w:pPr>
        <w:pStyle w:val="Odsekzoznamu"/>
        <w:numPr>
          <w:ilvl w:val="0"/>
          <w:numId w:val="7"/>
        </w:numPr>
        <w:tabs>
          <w:tab w:val="clear" w:pos="567"/>
        </w:tabs>
        <w:spacing w:line="240" w:lineRule="auto"/>
        <w:ind w:left="426"/>
      </w:pPr>
      <w:r>
        <w:t>ak užívate alebo ste nedávno užívali lieky, ktoré spomaľujú váš tep (napr. betablokátory, verapamil, diltiazem alebo ivabridín, digoxín, inhibítory cholínesterázy alebo pilokarpín)</w:t>
      </w:r>
      <w:r w:rsidR="000D40FF">
        <w:t>.</w:t>
      </w:r>
    </w:p>
    <w:p w14:paraId="5159329A" w14:textId="3EA04D17" w:rsidR="00EA095B" w:rsidRDefault="00EA095B" w:rsidP="009C13F8">
      <w:pPr>
        <w:pStyle w:val="Odsekzoznamu"/>
        <w:numPr>
          <w:ilvl w:val="0"/>
          <w:numId w:val="7"/>
        </w:numPr>
        <w:tabs>
          <w:tab w:val="clear" w:pos="567"/>
        </w:tabs>
        <w:spacing w:line="240" w:lineRule="auto"/>
        <w:ind w:left="426"/>
      </w:pPr>
      <w:r>
        <w:t>ak sa u vás v minulosti vyskytla náhla strata vedomia alebo mdloby (synkopa)</w:t>
      </w:r>
      <w:r w:rsidR="000D40FF">
        <w:t>.</w:t>
      </w:r>
    </w:p>
    <w:p w14:paraId="65F726B1" w14:textId="54816F60" w:rsidR="00EA095B" w:rsidRDefault="00EA095B" w:rsidP="009C13F8">
      <w:pPr>
        <w:pStyle w:val="Odsekzoznamu"/>
        <w:numPr>
          <w:ilvl w:val="0"/>
          <w:numId w:val="7"/>
        </w:numPr>
        <w:tabs>
          <w:tab w:val="clear" w:pos="567"/>
        </w:tabs>
        <w:spacing w:line="240" w:lineRule="auto"/>
        <w:ind w:left="426"/>
      </w:pPr>
      <w:r>
        <w:t>ak sa plánujete dať zaočkovať</w:t>
      </w:r>
      <w:r w:rsidR="000D40FF">
        <w:t>.</w:t>
      </w:r>
    </w:p>
    <w:p w14:paraId="559451F4" w14:textId="3B53F0F3" w:rsidR="00EA095B" w:rsidRDefault="00EA095B" w:rsidP="009C13F8">
      <w:pPr>
        <w:pStyle w:val="Odsekzoznamu"/>
        <w:numPr>
          <w:ilvl w:val="0"/>
          <w:numId w:val="7"/>
        </w:numPr>
        <w:tabs>
          <w:tab w:val="clear" w:pos="567"/>
        </w:tabs>
        <w:spacing w:line="240" w:lineRule="auto"/>
        <w:ind w:left="426"/>
      </w:pPr>
      <w:r>
        <w:t>ak ste nikdy nemali ovčie kiahne</w:t>
      </w:r>
      <w:r w:rsidR="000D40FF">
        <w:t>.</w:t>
      </w:r>
    </w:p>
    <w:p w14:paraId="3618EEEF" w14:textId="6A8804A9" w:rsidR="00EA095B" w:rsidRDefault="00EA095B" w:rsidP="009C13F8">
      <w:pPr>
        <w:pStyle w:val="Odsekzoznamu"/>
        <w:numPr>
          <w:ilvl w:val="0"/>
          <w:numId w:val="7"/>
        </w:numPr>
        <w:tabs>
          <w:tab w:val="clear" w:pos="567"/>
        </w:tabs>
        <w:spacing w:line="240" w:lineRule="auto"/>
        <w:ind w:left="426"/>
      </w:pPr>
      <w:r>
        <w:t>ak máte alebo ste mali poruchy videnia alebo iné prejavy opuchu v oblasti centrálneho videnia (makula) v zadnej časti oka (ochorenie známe ako makulárny edém, pozri ďalej), zápal alebo infekciu oka (uveitída), alebo ak máte cukrovku (ktorá môže spôsobovať ťažkosti s očami)</w:t>
      </w:r>
      <w:r w:rsidR="000D40FF">
        <w:t>.</w:t>
      </w:r>
    </w:p>
    <w:p w14:paraId="759312E0" w14:textId="19B98225" w:rsidR="00EA095B" w:rsidRDefault="00EA095B" w:rsidP="009C13F8">
      <w:pPr>
        <w:pStyle w:val="Odsekzoznamu"/>
        <w:numPr>
          <w:ilvl w:val="0"/>
          <w:numId w:val="7"/>
        </w:numPr>
        <w:tabs>
          <w:tab w:val="clear" w:pos="567"/>
        </w:tabs>
        <w:spacing w:line="240" w:lineRule="auto"/>
        <w:ind w:left="426"/>
      </w:pPr>
      <w:r>
        <w:t>ak máte ťažkosti s</w:t>
      </w:r>
      <w:r w:rsidR="000D40FF">
        <w:t> </w:t>
      </w:r>
      <w:r>
        <w:t>pečeňou</w:t>
      </w:r>
      <w:r w:rsidR="000D40FF">
        <w:t>.</w:t>
      </w:r>
    </w:p>
    <w:p w14:paraId="2648033A" w14:textId="4C1E5B9C" w:rsidR="00EA095B" w:rsidRDefault="00EA095B" w:rsidP="009C13F8">
      <w:pPr>
        <w:pStyle w:val="Odsekzoznamu"/>
        <w:numPr>
          <w:ilvl w:val="0"/>
          <w:numId w:val="7"/>
        </w:numPr>
        <w:tabs>
          <w:tab w:val="clear" w:pos="567"/>
        </w:tabs>
        <w:spacing w:line="240" w:lineRule="auto"/>
        <w:ind w:left="426"/>
      </w:pPr>
      <w:r>
        <w:t>ak máte vysoký tlak krvi, ktorý sa nedá znížiť liekmi</w:t>
      </w:r>
      <w:r w:rsidR="000D40FF">
        <w:t>.</w:t>
      </w:r>
    </w:p>
    <w:p w14:paraId="33B0989F" w14:textId="6CA758B4" w:rsidR="00EA095B" w:rsidRDefault="00EA095B" w:rsidP="009C13F8">
      <w:pPr>
        <w:pStyle w:val="Odsekzoznamu"/>
        <w:numPr>
          <w:ilvl w:val="0"/>
          <w:numId w:val="7"/>
        </w:numPr>
        <w:tabs>
          <w:tab w:val="clear" w:pos="567"/>
        </w:tabs>
        <w:spacing w:line="240" w:lineRule="auto"/>
        <w:ind w:left="426"/>
      </w:pPr>
      <w:r>
        <w:t>ak máte závažné ťažkosti s pľúcami alebo fajčiarsky kašeľ</w:t>
      </w:r>
      <w:r w:rsidR="000D40FF">
        <w:t>.</w:t>
      </w:r>
    </w:p>
    <w:p w14:paraId="66F3ECDE" w14:textId="0CA75D59" w:rsidR="003B0F2E" w:rsidRDefault="00EA095B" w:rsidP="00EA095B">
      <w:pPr>
        <w:tabs>
          <w:tab w:val="clear" w:pos="567"/>
        </w:tabs>
        <w:spacing w:line="240" w:lineRule="auto"/>
      </w:pPr>
      <w:r>
        <w:t xml:space="preserve">Ak sa vás niečo z uvedeného týka, povedzte to svojmu lekárovi skôr, ako užijete </w:t>
      </w:r>
      <w:r w:rsidR="000D40FF">
        <w:t>Chantico</w:t>
      </w:r>
      <w:r>
        <w:t>.</w:t>
      </w:r>
    </w:p>
    <w:p w14:paraId="1D329403" w14:textId="77777777" w:rsidR="00EA095B" w:rsidRDefault="00EA095B" w:rsidP="00EA095B">
      <w:pPr>
        <w:tabs>
          <w:tab w:val="clear" w:pos="567"/>
        </w:tabs>
        <w:spacing w:line="240" w:lineRule="auto"/>
        <w:rPr>
          <w:noProof/>
        </w:rPr>
      </w:pPr>
    </w:p>
    <w:p w14:paraId="6D96CB4F" w14:textId="77777777" w:rsidR="00EA095B" w:rsidRPr="00C12BCB" w:rsidRDefault="00EA095B" w:rsidP="00C12BCB">
      <w:pPr>
        <w:tabs>
          <w:tab w:val="clear" w:pos="567"/>
        </w:tabs>
        <w:spacing w:line="240" w:lineRule="auto"/>
        <w:rPr>
          <w:u w:val="single"/>
        </w:rPr>
      </w:pPr>
      <w:r w:rsidRPr="00C12BCB">
        <w:rPr>
          <w:u w:val="single"/>
        </w:rPr>
        <w:t>Pomalý tep srdca (bradykardia) a nepravidelný srdcový rytmus</w:t>
      </w:r>
    </w:p>
    <w:p w14:paraId="1CF0235D" w14:textId="72DDDC1C" w:rsidR="007D3F1D" w:rsidRDefault="00EA095B" w:rsidP="00C12BCB">
      <w:pPr>
        <w:tabs>
          <w:tab w:val="clear" w:pos="567"/>
        </w:tabs>
        <w:spacing w:line="240" w:lineRule="auto"/>
      </w:pPr>
      <w:r>
        <w:t xml:space="preserve">Na začiatku liečby alebo po užití prvej dávky 0,5 mg, keď prechádzate z dennej dávky 0,25 mg, </w:t>
      </w:r>
      <w:r w:rsidR="00C12BCB">
        <w:t>Chantico</w:t>
      </w:r>
      <w:r>
        <w:t xml:space="preserve"> spôsobuje spomalenie tepu srdca. V dôsledku toho môžete pociťovať závraty alebo únavu, alebo môžete vedome vnímať tlkot srdca, alebo vám môže poklesnúť krvný tlak. Ak sú tieto účinky výrazné, povedzte to lekárovi, pretože možno potrebujete okamžitú liečbu. </w:t>
      </w:r>
      <w:r w:rsidR="00C12BCB">
        <w:t>Chantico</w:t>
      </w:r>
      <w:r>
        <w:t xml:space="preserve"> môže spôsobiť aj nepravidelný srdcový rytmus, najmä po prvej dávke. Nepravidelný rytmus srdca sa obvykle opäť upraví skôr ako za jeden deň. Pomalý tep sa obvykle opäť upraví do jedného mesiaca.</w:t>
      </w:r>
    </w:p>
    <w:p w14:paraId="44520F17" w14:textId="77777777" w:rsidR="00C12BCB" w:rsidRDefault="00C12BCB" w:rsidP="00C12BCB">
      <w:pPr>
        <w:tabs>
          <w:tab w:val="clear" w:pos="567"/>
        </w:tabs>
        <w:spacing w:line="240" w:lineRule="auto"/>
        <w:rPr>
          <w:noProof/>
        </w:rPr>
      </w:pPr>
    </w:p>
    <w:p w14:paraId="4F04640F" w14:textId="354115A9" w:rsidR="00EA095B" w:rsidRDefault="00EA095B" w:rsidP="00C12BCB">
      <w:pPr>
        <w:tabs>
          <w:tab w:val="clear" w:pos="567"/>
        </w:tabs>
        <w:spacing w:line="240" w:lineRule="auto"/>
        <w:rPr>
          <w:noProof/>
        </w:rPr>
      </w:pPr>
      <w:r>
        <w:rPr>
          <w:noProof/>
        </w:rPr>
        <w:t xml:space="preserve">Lekár vás požiada, aby ste zostali v ordinácii alebo na klinike najmenej 6 hodín pre pravidelné meranie tepu a krvného tlaku vykonávané každú hodinu po užití prvej dávky </w:t>
      </w:r>
      <w:r w:rsidR="00C12BCB">
        <w:rPr>
          <w:noProof/>
        </w:rPr>
        <w:t>Chantica</w:t>
      </w:r>
      <w:r>
        <w:rPr>
          <w:noProof/>
        </w:rPr>
        <w:t xml:space="preserve"> alebo po užití prvej dávky 0,5 mg, keď prechádzate z dennej dávky 0,25 mg, aby sa mohli urobiť patričné opatrenia v prípade vedľajších účinkov, ktoré sa vyskytujú na začiatku liečby. Pred podaním prvej dávky </w:t>
      </w:r>
      <w:r w:rsidR="00C12BCB">
        <w:rPr>
          <w:noProof/>
        </w:rPr>
        <w:t>Chantica</w:t>
      </w:r>
      <w:r>
        <w:rPr>
          <w:noProof/>
        </w:rPr>
        <w:t xml:space="preserve"> a následne po 6-hodinovom pozorovaní vám má byť nasnímané EKG. Váš lekár vám možno bude počas tejto doby nepretržite snímať EKG. Ak budete mať po šiestich hodinách veľmi pomalý alebo znižujúci sa rytmus srdca, alebo ak váš elektrokardiogram zaznamená odchýlky, môže byť potrebné predĺžené pozorovanie (prinajmenšom ďalšie dve hodiny a možno aj cez noc), až do ustúpenia uvedených problémov. To isté môže </w:t>
      </w:r>
      <w:r>
        <w:rPr>
          <w:noProof/>
        </w:rPr>
        <w:lastRenderedPageBreak/>
        <w:t xml:space="preserve">platiť, ak užívanie </w:t>
      </w:r>
      <w:r w:rsidR="00C12BCB">
        <w:rPr>
          <w:noProof/>
        </w:rPr>
        <w:t>Chantica</w:t>
      </w:r>
      <w:r>
        <w:rPr>
          <w:noProof/>
        </w:rPr>
        <w:t xml:space="preserve"> opäť začínate po prerušení liečby a závisí to od toho, aké dlhé bolo toto prerušenie a tiež ako dlho ste užívali </w:t>
      </w:r>
      <w:r w:rsidR="00C12BCB">
        <w:rPr>
          <w:noProof/>
        </w:rPr>
        <w:t>Chantico</w:t>
      </w:r>
      <w:r>
        <w:rPr>
          <w:noProof/>
        </w:rPr>
        <w:t xml:space="preserve"> pred prerušením liečby.</w:t>
      </w:r>
    </w:p>
    <w:p w14:paraId="1CE8B8CE" w14:textId="77777777" w:rsidR="00C12BCB" w:rsidRDefault="00C12BCB" w:rsidP="00C12BCB">
      <w:pPr>
        <w:tabs>
          <w:tab w:val="clear" w:pos="567"/>
        </w:tabs>
        <w:spacing w:line="240" w:lineRule="auto"/>
        <w:rPr>
          <w:noProof/>
        </w:rPr>
      </w:pPr>
    </w:p>
    <w:p w14:paraId="767F73BB" w14:textId="176FD720" w:rsidR="00EA095B" w:rsidRDefault="00EA095B" w:rsidP="00C12BCB">
      <w:pPr>
        <w:tabs>
          <w:tab w:val="clear" w:pos="567"/>
        </w:tabs>
        <w:spacing w:line="240" w:lineRule="auto"/>
        <w:rPr>
          <w:noProof/>
        </w:rPr>
      </w:pPr>
      <w:r>
        <w:rPr>
          <w:noProof/>
        </w:rPr>
        <w:t xml:space="preserve">Ak máte, alebo existuje riziko, že by ste mohli mať nepravidelný alebo abnormálny srdcový rytmus, odchýlky na elektrokardiograme alebo máte ochorenie srdca alebo srdcové zlyhanie, </w:t>
      </w:r>
      <w:r w:rsidR="00C12BCB">
        <w:rPr>
          <w:noProof/>
        </w:rPr>
        <w:t>Chantico</w:t>
      </w:r>
      <w:r>
        <w:rPr>
          <w:noProof/>
        </w:rPr>
        <w:t xml:space="preserve"> pre vás nemusí byť vhodným liekom.</w:t>
      </w:r>
    </w:p>
    <w:p w14:paraId="389C94DB" w14:textId="77777777" w:rsidR="004B4F0E" w:rsidRDefault="004B4F0E" w:rsidP="00C12BCB">
      <w:pPr>
        <w:tabs>
          <w:tab w:val="clear" w:pos="567"/>
        </w:tabs>
        <w:spacing w:line="240" w:lineRule="auto"/>
        <w:rPr>
          <w:noProof/>
        </w:rPr>
      </w:pPr>
    </w:p>
    <w:p w14:paraId="1287B670" w14:textId="30CE1279" w:rsidR="00EA095B" w:rsidRDefault="00EA095B" w:rsidP="00C12BCB">
      <w:pPr>
        <w:tabs>
          <w:tab w:val="clear" w:pos="567"/>
        </w:tabs>
        <w:spacing w:line="240" w:lineRule="auto"/>
        <w:rPr>
          <w:noProof/>
        </w:rPr>
      </w:pPr>
      <w:r>
        <w:rPr>
          <w:noProof/>
        </w:rPr>
        <w:t xml:space="preserve">Ak sa u vás v minulosti vyskytla náhla strata vedomia alebo pokles srdcového rytmu, </w:t>
      </w:r>
      <w:r w:rsidR="004B4F0E">
        <w:rPr>
          <w:noProof/>
        </w:rPr>
        <w:t>Chantico</w:t>
      </w:r>
      <w:r>
        <w:rPr>
          <w:noProof/>
        </w:rPr>
        <w:t xml:space="preserve"> pre vás nemusí byť vhodným liekom. Vyšetrí vás kardiológ (odborník na srdce), aby doporučil, za akých okolností máte začať užívať </w:t>
      </w:r>
      <w:r w:rsidR="004B4F0E">
        <w:rPr>
          <w:noProof/>
        </w:rPr>
        <w:t>Chantico</w:t>
      </w:r>
      <w:r>
        <w:rPr>
          <w:noProof/>
        </w:rPr>
        <w:t>, vrátane sledovania počas noci.</w:t>
      </w:r>
    </w:p>
    <w:p w14:paraId="6CA78738" w14:textId="77777777" w:rsidR="004B4F0E" w:rsidRDefault="004B4F0E" w:rsidP="00C12BCB">
      <w:pPr>
        <w:tabs>
          <w:tab w:val="clear" w:pos="567"/>
        </w:tabs>
        <w:spacing w:line="240" w:lineRule="auto"/>
        <w:rPr>
          <w:noProof/>
        </w:rPr>
      </w:pPr>
    </w:p>
    <w:p w14:paraId="57406933" w14:textId="79158D2F" w:rsidR="00EA095B" w:rsidRDefault="00EA095B" w:rsidP="00C12BCB">
      <w:pPr>
        <w:tabs>
          <w:tab w:val="clear" w:pos="567"/>
        </w:tabs>
        <w:spacing w:line="240" w:lineRule="auto"/>
        <w:rPr>
          <w:noProof/>
        </w:rPr>
      </w:pPr>
      <w:r>
        <w:rPr>
          <w:noProof/>
        </w:rPr>
        <w:t xml:space="preserve">Ak užívate lieky, ktoré spomaľujú srdcový rytmus, </w:t>
      </w:r>
      <w:r w:rsidR="004B4F0E">
        <w:rPr>
          <w:noProof/>
        </w:rPr>
        <w:t>Chantico</w:t>
      </w:r>
      <w:r>
        <w:rPr>
          <w:noProof/>
        </w:rPr>
        <w:t xml:space="preserve"> pre vás nemusí byť vhodným liekom. Bude vás musieť vyšetriť kardiológ, aby zhodnotil, či je možné podať vám náhradné lieky, ktoré neznižujú srdcový rytmus a mohli by ste tak začať užívať </w:t>
      </w:r>
      <w:r w:rsidR="004B4F0E">
        <w:rPr>
          <w:noProof/>
        </w:rPr>
        <w:t>Chantico</w:t>
      </w:r>
      <w:r>
        <w:rPr>
          <w:noProof/>
        </w:rPr>
        <w:t xml:space="preserve">. Ak takáto náhrada nebude možná, kardiológ doporučí, za akých okolností máte začať užívať </w:t>
      </w:r>
      <w:r w:rsidR="004B4F0E">
        <w:rPr>
          <w:noProof/>
        </w:rPr>
        <w:t>Chantico</w:t>
      </w:r>
      <w:r>
        <w:rPr>
          <w:noProof/>
        </w:rPr>
        <w:t>, vrátane sledovania počas noci.</w:t>
      </w:r>
    </w:p>
    <w:p w14:paraId="4AD62ABA" w14:textId="77777777" w:rsidR="004B4F0E" w:rsidRDefault="004B4F0E" w:rsidP="00C12BCB">
      <w:pPr>
        <w:tabs>
          <w:tab w:val="clear" w:pos="567"/>
        </w:tabs>
        <w:spacing w:line="240" w:lineRule="auto"/>
        <w:rPr>
          <w:noProof/>
        </w:rPr>
      </w:pPr>
    </w:p>
    <w:p w14:paraId="63AB451E" w14:textId="77777777" w:rsidR="00EA095B" w:rsidRPr="004B4F0E" w:rsidRDefault="00EA095B" w:rsidP="00C12BCB">
      <w:pPr>
        <w:tabs>
          <w:tab w:val="clear" w:pos="567"/>
        </w:tabs>
        <w:spacing w:line="240" w:lineRule="auto"/>
        <w:rPr>
          <w:noProof/>
          <w:u w:val="single"/>
        </w:rPr>
      </w:pPr>
      <w:r w:rsidRPr="004B4F0E">
        <w:rPr>
          <w:noProof/>
          <w:u w:val="single"/>
        </w:rPr>
        <w:t>Ak ste nikdy nemali ovčie kiahne</w:t>
      </w:r>
    </w:p>
    <w:p w14:paraId="3C878550" w14:textId="2281457D" w:rsidR="00EA095B" w:rsidRDefault="00EA095B" w:rsidP="00C12BCB">
      <w:pPr>
        <w:tabs>
          <w:tab w:val="clear" w:pos="567"/>
        </w:tabs>
        <w:spacing w:line="240" w:lineRule="auto"/>
        <w:rPr>
          <w:noProof/>
        </w:rPr>
      </w:pPr>
      <w:r>
        <w:rPr>
          <w:noProof/>
        </w:rPr>
        <w:t xml:space="preserve">Ak ste nikdy nemali ovčie kiahne, váš lekár otestuje vašu odolnosť proti vírusu, ktorý ich spôsobuje (vírus varicella zoster). Ak pred týmto vírusom nie ste chránený, možno budete potrebovať očkovanie skôr, ako začnete liečbu </w:t>
      </w:r>
      <w:r w:rsidR="004B4F0E">
        <w:rPr>
          <w:noProof/>
        </w:rPr>
        <w:t>Chanticom</w:t>
      </w:r>
      <w:r>
        <w:rPr>
          <w:noProof/>
        </w:rPr>
        <w:t xml:space="preserve">. V takom prípade váš lekár odloží začiatok liečby </w:t>
      </w:r>
      <w:r w:rsidR="004B4F0E">
        <w:rPr>
          <w:noProof/>
        </w:rPr>
        <w:t>Chanticom</w:t>
      </w:r>
      <w:r>
        <w:rPr>
          <w:noProof/>
        </w:rPr>
        <w:t xml:space="preserve"> na jeden mesiac po skončení úplného cyklu očkovania.</w:t>
      </w:r>
    </w:p>
    <w:p w14:paraId="54538B93" w14:textId="77777777" w:rsidR="004B4F0E" w:rsidRDefault="004B4F0E" w:rsidP="00C12BCB">
      <w:pPr>
        <w:tabs>
          <w:tab w:val="clear" w:pos="567"/>
        </w:tabs>
        <w:spacing w:line="240" w:lineRule="auto"/>
        <w:rPr>
          <w:noProof/>
        </w:rPr>
      </w:pPr>
    </w:p>
    <w:p w14:paraId="361219BE" w14:textId="77777777" w:rsidR="00EA095B" w:rsidRPr="004B4F0E" w:rsidRDefault="00EA095B" w:rsidP="00C12BCB">
      <w:pPr>
        <w:tabs>
          <w:tab w:val="clear" w:pos="567"/>
        </w:tabs>
        <w:spacing w:line="240" w:lineRule="auto"/>
        <w:rPr>
          <w:noProof/>
          <w:u w:val="single"/>
        </w:rPr>
      </w:pPr>
      <w:r w:rsidRPr="004B4F0E">
        <w:rPr>
          <w:noProof/>
          <w:u w:val="single"/>
        </w:rPr>
        <w:t>Infekcie</w:t>
      </w:r>
    </w:p>
    <w:p w14:paraId="6F725308" w14:textId="706BF5A7" w:rsidR="00EA095B" w:rsidRDefault="004B4F0E" w:rsidP="00C12BCB">
      <w:pPr>
        <w:tabs>
          <w:tab w:val="clear" w:pos="567"/>
        </w:tabs>
        <w:spacing w:line="240" w:lineRule="auto"/>
        <w:rPr>
          <w:noProof/>
        </w:rPr>
      </w:pPr>
      <w:r>
        <w:rPr>
          <w:noProof/>
        </w:rPr>
        <w:t>Chantico</w:t>
      </w:r>
      <w:r w:rsidR="00EA095B">
        <w:rPr>
          <w:noProof/>
        </w:rPr>
        <w:t xml:space="preserve"> znižuje počet bielych krviniek (najmä počet lymfocytov). Biele krvinky bojujú proti infekciám. Počas užívania </w:t>
      </w:r>
      <w:r>
        <w:rPr>
          <w:noProof/>
        </w:rPr>
        <w:t>Chantica</w:t>
      </w:r>
      <w:r w:rsidR="00EA095B">
        <w:rPr>
          <w:noProof/>
        </w:rPr>
        <w:t xml:space="preserve"> (a až 2 mesiace po ukončení užívania) môžete byť náchylnejší na infekcie. Akákoľvek infekcia, ktorú už máte, sa môže zhoršiť. Infekcie môžu byť závažné a ohrozovať život. Ak si myslíte, že máte infekciu, máte horúčku, máte pocit, že máte chrípku, alebo máte bolesti hlavy sprevádzané meravením šije, citlivosťou na svetlo, nutkaním na vracanie a/alebo zmätenosťou (môže to byť spôsobené hubovou infekciou a môžu to byť príznaky zápalu mozgových blán), okamžite sa spojte so svojím lekárom, pretože môže ísť o závažný a život ohrozujúci stav. Ak si myslíte, že sa vaša SM zhoršuje (napr. pre slabosť alebo zmeny zraku), alebo ak si všimnete akékoľvek nové prejavy, okamžite sa porozprávajte so svojím lekárom, pretože to môžu byť prejavy zriedkavej poruchy mozgu vyvolanej infekciou, nazývanej progresívna multifokálna leukoencefalopatia (PML). PML je závažná choroba, ktorá môže spôsobiť ťažké postihnutie alebo smrť. Váš lekár zváži, či vykonať MRI vyšetrenie na vyhodnotenie tohto stavu a rozhodne, či máte ukončiť užívanie </w:t>
      </w:r>
      <w:r>
        <w:rPr>
          <w:noProof/>
        </w:rPr>
        <w:t>Chantica</w:t>
      </w:r>
      <w:r w:rsidR="00EA095B">
        <w:rPr>
          <w:noProof/>
        </w:rPr>
        <w:t>.</w:t>
      </w:r>
    </w:p>
    <w:p w14:paraId="78BBECBE" w14:textId="77777777" w:rsidR="004B4F0E" w:rsidRDefault="004B4F0E" w:rsidP="00C12BCB">
      <w:pPr>
        <w:tabs>
          <w:tab w:val="clear" w:pos="567"/>
        </w:tabs>
        <w:spacing w:line="240" w:lineRule="auto"/>
        <w:rPr>
          <w:noProof/>
        </w:rPr>
      </w:pPr>
    </w:p>
    <w:p w14:paraId="1B9DA7FF" w14:textId="27E1DB52" w:rsidR="00EA095B" w:rsidRDefault="00EA095B" w:rsidP="00C12BCB">
      <w:pPr>
        <w:tabs>
          <w:tab w:val="clear" w:pos="567"/>
        </w:tabs>
        <w:spacing w:line="240" w:lineRule="auto"/>
        <w:rPr>
          <w:noProof/>
        </w:rPr>
      </w:pPr>
      <w:r>
        <w:rPr>
          <w:noProof/>
        </w:rPr>
        <w:t>Infekcia ľudským papilomavírusom (HPV</w:t>
      </w:r>
      <w:r w:rsidR="00757458">
        <w:rPr>
          <w:noProof/>
        </w:rPr>
        <w:t>, human papiloma virus</w:t>
      </w:r>
      <w:r>
        <w:rPr>
          <w:noProof/>
        </w:rPr>
        <w:t xml:space="preserve">), vrátane papilómu, dysplázie, bradavíc a rakoviny súvisiacej s HPV, bola hlásená u pacientov liečených </w:t>
      </w:r>
      <w:r w:rsidR="004B4F0E">
        <w:rPr>
          <w:noProof/>
        </w:rPr>
        <w:t>Chanticom</w:t>
      </w:r>
      <w:r>
        <w:rPr>
          <w:noProof/>
        </w:rPr>
        <w:t>. Váš lekár môže zvážiť potrebu očkovania proti HPV pred začatím liečby. Ak ste žena, váš lekár tiež môže odporučiť vyšetrenia na HPV.</w:t>
      </w:r>
    </w:p>
    <w:p w14:paraId="0C4BC374" w14:textId="77777777" w:rsidR="004B4F0E" w:rsidRDefault="004B4F0E" w:rsidP="00C12BCB">
      <w:pPr>
        <w:tabs>
          <w:tab w:val="clear" w:pos="567"/>
        </w:tabs>
        <w:spacing w:line="240" w:lineRule="auto"/>
        <w:rPr>
          <w:noProof/>
        </w:rPr>
      </w:pPr>
    </w:p>
    <w:p w14:paraId="41450D61" w14:textId="77777777" w:rsidR="00EA095B" w:rsidRPr="004B4F0E" w:rsidRDefault="00EA095B" w:rsidP="00C12BCB">
      <w:pPr>
        <w:tabs>
          <w:tab w:val="clear" w:pos="567"/>
        </w:tabs>
        <w:spacing w:line="240" w:lineRule="auto"/>
        <w:rPr>
          <w:noProof/>
          <w:u w:val="single"/>
        </w:rPr>
      </w:pPr>
      <w:r w:rsidRPr="004B4F0E">
        <w:rPr>
          <w:noProof/>
          <w:u w:val="single"/>
        </w:rPr>
        <w:t>Makulárny edém</w:t>
      </w:r>
    </w:p>
    <w:p w14:paraId="46D5D28C" w14:textId="457AE585" w:rsidR="00EA095B" w:rsidRDefault="00EA095B" w:rsidP="00C12BCB">
      <w:pPr>
        <w:tabs>
          <w:tab w:val="clear" w:pos="567"/>
        </w:tabs>
        <w:spacing w:line="240" w:lineRule="auto"/>
        <w:rPr>
          <w:noProof/>
        </w:rPr>
      </w:pPr>
      <w:r>
        <w:rPr>
          <w:noProof/>
        </w:rPr>
        <w:t xml:space="preserve">Ak máte alebo ste mali poruchy videnia alebo iné prejavy opuchu v oblasti centrálneho videnia (makula) v zadnej časti oka, zápal alebo infekciu oka (uveitída), alebo cukrovku, váš lekár možno bude chcieť, aby vám pred začatím liečby </w:t>
      </w:r>
      <w:r w:rsidR="004B4F0E">
        <w:rPr>
          <w:noProof/>
        </w:rPr>
        <w:t>Chanticom</w:t>
      </w:r>
      <w:r>
        <w:rPr>
          <w:noProof/>
        </w:rPr>
        <w:t xml:space="preserve"> vyšetrili zrak.</w:t>
      </w:r>
    </w:p>
    <w:p w14:paraId="16C3FE41" w14:textId="77777777" w:rsidR="004B4F0E" w:rsidRDefault="004B4F0E" w:rsidP="00C12BCB">
      <w:pPr>
        <w:tabs>
          <w:tab w:val="clear" w:pos="567"/>
        </w:tabs>
        <w:spacing w:line="240" w:lineRule="auto"/>
        <w:rPr>
          <w:noProof/>
        </w:rPr>
      </w:pPr>
    </w:p>
    <w:p w14:paraId="5967F38B" w14:textId="06C0CD82" w:rsidR="00EA095B" w:rsidRDefault="00EA095B" w:rsidP="00C12BCB">
      <w:pPr>
        <w:tabs>
          <w:tab w:val="clear" w:pos="567"/>
        </w:tabs>
        <w:spacing w:line="240" w:lineRule="auto"/>
        <w:rPr>
          <w:noProof/>
        </w:rPr>
      </w:pPr>
      <w:r>
        <w:rPr>
          <w:noProof/>
        </w:rPr>
        <w:t xml:space="preserve">Váš lekár možno bude chcieť, aby vám vyšetrili zrak po 3 až 4 mesiacoch od začatia liečby </w:t>
      </w:r>
      <w:r w:rsidR="004B4F0E">
        <w:rPr>
          <w:noProof/>
        </w:rPr>
        <w:t>Chanticom</w:t>
      </w:r>
      <w:r>
        <w:rPr>
          <w:noProof/>
        </w:rPr>
        <w:t>.</w:t>
      </w:r>
    </w:p>
    <w:p w14:paraId="2D98A8C1" w14:textId="77777777" w:rsidR="004B4F0E" w:rsidRDefault="004B4F0E" w:rsidP="00C12BCB">
      <w:pPr>
        <w:tabs>
          <w:tab w:val="clear" w:pos="567"/>
        </w:tabs>
        <w:spacing w:line="240" w:lineRule="auto"/>
        <w:rPr>
          <w:noProof/>
        </w:rPr>
      </w:pPr>
    </w:p>
    <w:p w14:paraId="03F6FF3B" w14:textId="5E657B7F" w:rsidR="00EA095B" w:rsidRDefault="00EA095B" w:rsidP="00C12BCB">
      <w:pPr>
        <w:tabs>
          <w:tab w:val="clear" w:pos="567"/>
        </w:tabs>
        <w:spacing w:line="240" w:lineRule="auto"/>
        <w:rPr>
          <w:noProof/>
        </w:rPr>
      </w:pPr>
      <w:r>
        <w:rPr>
          <w:noProof/>
        </w:rPr>
        <w:t xml:space="preserve">Makula je malá oblasť sietnice v zadnej časti oka, ktorá umožňuje vidieť tvary, farby a detaily jasne a ostro. </w:t>
      </w:r>
      <w:r w:rsidR="00EF21DA">
        <w:rPr>
          <w:noProof/>
        </w:rPr>
        <w:t>Chantico</w:t>
      </w:r>
      <w:r>
        <w:rPr>
          <w:noProof/>
        </w:rPr>
        <w:t xml:space="preserve"> môže spôsobiť opuch makuly, čo je ochorenie známe ako makulárny edém. Opuch sa obvykle objaví v prvých 4 mesiacoch liečby </w:t>
      </w:r>
      <w:r w:rsidR="00EF21DA">
        <w:rPr>
          <w:noProof/>
        </w:rPr>
        <w:t>Chanticom</w:t>
      </w:r>
      <w:r>
        <w:rPr>
          <w:noProof/>
        </w:rPr>
        <w:t>.</w:t>
      </w:r>
    </w:p>
    <w:p w14:paraId="763FA9B3" w14:textId="77777777" w:rsidR="00EF21DA" w:rsidRDefault="00EF21DA" w:rsidP="00C12BCB">
      <w:pPr>
        <w:tabs>
          <w:tab w:val="clear" w:pos="567"/>
        </w:tabs>
        <w:spacing w:line="240" w:lineRule="auto"/>
        <w:rPr>
          <w:noProof/>
        </w:rPr>
      </w:pPr>
    </w:p>
    <w:p w14:paraId="35AA24D8" w14:textId="035E2DD2" w:rsidR="00EA095B" w:rsidRDefault="00EA095B" w:rsidP="00C12BCB">
      <w:pPr>
        <w:tabs>
          <w:tab w:val="clear" w:pos="567"/>
        </w:tabs>
        <w:spacing w:line="240" w:lineRule="auto"/>
        <w:rPr>
          <w:noProof/>
        </w:rPr>
      </w:pPr>
      <w:r>
        <w:rPr>
          <w:noProof/>
        </w:rPr>
        <w:t>Pravdepodobnosť, že sa u vás vyvinie makulárny edém, je vyššia, ak máte cukrovku alebo ste prekonali zápal oka nazývaný uveitída. V takýchto prípadoch lekár bude chcieť, aby vám pravidelne vyšetrovali zrak, aby sa zistil makulárny edém.</w:t>
      </w:r>
    </w:p>
    <w:p w14:paraId="4F107315" w14:textId="77777777" w:rsidR="00EF21DA" w:rsidRDefault="00EF21DA" w:rsidP="00C12BCB">
      <w:pPr>
        <w:tabs>
          <w:tab w:val="clear" w:pos="567"/>
        </w:tabs>
        <w:spacing w:line="240" w:lineRule="auto"/>
        <w:rPr>
          <w:noProof/>
        </w:rPr>
      </w:pPr>
    </w:p>
    <w:p w14:paraId="5B5444F7" w14:textId="289FC5F5" w:rsidR="00EA095B" w:rsidRDefault="00EA095B" w:rsidP="00C12BCB">
      <w:pPr>
        <w:tabs>
          <w:tab w:val="clear" w:pos="567"/>
        </w:tabs>
        <w:spacing w:line="240" w:lineRule="auto"/>
        <w:rPr>
          <w:noProof/>
        </w:rPr>
      </w:pPr>
      <w:r>
        <w:rPr>
          <w:noProof/>
        </w:rPr>
        <w:lastRenderedPageBreak/>
        <w:t xml:space="preserve">Ak ste mali makulárny edém, porozprávajte sa s lekárom skôr, ako sa znova začne vaša liečba </w:t>
      </w:r>
      <w:r w:rsidR="00EF21DA">
        <w:rPr>
          <w:noProof/>
        </w:rPr>
        <w:t>Chanticom</w:t>
      </w:r>
      <w:r>
        <w:rPr>
          <w:noProof/>
        </w:rPr>
        <w:t>.</w:t>
      </w:r>
    </w:p>
    <w:p w14:paraId="147A0EE4" w14:textId="77777777" w:rsidR="00EF21DA" w:rsidRDefault="00EF21DA" w:rsidP="00C12BCB">
      <w:pPr>
        <w:tabs>
          <w:tab w:val="clear" w:pos="567"/>
        </w:tabs>
        <w:spacing w:line="240" w:lineRule="auto"/>
        <w:rPr>
          <w:noProof/>
        </w:rPr>
      </w:pPr>
    </w:p>
    <w:p w14:paraId="1146F122" w14:textId="77777777" w:rsidR="00EF21DA" w:rsidRDefault="00EA095B" w:rsidP="00C12BCB">
      <w:pPr>
        <w:tabs>
          <w:tab w:val="clear" w:pos="567"/>
        </w:tabs>
        <w:spacing w:line="240" w:lineRule="auto"/>
        <w:rPr>
          <w:noProof/>
        </w:rPr>
      </w:pPr>
      <w:r>
        <w:rPr>
          <w:noProof/>
        </w:rPr>
        <w:t xml:space="preserve">Niektoré ťažkosti so zrakom, ktoré spôsobuje makulárny edém, môžu byť rovnaké, ako vyvolá atak SM (zápal očného nervu). Spočiatku sa nemusia vyskytnúť žiadne príznaky. Určite povedzte svojmu lekárovi o akýchkoľvek zmenách videnia. </w:t>
      </w:r>
    </w:p>
    <w:p w14:paraId="4AE6910B" w14:textId="2999EDDD" w:rsidR="00EA095B" w:rsidRDefault="00EA095B" w:rsidP="00C12BCB">
      <w:pPr>
        <w:tabs>
          <w:tab w:val="clear" w:pos="567"/>
        </w:tabs>
        <w:spacing w:line="240" w:lineRule="auto"/>
        <w:rPr>
          <w:noProof/>
        </w:rPr>
      </w:pPr>
      <w:r>
        <w:rPr>
          <w:noProof/>
        </w:rPr>
        <w:t>Váš lekár možno bude chcieť, aby vám vyšetrili zrak, najmä ak:</w:t>
      </w:r>
    </w:p>
    <w:p w14:paraId="0A57409F" w14:textId="36D9B1E8" w:rsidR="00EA095B" w:rsidRDefault="00EA095B" w:rsidP="009C13F8">
      <w:pPr>
        <w:pStyle w:val="Odsekzoznamu"/>
        <w:numPr>
          <w:ilvl w:val="0"/>
          <w:numId w:val="8"/>
        </w:numPr>
        <w:tabs>
          <w:tab w:val="clear" w:pos="567"/>
        </w:tabs>
        <w:spacing w:line="240" w:lineRule="auto"/>
        <w:ind w:left="426"/>
        <w:rPr>
          <w:noProof/>
        </w:rPr>
      </w:pPr>
      <w:r>
        <w:rPr>
          <w:noProof/>
        </w:rPr>
        <w:t>stred vášho zorného poľa je rozmazaný alebo sú v ňom tiene;</w:t>
      </w:r>
    </w:p>
    <w:p w14:paraId="5056BD45" w14:textId="0A10DC7D" w:rsidR="00EA095B" w:rsidRDefault="00EA095B" w:rsidP="009C13F8">
      <w:pPr>
        <w:pStyle w:val="Odsekzoznamu"/>
        <w:numPr>
          <w:ilvl w:val="0"/>
          <w:numId w:val="8"/>
        </w:numPr>
        <w:tabs>
          <w:tab w:val="clear" w:pos="567"/>
        </w:tabs>
        <w:spacing w:line="240" w:lineRule="auto"/>
        <w:ind w:left="426"/>
        <w:rPr>
          <w:noProof/>
        </w:rPr>
      </w:pPr>
      <w:r>
        <w:rPr>
          <w:noProof/>
        </w:rPr>
        <w:t>v strede zorného poľa sa vám vyvinie slepá škvrna;</w:t>
      </w:r>
    </w:p>
    <w:p w14:paraId="2AA7F209" w14:textId="64F698B9" w:rsidR="00EA095B" w:rsidRDefault="00EA095B" w:rsidP="009C13F8">
      <w:pPr>
        <w:pStyle w:val="Odsekzoznamu"/>
        <w:numPr>
          <w:ilvl w:val="0"/>
          <w:numId w:val="8"/>
        </w:numPr>
        <w:tabs>
          <w:tab w:val="clear" w:pos="567"/>
        </w:tabs>
        <w:spacing w:line="240" w:lineRule="auto"/>
        <w:ind w:left="426"/>
        <w:rPr>
          <w:noProof/>
        </w:rPr>
      </w:pPr>
      <w:r>
        <w:rPr>
          <w:noProof/>
        </w:rPr>
        <w:t>máte ťažkosti s videním farieb alebo jemných detailov.</w:t>
      </w:r>
    </w:p>
    <w:p w14:paraId="51B162B7" w14:textId="77777777" w:rsidR="00EF21DA" w:rsidRDefault="00EF21DA" w:rsidP="00C12BCB">
      <w:pPr>
        <w:tabs>
          <w:tab w:val="clear" w:pos="567"/>
        </w:tabs>
        <w:spacing w:line="240" w:lineRule="auto"/>
        <w:rPr>
          <w:noProof/>
        </w:rPr>
      </w:pPr>
    </w:p>
    <w:p w14:paraId="07FD0150" w14:textId="39BAE35E" w:rsidR="00EA095B" w:rsidRPr="00EF21DA" w:rsidRDefault="00EA095B" w:rsidP="00C12BCB">
      <w:pPr>
        <w:tabs>
          <w:tab w:val="clear" w:pos="567"/>
        </w:tabs>
        <w:spacing w:line="240" w:lineRule="auto"/>
        <w:rPr>
          <w:noProof/>
          <w:u w:val="single"/>
        </w:rPr>
      </w:pPr>
      <w:r w:rsidRPr="00EF21DA">
        <w:rPr>
          <w:noProof/>
          <w:u w:val="single"/>
        </w:rPr>
        <w:t>Testy funkcie pečene</w:t>
      </w:r>
    </w:p>
    <w:p w14:paraId="10281CD4" w14:textId="1BAF921B" w:rsidR="00EA095B" w:rsidRDefault="00EA095B" w:rsidP="00C12BCB">
      <w:pPr>
        <w:tabs>
          <w:tab w:val="clear" w:pos="567"/>
        </w:tabs>
        <w:spacing w:line="240" w:lineRule="auto"/>
        <w:rPr>
          <w:noProof/>
        </w:rPr>
      </w:pPr>
      <w:r>
        <w:rPr>
          <w:noProof/>
        </w:rPr>
        <w:t xml:space="preserve">Ak máte závažné ťažkosti s pečeňou, nemáte užívať </w:t>
      </w:r>
      <w:r w:rsidR="0048614A">
        <w:rPr>
          <w:noProof/>
        </w:rPr>
        <w:t>Chantico</w:t>
      </w:r>
      <w:r>
        <w:rPr>
          <w:noProof/>
        </w:rPr>
        <w:t xml:space="preserve">. </w:t>
      </w:r>
      <w:r w:rsidR="0048614A">
        <w:rPr>
          <w:noProof/>
        </w:rPr>
        <w:t>Chantico</w:t>
      </w:r>
      <w:r>
        <w:rPr>
          <w:noProof/>
        </w:rPr>
        <w:t xml:space="preserve"> môže ovplyvniť funkciu pečene. Pravdepodobne si nevšimnete žiadne príznaky, ale ak si všimnete zožltnutie kože alebo očných bielok, neobvykle tmavý moč alebo nevysvetliteľné nutkanie na vracanie alebo vracanie, okamžite to povedzte svojmu lekárovi.</w:t>
      </w:r>
    </w:p>
    <w:p w14:paraId="3984C5EA" w14:textId="77777777" w:rsidR="0048614A" w:rsidRDefault="0048614A" w:rsidP="00C12BCB">
      <w:pPr>
        <w:tabs>
          <w:tab w:val="clear" w:pos="567"/>
        </w:tabs>
        <w:spacing w:line="240" w:lineRule="auto"/>
        <w:rPr>
          <w:noProof/>
        </w:rPr>
      </w:pPr>
    </w:p>
    <w:p w14:paraId="21CE2964" w14:textId="5466FDD7" w:rsidR="00EA095B" w:rsidRDefault="00EA095B" w:rsidP="00C12BCB">
      <w:pPr>
        <w:tabs>
          <w:tab w:val="clear" w:pos="567"/>
        </w:tabs>
        <w:spacing w:line="240" w:lineRule="auto"/>
        <w:rPr>
          <w:noProof/>
        </w:rPr>
      </w:pPr>
      <w:r>
        <w:rPr>
          <w:noProof/>
        </w:rPr>
        <w:t xml:space="preserve">Ak sa ktorýkoľvek z týchto príznakov u vás objaví po začatí liečby </w:t>
      </w:r>
      <w:r w:rsidR="0048614A">
        <w:rPr>
          <w:noProof/>
        </w:rPr>
        <w:t>Chanticom</w:t>
      </w:r>
      <w:r>
        <w:rPr>
          <w:noProof/>
        </w:rPr>
        <w:t>, okamžite to povedzte svojmu lekárovi.</w:t>
      </w:r>
    </w:p>
    <w:p w14:paraId="0E24F9E6" w14:textId="77777777" w:rsidR="0048614A" w:rsidRDefault="0048614A" w:rsidP="00C12BCB">
      <w:pPr>
        <w:tabs>
          <w:tab w:val="clear" w:pos="567"/>
        </w:tabs>
        <w:spacing w:line="240" w:lineRule="auto"/>
        <w:rPr>
          <w:noProof/>
        </w:rPr>
      </w:pPr>
    </w:p>
    <w:p w14:paraId="7E5924C4" w14:textId="1A9C2A00" w:rsidR="00EA095B" w:rsidRDefault="00EA095B" w:rsidP="00C12BCB">
      <w:pPr>
        <w:tabs>
          <w:tab w:val="clear" w:pos="567"/>
        </w:tabs>
        <w:spacing w:line="240" w:lineRule="auto"/>
        <w:rPr>
          <w:noProof/>
        </w:rPr>
      </w:pPr>
      <w:r>
        <w:rPr>
          <w:noProof/>
        </w:rPr>
        <w:t xml:space="preserve">Počas prvých dvanástich mesiacov liečby lekár dá urobiť krvné testy, aby sledoval funkciu vašej pečene. Ak výsledky testov ukážu, že máte ťažkosti s pečeňou, možno budete musieť prerušiť liečbu </w:t>
      </w:r>
      <w:r w:rsidR="0048614A">
        <w:rPr>
          <w:noProof/>
        </w:rPr>
        <w:t>Chantic</w:t>
      </w:r>
      <w:r>
        <w:rPr>
          <w:noProof/>
        </w:rPr>
        <w:t>o</w:t>
      </w:r>
      <w:r w:rsidR="0048614A">
        <w:rPr>
          <w:noProof/>
        </w:rPr>
        <w:t>m</w:t>
      </w:r>
      <w:r>
        <w:rPr>
          <w:noProof/>
        </w:rPr>
        <w:t>.</w:t>
      </w:r>
    </w:p>
    <w:p w14:paraId="7403FEB0" w14:textId="77777777" w:rsidR="0048614A" w:rsidRDefault="0048614A" w:rsidP="00C12BCB">
      <w:pPr>
        <w:tabs>
          <w:tab w:val="clear" w:pos="567"/>
        </w:tabs>
        <w:spacing w:line="240" w:lineRule="auto"/>
        <w:rPr>
          <w:noProof/>
        </w:rPr>
      </w:pPr>
    </w:p>
    <w:p w14:paraId="3CE45F2D" w14:textId="77777777" w:rsidR="00EA095B" w:rsidRPr="0048614A" w:rsidRDefault="00EA095B" w:rsidP="00C12BCB">
      <w:pPr>
        <w:tabs>
          <w:tab w:val="clear" w:pos="567"/>
        </w:tabs>
        <w:spacing w:line="240" w:lineRule="auto"/>
        <w:rPr>
          <w:noProof/>
          <w:u w:val="single"/>
        </w:rPr>
      </w:pPr>
      <w:r w:rsidRPr="0048614A">
        <w:rPr>
          <w:noProof/>
          <w:u w:val="single"/>
        </w:rPr>
        <w:t>Vysoký tlak krvi</w:t>
      </w:r>
    </w:p>
    <w:p w14:paraId="20241173" w14:textId="18BE716E" w:rsidR="00EA095B" w:rsidRDefault="00EA095B" w:rsidP="00C12BCB">
      <w:pPr>
        <w:tabs>
          <w:tab w:val="clear" w:pos="567"/>
        </w:tabs>
        <w:spacing w:line="240" w:lineRule="auto"/>
        <w:rPr>
          <w:noProof/>
        </w:rPr>
      </w:pPr>
      <w:r>
        <w:rPr>
          <w:noProof/>
        </w:rPr>
        <w:t xml:space="preserve">Keďže </w:t>
      </w:r>
      <w:r w:rsidR="0048614A">
        <w:rPr>
          <w:noProof/>
        </w:rPr>
        <w:t>Chantico</w:t>
      </w:r>
      <w:r>
        <w:rPr>
          <w:noProof/>
        </w:rPr>
        <w:t xml:space="preserve"> vyvoláva mierne zvýšenie krvného tlaku, lekár vám možno bude chcieť pravidelne kontrolovať tlak krvi.</w:t>
      </w:r>
    </w:p>
    <w:p w14:paraId="5D125A7B" w14:textId="77777777" w:rsidR="0048614A" w:rsidRDefault="0048614A" w:rsidP="00C12BCB">
      <w:pPr>
        <w:tabs>
          <w:tab w:val="clear" w:pos="567"/>
        </w:tabs>
        <w:spacing w:line="240" w:lineRule="auto"/>
        <w:rPr>
          <w:noProof/>
        </w:rPr>
      </w:pPr>
    </w:p>
    <w:p w14:paraId="22BE22EC" w14:textId="77777777" w:rsidR="00EA095B" w:rsidRPr="0048614A" w:rsidRDefault="00EA095B" w:rsidP="00C12BCB">
      <w:pPr>
        <w:tabs>
          <w:tab w:val="clear" w:pos="567"/>
        </w:tabs>
        <w:spacing w:line="240" w:lineRule="auto"/>
        <w:rPr>
          <w:noProof/>
          <w:u w:val="single"/>
        </w:rPr>
      </w:pPr>
      <w:r w:rsidRPr="0048614A">
        <w:rPr>
          <w:noProof/>
          <w:u w:val="single"/>
        </w:rPr>
        <w:t>Ťažkosti s pľúcami</w:t>
      </w:r>
    </w:p>
    <w:p w14:paraId="734E8FC6" w14:textId="326AD03D" w:rsidR="00EA095B" w:rsidRDefault="0048614A" w:rsidP="00C12BCB">
      <w:pPr>
        <w:tabs>
          <w:tab w:val="clear" w:pos="567"/>
        </w:tabs>
        <w:spacing w:line="240" w:lineRule="auto"/>
        <w:rPr>
          <w:noProof/>
        </w:rPr>
      </w:pPr>
      <w:r>
        <w:rPr>
          <w:noProof/>
        </w:rPr>
        <w:t>Chantico</w:t>
      </w:r>
      <w:r w:rsidR="00EA095B">
        <w:rPr>
          <w:noProof/>
        </w:rPr>
        <w:t xml:space="preserve"> má slabý účinok na funkciu pľúc. U pacientov so závažnými pľúcnymi ťažkosťami alebo s fajčiarskym kašľom je vyššia pravdepodobnosť výskytu vedľajších účinkov.</w:t>
      </w:r>
    </w:p>
    <w:p w14:paraId="46C37FEA" w14:textId="77777777" w:rsidR="0048614A" w:rsidRDefault="0048614A" w:rsidP="00C12BCB">
      <w:pPr>
        <w:tabs>
          <w:tab w:val="clear" w:pos="567"/>
        </w:tabs>
        <w:spacing w:line="240" w:lineRule="auto"/>
        <w:rPr>
          <w:noProof/>
        </w:rPr>
      </w:pPr>
    </w:p>
    <w:p w14:paraId="27EE892E" w14:textId="77777777" w:rsidR="00EA095B" w:rsidRPr="0048614A" w:rsidRDefault="00EA095B" w:rsidP="00C12BCB">
      <w:pPr>
        <w:tabs>
          <w:tab w:val="clear" w:pos="567"/>
        </w:tabs>
        <w:spacing w:line="240" w:lineRule="auto"/>
        <w:rPr>
          <w:noProof/>
          <w:u w:val="single"/>
        </w:rPr>
      </w:pPr>
      <w:r w:rsidRPr="0048614A">
        <w:rPr>
          <w:noProof/>
          <w:u w:val="single"/>
        </w:rPr>
        <w:t>Krvný obraz</w:t>
      </w:r>
    </w:p>
    <w:p w14:paraId="05117312" w14:textId="2D8C05F8" w:rsidR="00EA095B" w:rsidRDefault="00EA095B" w:rsidP="00C12BCB">
      <w:pPr>
        <w:tabs>
          <w:tab w:val="clear" w:pos="567"/>
        </w:tabs>
        <w:spacing w:line="240" w:lineRule="auto"/>
        <w:rPr>
          <w:noProof/>
        </w:rPr>
      </w:pPr>
      <w:r>
        <w:rPr>
          <w:noProof/>
        </w:rPr>
        <w:t xml:space="preserve">Želaným účinkom liečby </w:t>
      </w:r>
      <w:r w:rsidR="0048614A">
        <w:rPr>
          <w:noProof/>
        </w:rPr>
        <w:t>Chanticom</w:t>
      </w:r>
      <w:r>
        <w:rPr>
          <w:noProof/>
        </w:rPr>
        <w:t xml:space="preserve"> je zníženie počtu bielych krviniek v krvi. Tie sa obvykle vrátia na normálne hodnoty do 2 mesiacov od skončenia liečby. Ak vám budú robiť akékoľvek krvné testy, povedzte lekárovi, že užívate </w:t>
      </w:r>
      <w:r w:rsidR="0048614A">
        <w:rPr>
          <w:noProof/>
        </w:rPr>
        <w:t>Chantico</w:t>
      </w:r>
      <w:r>
        <w:rPr>
          <w:noProof/>
        </w:rPr>
        <w:t>. Inak lekár nemusí správne vyhodnotiť výsledky testu a pre niektoré typy krvných testov bude lekár možno musieť odobrať viac krvi ako zvyčajne.</w:t>
      </w:r>
    </w:p>
    <w:p w14:paraId="6FCDD262" w14:textId="77777777" w:rsidR="00584206" w:rsidRDefault="00584206" w:rsidP="00C12BCB">
      <w:pPr>
        <w:tabs>
          <w:tab w:val="clear" w:pos="567"/>
        </w:tabs>
        <w:spacing w:line="240" w:lineRule="auto"/>
        <w:rPr>
          <w:noProof/>
        </w:rPr>
      </w:pPr>
    </w:p>
    <w:p w14:paraId="0978265A" w14:textId="360D9D6B" w:rsidR="00EA095B" w:rsidRDefault="00EA095B" w:rsidP="00C12BCB">
      <w:pPr>
        <w:tabs>
          <w:tab w:val="clear" w:pos="567"/>
        </w:tabs>
        <w:spacing w:line="240" w:lineRule="auto"/>
        <w:rPr>
          <w:noProof/>
        </w:rPr>
      </w:pPr>
      <w:r>
        <w:rPr>
          <w:noProof/>
        </w:rPr>
        <w:t xml:space="preserve">Pred začatím liečby </w:t>
      </w:r>
      <w:r w:rsidR="00584206">
        <w:rPr>
          <w:noProof/>
        </w:rPr>
        <w:t>Chanticom</w:t>
      </w:r>
      <w:r>
        <w:rPr>
          <w:noProof/>
        </w:rPr>
        <w:t xml:space="preserve"> lekár potvrdí, že máte dosť bielych krviniek v krvi, a možno bude chcieť pravidelne opakovať tento test. Ak nemáte dosť bielych krviniek, možno budete musieť prerušiť liečbu </w:t>
      </w:r>
      <w:r w:rsidR="00584206">
        <w:rPr>
          <w:noProof/>
        </w:rPr>
        <w:t>Chanticom</w:t>
      </w:r>
      <w:r>
        <w:rPr>
          <w:noProof/>
        </w:rPr>
        <w:t>.</w:t>
      </w:r>
    </w:p>
    <w:p w14:paraId="435CF1B4" w14:textId="77777777" w:rsidR="00584206" w:rsidRDefault="00584206" w:rsidP="00C12BCB">
      <w:pPr>
        <w:tabs>
          <w:tab w:val="clear" w:pos="567"/>
        </w:tabs>
        <w:spacing w:line="240" w:lineRule="auto"/>
        <w:rPr>
          <w:noProof/>
        </w:rPr>
      </w:pPr>
    </w:p>
    <w:p w14:paraId="6163EFA2" w14:textId="77777777" w:rsidR="00EA095B" w:rsidRPr="00584206" w:rsidRDefault="00EA095B" w:rsidP="00C12BCB">
      <w:pPr>
        <w:tabs>
          <w:tab w:val="clear" w:pos="567"/>
        </w:tabs>
        <w:spacing w:line="240" w:lineRule="auto"/>
        <w:rPr>
          <w:noProof/>
          <w:u w:val="single"/>
        </w:rPr>
      </w:pPr>
      <w:r w:rsidRPr="00584206">
        <w:rPr>
          <w:noProof/>
          <w:u w:val="single"/>
        </w:rPr>
        <w:t>Syndróm reverzibilnej posteriórnej encefalopatie (PRES)</w:t>
      </w:r>
    </w:p>
    <w:p w14:paraId="331738BC" w14:textId="1EA7AC09" w:rsidR="00EA095B" w:rsidRDefault="00EA095B" w:rsidP="00C12BCB">
      <w:pPr>
        <w:tabs>
          <w:tab w:val="clear" w:pos="567"/>
        </w:tabs>
        <w:spacing w:line="240" w:lineRule="auto"/>
        <w:rPr>
          <w:noProof/>
        </w:rPr>
      </w:pPr>
      <w:r>
        <w:rPr>
          <w:noProof/>
        </w:rPr>
        <w:t>Choroba označovaná ako syndróm reverzibilnej posteriórnej encefalopatie (PRES</w:t>
      </w:r>
      <w:r w:rsidR="00757458">
        <w:rPr>
          <w:noProof/>
        </w:rPr>
        <w:t xml:space="preserve">, posterior reversible encephalopathy </w:t>
      </w:r>
      <w:r>
        <w:rPr>
          <w:noProof/>
        </w:rPr>
        <w:t xml:space="preserve">) sa zriedkavo zaznamenala u pacientov s SM liečených </w:t>
      </w:r>
      <w:r w:rsidR="00B33FC2">
        <w:rPr>
          <w:noProof/>
        </w:rPr>
        <w:t>Chanticom</w:t>
      </w:r>
      <w:r>
        <w:rPr>
          <w:noProof/>
        </w:rPr>
        <w:t xml:space="preserve">. Príznaky môžu zahŕňať náhly nástup silnej bolesti hlavy, zmätenosť, záchvaty kŕčov a poruchy zraku. Ak sa u vás vyskytne niektorý z týchto príznakov počas liečby </w:t>
      </w:r>
      <w:r w:rsidR="00B33FC2">
        <w:rPr>
          <w:noProof/>
        </w:rPr>
        <w:t>Chanticom</w:t>
      </w:r>
      <w:r>
        <w:rPr>
          <w:noProof/>
        </w:rPr>
        <w:t>, okamžite o tom povedzte svojmu lekárovi, keďže to môže byť vážne.</w:t>
      </w:r>
    </w:p>
    <w:p w14:paraId="1C804D71" w14:textId="77777777" w:rsidR="00B33FC2" w:rsidRDefault="00B33FC2" w:rsidP="00C12BCB">
      <w:pPr>
        <w:tabs>
          <w:tab w:val="clear" w:pos="567"/>
        </w:tabs>
        <w:spacing w:line="240" w:lineRule="auto"/>
        <w:rPr>
          <w:noProof/>
        </w:rPr>
      </w:pPr>
    </w:p>
    <w:p w14:paraId="05F6733E" w14:textId="77777777" w:rsidR="00EA095B" w:rsidRPr="00B33FC2" w:rsidRDefault="00EA095B" w:rsidP="00C12BCB">
      <w:pPr>
        <w:tabs>
          <w:tab w:val="clear" w:pos="567"/>
        </w:tabs>
        <w:spacing w:line="240" w:lineRule="auto"/>
        <w:rPr>
          <w:noProof/>
          <w:u w:val="single"/>
        </w:rPr>
      </w:pPr>
      <w:r w:rsidRPr="00B33FC2">
        <w:rPr>
          <w:noProof/>
          <w:u w:val="single"/>
        </w:rPr>
        <w:t>Rakovina</w:t>
      </w:r>
    </w:p>
    <w:p w14:paraId="5AAFBD0E" w14:textId="1B6265F1" w:rsidR="00EA095B" w:rsidRDefault="00EA095B" w:rsidP="00C12BCB">
      <w:pPr>
        <w:tabs>
          <w:tab w:val="clear" w:pos="567"/>
        </w:tabs>
        <w:spacing w:line="240" w:lineRule="auto"/>
        <w:rPr>
          <w:noProof/>
        </w:rPr>
      </w:pPr>
      <w:r>
        <w:rPr>
          <w:noProof/>
        </w:rPr>
        <w:t xml:space="preserve">U pacientov s SM liečených </w:t>
      </w:r>
      <w:r w:rsidR="00B33FC2">
        <w:rPr>
          <w:noProof/>
        </w:rPr>
        <w:t>Chanticom</w:t>
      </w:r>
      <w:r>
        <w:rPr>
          <w:noProof/>
        </w:rPr>
        <w:t xml:space="preserve"> sa zaznamenala rakovina kože. Ak si všimnete akékoľvek uzlíky na koži (napr. lesklé perleťové uzlíky), škvrny alebo otvorené rany, ktoré sa nezahoja počas niekoľkých týždňov, okamžite to povedzte svojmu lekárovi. Príznaky rakoviny kože môžu zahŕňať neobvyklý rast alebo zmeny kožného tkaniva (napr. neobvyklé znamienka) so zmenami farby, tvaru alebo veľkosti v priebehu času. Pred začiatkom liečby </w:t>
      </w:r>
      <w:r w:rsidR="00B33FC2">
        <w:rPr>
          <w:noProof/>
        </w:rPr>
        <w:t>Chanticom</w:t>
      </w:r>
      <w:r>
        <w:rPr>
          <w:noProof/>
        </w:rPr>
        <w:t xml:space="preserve"> sa vyžaduje vyšetrenie kože, aby sa zistilo, či nemáte na koži uzlíky. Lekár vám počas liečby </w:t>
      </w:r>
      <w:r w:rsidR="00B33FC2">
        <w:rPr>
          <w:noProof/>
        </w:rPr>
        <w:t>Chanticom</w:t>
      </w:r>
      <w:r>
        <w:rPr>
          <w:noProof/>
        </w:rPr>
        <w:t xml:space="preserve"> bude tiež pravidelne vyšetrovať kožu. Ak sa u vás vyskytnú akékoľvek </w:t>
      </w:r>
      <w:r>
        <w:rPr>
          <w:noProof/>
        </w:rPr>
        <w:lastRenderedPageBreak/>
        <w:t>ťažkosti s kožou, lekár vás možno odporučí na vyšetrenie dermatológom, ktorý po konzultácii môže rozhodnúť, že je dôležité, aby ste chodili na pravidelné prehliadky.</w:t>
      </w:r>
    </w:p>
    <w:p w14:paraId="22F4B062" w14:textId="7A7331B2" w:rsidR="00EA095B" w:rsidRDefault="00EA095B" w:rsidP="00C12BCB">
      <w:pPr>
        <w:tabs>
          <w:tab w:val="clear" w:pos="567"/>
        </w:tabs>
        <w:spacing w:line="240" w:lineRule="auto"/>
        <w:rPr>
          <w:noProof/>
        </w:rPr>
      </w:pPr>
      <w:r>
        <w:rPr>
          <w:noProof/>
        </w:rPr>
        <w:t xml:space="preserve">U pacientov s SM liečených </w:t>
      </w:r>
      <w:r w:rsidR="00B33FC2">
        <w:rPr>
          <w:noProof/>
        </w:rPr>
        <w:t>Chanticom</w:t>
      </w:r>
      <w:r>
        <w:rPr>
          <w:noProof/>
        </w:rPr>
        <w:t xml:space="preserve"> bol hlásený typ rakoviny lymfatického systému (lymfóm).</w:t>
      </w:r>
    </w:p>
    <w:p w14:paraId="30467539" w14:textId="77777777" w:rsidR="008627D9" w:rsidRDefault="008627D9" w:rsidP="00C12BCB">
      <w:pPr>
        <w:tabs>
          <w:tab w:val="clear" w:pos="567"/>
        </w:tabs>
        <w:spacing w:line="240" w:lineRule="auto"/>
        <w:rPr>
          <w:noProof/>
        </w:rPr>
      </w:pPr>
    </w:p>
    <w:p w14:paraId="201F6177" w14:textId="77777777" w:rsidR="00EA095B" w:rsidRPr="008627D9" w:rsidRDefault="00EA095B" w:rsidP="00C12BCB">
      <w:pPr>
        <w:tabs>
          <w:tab w:val="clear" w:pos="567"/>
        </w:tabs>
        <w:spacing w:line="240" w:lineRule="auto"/>
        <w:rPr>
          <w:noProof/>
          <w:u w:val="single"/>
        </w:rPr>
      </w:pPr>
      <w:r w:rsidRPr="008627D9">
        <w:rPr>
          <w:noProof/>
          <w:u w:val="single"/>
        </w:rPr>
        <w:t>Vystavenie sa slnku a ochrana pred slnkom</w:t>
      </w:r>
    </w:p>
    <w:p w14:paraId="6EEADF1B" w14:textId="77777777" w:rsidR="00EA095B" w:rsidRDefault="00EA095B" w:rsidP="00C12BCB">
      <w:pPr>
        <w:tabs>
          <w:tab w:val="clear" w:pos="567"/>
        </w:tabs>
        <w:spacing w:line="240" w:lineRule="auto"/>
        <w:rPr>
          <w:noProof/>
        </w:rPr>
      </w:pPr>
      <w:r>
        <w:rPr>
          <w:noProof/>
        </w:rPr>
        <w:t>Fingolimod oslabuje váš imunitný systém. Tým sa zvyšuje riziko rozvoja rakoviny, predovšetkým rakoviny kože. Treba obmedziť vystavenie sa slnku a UV žiareniu:</w:t>
      </w:r>
    </w:p>
    <w:p w14:paraId="437DF696" w14:textId="114A5D79" w:rsidR="00EA095B" w:rsidRDefault="00EA095B" w:rsidP="009C13F8">
      <w:pPr>
        <w:pStyle w:val="Odsekzoznamu"/>
        <w:numPr>
          <w:ilvl w:val="1"/>
          <w:numId w:val="9"/>
        </w:numPr>
        <w:tabs>
          <w:tab w:val="clear" w:pos="567"/>
        </w:tabs>
        <w:spacing w:line="240" w:lineRule="auto"/>
        <w:ind w:left="426"/>
        <w:rPr>
          <w:noProof/>
        </w:rPr>
      </w:pPr>
      <w:r>
        <w:rPr>
          <w:noProof/>
        </w:rPr>
        <w:t>nosením vhodného ochranného odevu.</w:t>
      </w:r>
    </w:p>
    <w:p w14:paraId="5269A1FF" w14:textId="79E69F73" w:rsidR="00EA095B" w:rsidRDefault="00EA095B" w:rsidP="009C13F8">
      <w:pPr>
        <w:pStyle w:val="Odsekzoznamu"/>
        <w:numPr>
          <w:ilvl w:val="1"/>
          <w:numId w:val="9"/>
        </w:numPr>
        <w:tabs>
          <w:tab w:val="clear" w:pos="567"/>
        </w:tabs>
        <w:spacing w:line="240" w:lineRule="auto"/>
        <w:ind w:left="426"/>
        <w:rPr>
          <w:noProof/>
        </w:rPr>
      </w:pPr>
      <w:r>
        <w:rPr>
          <w:noProof/>
        </w:rPr>
        <w:t>pravidelným používaním opaľovacieho krému s vysokým stupňom ochrany pred UV žiarením.</w:t>
      </w:r>
    </w:p>
    <w:p w14:paraId="52BA5CD4" w14:textId="77777777" w:rsidR="008627D9" w:rsidRDefault="008627D9" w:rsidP="00C12BCB">
      <w:pPr>
        <w:tabs>
          <w:tab w:val="clear" w:pos="567"/>
        </w:tabs>
        <w:spacing w:line="240" w:lineRule="auto"/>
        <w:rPr>
          <w:noProof/>
        </w:rPr>
      </w:pPr>
    </w:p>
    <w:p w14:paraId="397894BF" w14:textId="1A0BD36B" w:rsidR="00EA095B" w:rsidRPr="008627D9" w:rsidRDefault="00EA095B" w:rsidP="00C12BCB">
      <w:pPr>
        <w:tabs>
          <w:tab w:val="clear" w:pos="567"/>
        </w:tabs>
        <w:spacing w:line="240" w:lineRule="auto"/>
        <w:rPr>
          <w:noProof/>
          <w:u w:val="single"/>
        </w:rPr>
      </w:pPr>
      <w:r w:rsidRPr="008627D9">
        <w:rPr>
          <w:noProof/>
          <w:u w:val="single"/>
        </w:rPr>
        <w:t>Nezvyčajné mozgové lézie spojené s relapsom SM</w:t>
      </w:r>
    </w:p>
    <w:p w14:paraId="61EF2672" w14:textId="244E23B5" w:rsidR="00EA095B" w:rsidRDefault="00EA095B" w:rsidP="00C12BCB">
      <w:pPr>
        <w:tabs>
          <w:tab w:val="clear" w:pos="567"/>
        </w:tabs>
        <w:spacing w:line="240" w:lineRule="auto"/>
        <w:rPr>
          <w:noProof/>
        </w:rPr>
      </w:pPr>
      <w:r>
        <w:rPr>
          <w:noProof/>
        </w:rPr>
        <w:t xml:space="preserve">U pacientov liečených </w:t>
      </w:r>
      <w:r w:rsidR="008627D9">
        <w:rPr>
          <w:noProof/>
        </w:rPr>
        <w:t>Chanticom</w:t>
      </w:r>
      <w:r>
        <w:rPr>
          <w:noProof/>
        </w:rPr>
        <w:t xml:space="preserve"> sa vyskytli zriedkavé prípady nezvyčajných mozgových lézií spojených s relapsom SM. V prípade závažných relapsov môže váš lekár zvážiť MRI vyšetrenie, aby zhodnotil váš zdravotný stav a rozhodol, či je potrebné ukončiť užívanie </w:t>
      </w:r>
      <w:r w:rsidR="008627D9">
        <w:rPr>
          <w:noProof/>
        </w:rPr>
        <w:t>Chantica</w:t>
      </w:r>
      <w:r>
        <w:rPr>
          <w:noProof/>
        </w:rPr>
        <w:t>.</w:t>
      </w:r>
    </w:p>
    <w:p w14:paraId="64BC91B8" w14:textId="77777777" w:rsidR="008627D9" w:rsidRDefault="008627D9" w:rsidP="00C12BCB">
      <w:pPr>
        <w:tabs>
          <w:tab w:val="clear" w:pos="567"/>
        </w:tabs>
        <w:spacing w:line="240" w:lineRule="auto"/>
        <w:rPr>
          <w:noProof/>
        </w:rPr>
      </w:pPr>
    </w:p>
    <w:p w14:paraId="2EA2D30F" w14:textId="11E5BB07" w:rsidR="00EA095B" w:rsidRPr="008627D9" w:rsidRDefault="00EA095B" w:rsidP="00C12BCB">
      <w:pPr>
        <w:tabs>
          <w:tab w:val="clear" w:pos="567"/>
        </w:tabs>
        <w:spacing w:line="240" w:lineRule="auto"/>
        <w:rPr>
          <w:noProof/>
          <w:u w:val="single"/>
        </w:rPr>
      </w:pPr>
      <w:r w:rsidRPr="008627D9">
        <w:rPr>
          <w:noProof/>
          <w:u w:val="single"/>
        </w:rPr>
        <w:t xml:space="preserve">Zmena z inej liečby na </w:t>
      </w:r>
      <w:r w:rsidR="008627D9" w:rsidRPr="008627D9">
        <w:rPr>
          <w:noProof/>
          <w:u w:val="single"/>
        </w:rPr>
        <w:t>Chantico</w:t>
      </w:r>
    </w:p>
    <w:p w14:paraId="3787B2A7" w14:textId="7F4B0CB8" w:rsidR="00EA095B" w:rsidRDefault="00EA095B" w:rsidP="00C12BCB">
      <w:pPr>
        <w:tabs>
          <w:tab w:val="clear" w:pos="567"/>
        </w:tabs>
        <w:spacing w:line="240" w:lineRule="auto"/>
        <w:rPr>
          <w:noProof/>
        </w:rPr>
      </w:pPr>
      <w:r>
        <w:rPr>
          <w:noProof/>
        </w:rPr>
        <w:t xml:space="preserve">Lekár vám môže zmeniť liečbu priamo z interferónu beta, glatirameracetátu alebo dimetylfumarátu na </w:t>
      </w:r>
      <w:r w:rsidR="008627D9">
        <w:rPr>
          <w:noProof/>
        </w:rPr>
        <w:t>Chantico</w:t>
      </w:r>
      <w:r>
        <w:rPr>
          <w:noProof/>
        </w:rPr>
        <w:t xml:space="preserve">, ak nemáte žiadne prejavy porúch spôsobených vašou predchádzajúcou liečbou. Lekár možno bude musieť urobiť krvnú skúšku, aby takéto poruchy vylúčil. Po ukončení používania natalizumabu možno budete musieť počkať 2-3 mesiace, kým začnete liečbu </w:t>
      </w:r>
      <w:r w:rsidR="008627D9">
        <w:rPr>
          <w:noProof/>
        </w:rPr>
        <w:t>Chanticom</w:t>
      </w:r>
      <w:r>
        <w:rPr>
          <w:noProof/>
        </w:rPr>
        <w:t xml:space="preserve">. Pri zmene liečby z teriflunomidu vám lekár možno odporučí, aby ste určitý čas počkali, alebo prešli zrýchleným postupom vyplavenia liečiva. Ak ste sa liečili alemtuzumabom, je potrebné dôkladné prehodnotenie a rozhovor s vaším lekárom, aby sa rozhodlo, či je </w:t>
      </w:r>
      <w:r w:rsidR="008627D9">
        <w:rPr>
          <w:noProof/>
        </w:rPr>
        <w:t>Chantico</w:t>
      </w:r>
      <w:r>
        <w:rPr>
          <w:noProof/>
        </w:rPr>
        <w:t xml:space="preserve"> pre vás vhodn</w:t>
      </w:r>
      <w:r w:rsidR="008627D9">
        <w:rPr>
          <w:noProof/>
        </w:rPr>
        <w:t>é</w:t>
      </w:r>
      <w:r>
        <w:rPr>
          <w:noProof/>
        </w:rPr>
        <w:t>.</w:t>
      </w:r>
    </w:p>
    <w:p w14:paraId="7D33F6AF" w14:textId="77777777" w:rsidR="008627D9" w:rsidRDefault="008627D9" w:rsidP="00C12BCB">
      <w:pPr>
        <w:tabs>
          <w:tab w:val="clear" w:pos="567"/>
        </w:tabs>
        <w:spacing w:line="240" w:lineRule="auto"/>
        <w:rPr>
          <w:noProof/>
        </w:rPr>
      </w:pPr>
    </w:p>
    <w:p w14:paraId="6BDD8017" w14:textId="77777777" w:rsidR="00EA095B" w:rsidRPr="008627D9" w:rsidRDefault="00EA095B" w:rsidP="00C12BCB">
      <w:pPr>
        <w:tabs>
          <w:tab w:val="clear" w:pos="567"/>
        </w:tabs>
        <w:spacing w:line="240" w:lineRule="auto"/>
        <w:rPr>
          <w:noProof/>
          <w:u w:val="single"/>
        </w:rPr>
      </w:pPr>
      <w:r w:rsidRPr="008627D9">
        <w:rPr>
          <w:noProof/>
          <w:u w:val="single"/>
        </w:rPr>
        <w:t>Ženy v plodnom veku</w:t>
      </w:r>
    </w:p>
    <w:p w14:paraId="2B87E0E0" w14:textId="63939383" w:rsidR="00EA095B" w:rsidRDefault="008627D9" w:rsidP="00C12BCB">
      <w:pPr>
        <w:tabs>
          <w:tab w:val="clear" w:pos="567"/>
        </w:tabs>
        <w:spacing w:line="240" w:lineRule="auto"/>
        <w:rPr>
          <w:noProof/>
        </w:rPr>
      </w:pPr>
      <w:r>
        <w:rPr>
          <w:noProof/>
        </w:rPr>
        <w:t>Chantico</w:t>
      </w:r>
      <w:r w:rsidR="00EA095B">
        <w:rPr>
          <w:noProof/>
        </w:rPr>
        <w:t xml:space="preserve"> môže poškodiť nenarodené dieťa, ak sa používa počas tehotenstva. Pred začatím liečby </w:t>
      </w:r>
      <w:r>
        <w:rPr>
          <w:noProof/>
        </w:rPr>
        <w:t>Chanticom</w:t>
      </w:r>
      <w:r w:rsidR="00EA095B">
        <w:rPr>
          <w:noProof/>
        </w:rPr>
        <w:t xml:space="preserve"> vám lekár vysvetlí riziká a požiada vás o vykonanie tehotenského testu, aby sa uistil, že nie ste tehotná. Váš lekár vám odovzdá kartu, v ktorej sa vysvetľuje, prečo nesmiete počas užívania </w:t>
      </w:r>
      <w:r>
        <w:rPr>
          <w:noProof/>
        </w:rPr>
        <w:t>Chantica</w:t>
      </w:r>
      <w:r w:rsidR="00EA095B">
        <w:rPr>
          <w:noProof/>
        </w:rPr>
        <w:t xml:space="preserve"> otehotnieť. Tiež sa v nej vysvetľuje, čo máte robiť, aby ste predišli otehotneniu počas liečby </w:t>
      </w:r>
      <w:r>
        <w:rPr>
          <w:noProof/>
        </w:rPr>
        <w:t>Chanticom</w:t>
      </w:r>
      <w:r w:rsidR="00EA095B">
        <w:rPr>
          <w:noProof/>
        </w:rPr>
        <w:t>. Počas liečby a následne po dobu 2 mesiacov po jej ukončení musíte užívať účinnú antikoncepciu (pozri časť „Tehotenstvo a dojčenie”).</w:t>
      </w:r>
    </w:p>
    <w:p w14:paraId="2F8F075F" w14:textId="77777777" w:rsidR="008627D9" w:rsidRDefault="008627D9" w:rsidP="00C12BCB">
      <w:pPr>
        <w:tabs>
          <w:tab w:val="clear" w:pos="567"/>
        </w:tabs>
        <w:spacing w:line="240" w:lineRule="auto"/>
        <w:rPr>
          <w:noProof/>
        </w:rPr>
      </w:pPr>
    </w:p>
    <w:p w14:paraId="16CAC838" w14:textId="105EFBFC" w:rsidR="00EA095B" w:rsidRPr="008627D9" w:rsidRDefault="00EA095B" w:rsidP="00C12BCB">
      <w:pPr>
        <w:tabs>
          <w:tab w:val="clear" w:pos="567"/>
        </w:tabs>
        <w:spacing w:line="240" w:lineRule="auto"/>
        <w:rPr>
          <w:noProof/>
          <w:u w:val="single"/>
        </w:rPr>
      </w:pPr>
      <w:r w:rsidRPr="008627D9">
        <w:rPr>
          <w:noProof/>
          <w:u w:val="single"/>
        </w:rPr>
        <w:t xml:space="preserve">Zhoršenie SM po ukončení liečby </w:t>
      </w:r>
      <w:r w:rsidR="008627D9" w:rsidRPr="008627D9">
        <w:rPr>
          <w:noProof/>
          <w:u w:val="single"/>
        </w:rPr>
        <w:t>Chanticom</w:t>
      </w:r>
    </w:p>
    <w:p w14:paraId="7C6FD3D2" w14:textId="38C8B46E" w:rsidR="00EA095B" w:rsidRDefault="00EA095B" w:rsidP="00C12BCB">
      <w:pPr>
        <w:tabs>
          <w:tab w:val="clear" w:pos="567"/>
        </w:tabs>
        <w:spacing w:line="240" w:lineRule="auto"/>
        <w:rPr>
          <w:noProof/>
        </w:rPr>
      </w:pPr>
      <w:r>
        <w:rPr>
          <w:noProof/>
        </w:rPr>
        <w:t xml:space="preserve">Neprestaňte užívať </w:t>
      </w:r>
      <w:r w:rsidR="008627D9">
        <w:rPr>
          <w:noProof/>
        </w:rPr>
        <w:t>Chantico</w:t>
      </w:r>
      <w:r>
        <w:rPr>
          <w:noProof/>
        </w:rPr>
        <w:t xml:space="preserve"> ani nemeňte vašu dávku skôr, ako sa o tom porozprávate so svojím lekárom.</w:t>
      </w:r>
    </w:p>
    <w:p w14:paraId="691E2A6E" w14:textId="4682B128" w:rsidR="00EA095B" w:rsidRDefault="00EA095B" w:rsidP="00C12BCB">
      <w:pPr>
        <w:tabs>
          <w:tab w:val="clear" w:pos="567"/>
        </w:tabs>
        <w:spacing w:line="240" w:lineRule="auto"/>
        <w:rPr>
          <w:noProof/>
        </w:rPr>
      </w:pPr>
      <w:r>
        <w:rPr>
          <w:noProof/>
        </w:rPr>
        <w:t xml:space="preserve">Okamžite povedzte svojmu lekárovi, ak si myslíte, že sa vaše ochorenie SM zhoršuje potom, ako ste ukončili liečbu </w:t>
      </w:r>
      <w:r w:rsidR="008627D9">
        <w:rPr>
          <w:noProof/>
        </w:rPr>
        <w:t>Chanticom</w:t>
      </w:r>
      <w:r>
        <w:rPr>
          <w:noProof/>
        </w:rPr>
        <w:t xml:space="preserve">. Zhoršenie môže byť závažné (pozri „Ak prestanete užívať </w:t>
      </w:r>
      <w:r w:rsidR="008627D9">
        <w:rPr>
          <w:noProof/>
        </w:rPr>
        <w:t>Chantico</w:t>
      </w:r>
      <w:r>
        <w:rPr>
          <w:noProof/>
        </w:rPr>
        <w:t>“ v časti 3 a tiež časť 4 „Možné vedľajšie účinky”).</w:t>
      </w:r>
    </w:p>
    <w:p w14:paraId="1ED3375B" w14:textId="77777777" w:rsidR="008627D9" w:rsidRDefault="008627D9" w:rsidP="00C12BCB">
      <w:pPr>
        <w:tabs>
          <w:tab w:val="clear" w:pos="567"/>
        </w:tabs>
        <w:spacing w:line="240" w:lineRule="auto"/>
        <w:rPr>
          <w:noProof/>
        </w:rPr>
      </w:pPr>
    </w:p>
    <w:p w14:paraId="454EA3A3" w14:textId="2FA1B255" w:rsidR="00EA095B" w:rsidRPr="008627D9" w:rsidRDefault="00EA095B" w:rsidP="00C12BCB">
      <w:pPr>
        <w:tabs>
          <w:tab w:val="clear" w:pos="567"/>
        </w:tabs>
        <w:spacing w:line="240" w:lineRule="auto"/>
        <w:rPr>
          <w:b/>
          <w:bCs/>
          <w:noProof/>
        </w:rPr>
      </w:pPr>
      <w:r w:rsidRPr="008627D9">
        <w:rPr>
          <w:b/>
          <w:bCs/>
          <w:noProof/>
        </w:rPr>
        <w:t xml:space="preserve">Starší </w:t>
      </w:r>
      <w:r w:rsidR="00757458">
        <w:rPr>
          <w:b/>
          <w:bCs/>
          <w:noProof/>
        </w:rPr>
        <w:t>ľudia</w:t>
      </w:r>
    </w:p>
    <w:p w14:paraId="6A22CB1F" w14:textId="5335933A" w:rsidR="00EA095B" w:rsidRDefault="00EA095B" w:rsidP="00C12BCB">
      <w:pPr>
        <w:tabs>
          <w:tab w:val="clear" w:pos="567"/>
        </w:tabs>
        <w:spacing w:line="240" w:lineRule="auto"/>
        <w:rPr>
          <w:noProof/>
        </w:rPr>
      </w:pPr>
      <w:r>
        <w:rPr>
          <w:noProof/>
        </w:rPr>
        <w:t xml:space="preserve">Skúsenosti s </w:t>
      </w:r>
      <w:r w:rsidR="008627D9">
        <w:rPr>
          <w:noProof/>
        </w:rPr>
        <w:t>Chanticom</w:t>
      </w:r>
      <w:r>
        <w:rPr>
          <w:noProof/>
        </w:rPr>
        <w:t xml:space="preserve"> u starších pacientov (nad 65 rokov) sú obmedzené. Porozprávajte sa so svojím lekárom, ak vás niečo znepokojuje.</w:t>
      </w:r>
    </w:p>
    <w:p w14:paraId="495DF37C" w14:textId="77777777" w:rsidR="008627D9" w:rsidRDefault="008627D9" w:rsidP="00C12BCB">
      <w:pPr>
        <w:tabs>
          <w:tab w:val="clear" w:pos="567"/>
        </w:tabs>
        <w:spacing w:line="240" w:lineRule="auto"/>
        <w:rPr>
          <w:noProof/>
        </w:rPr>
      </w:pPr>
    </w:p>
    <w:p w14:paraId="7988D7BA" w14:textId="77777777" w:rsidR="00EA095B" w:rsidRPr="008627D9" w:rsidRDefault="00EA095B" w:rsidP="00C12BCB">
      <w:pPr>
        <w:tabs>
          <w:tab w:val="clear" w:pos="567"/>
        </w:tabs>
        <w:spacing w:line="240" w:lineRule="auto"/>
        <w:rPr>
          <w:b/>
          <w:bCs/>
          <w:noProof/>
        </w:rPr>
      </w:pPr>
      <w:r w:rsidRPr="008627D9">
        <w:rPr>
          <w:b/>
          <w:bCs/>
          <w:noProof/>
        </w:rPr>
        <w:t>Deti a dospievajúci</w:t>
      </w:r>
    </w:p>
    <w:p w14:paraId="11C8F754" w14:textId="2934F632" w:rsidR="00EA095B" w:rsidRDefault="008627D9" w:rsidP="00C12BCB">
      <w:pPr>
        <w:tabs>
          <w:tab w:val="clear" w:pos="567"/>
        </w:tabs>
        <w:spacing w:line="240" w:lineRule="auto"/>
        <w:rPr>
          <w:noProof/>
        </w:rPr>
      </w:pPr>
      <w:r>
        <w:rPr>
          <w:noProof/>
        </w:rPr>
        <w:t>Chantico</w:t>
      </w:r>
      <w:r w:rsidR="00EA095B">
        <w:rPr>
          <w:noProof/>
        </w:rPr>
        <w:t xml:space="preserve"> nie je určen</w:t>
      </w:r>
      <w:r>
        <w:rPr>
          <w:noProof/>
        </w:rPr>
        <w:t>é</w:t>
      </w:r>
      <w:r w:rsidR="00EA095B">
        <w:rPr>
          <w:noProof/>
        </w:rPr>
        <w:t xml:space="preserve"> na použitie u detí mladších ako 10 rokov, pretože sa neskúšal</w:t>
      </w:r>
      <w:r>
        <w:rPr>
          <w:noProof/>
        </w:rPr>
        <w:t>o</w:t>
      </w:r>
      <w:r w:rsidR="00EA095B">
        <w:rPr>
          <w:noProof/>
        </w:rPr>
        <w:t xml:space="preserve"> u pacientov s SM v tejto vekovej skupine.</w:t>
      </w:r>
    </w:p>
    <w:p w14:paraId="6FD59E2C" w14:textId="77777777" w:rsidR="008627D9" w:rsidRDefault="008627D9" w:rsidP="00C12BCB">
      <w:pPr>
        <w:tabs>
          <w:tab w:val="clear" w:pos="567"/>
        </w:tabs>
        <w:spacing w:line="240" w:lineRule="auto"/>
        <w:rPr>
          <w:noProof/>
        </w:rPr>
      </w:pPr>
    </w:p>
    <w:p w14:paraId="65C515A0" w14:textId="77777777" w:rsidR="00EA095B" w:rsidRDefault="00EA095B" w:rsidP="00C12BCB">
      <w:pPr>
        <w:tabs>
          <w:tab w:val="clear" w:pos="567"/>
        </w:tabs>
        <w:spacing w:line="240" w:lineRule="auto"/>
        <w:rPr>
          <w:noProof/>
        </w:rPr>
      </w:pPr>
      <w:r>
        <w:rPr>
          <w:noProof/>
        </w:rPr>
        <w:t>Upozornenia a bezpečnostné opatrenia uvedené vyššie sa vzťahujú aj na deti a dospievajúcich. Nasledujúce informácie sú zvlášť dôležité pre deti a dospievajúcich a ich opatrovateľov:</w:t>
      </w:r>
    </w:p>
    <w:p w14:paraId="54DB793C" w14:textId="50A5DD57" w:rsidR="00EA095B" w:rsidRDefault="00EA095B" w:rsidP="009C13F8">
      <w:pPr>
        <w:pStyle w:val="Odsekzoznamu"/>
        <w:numPr>
          <w:ilvl w:val="0"/>
          <w:numId w:val="10"/>
        </w:numPr>
        <w:tabs>
          <w:tab w:val="clear" w:pos="567"/>
        </w:tabs>
        <w:spacing w:line="240" w:lineRule="auto"/>
        <w:ind w:left="426"/>
        <w:rPr>
          <w:noProof/>
        </w:rPr>
      </w:pPr>
      <w:r>
        <w:rPr>
          <w:noProof/>
        </w:rPr>
        <w:t xml:space="preserve">Pred začatím liečby </w:t>
      </w:r>
      <w:r w:rsidR="008627D9">
        <w:rPr>
          <w:noProof/>
        </w:rPr>
        <w:t xml:space="preserve">Chanticom </w:t>
      </w:r>
      <w:r>
        <w:rPr>
          <w:noProof/>
        </w:rPr>
        <w:t xml:space="preserve">si lekár overí, aké preventívne očkovania ste absolvovali. Ak ste niektoré očkovania neabsolvovali, môže byť potrebné, aby ste ich absolvovali skôr, ako sa môže začať liečba </w:t>
      </w:r>
      <w:r w:rsidR="008627D9">
        <w:rPr>
          <w:noProof/>
        </w:rPr>
        <w:t>Chanticom</w:t>
      </w:r>
      <w:r>
        <w:rPr>
          <w:noProof/>
        </w:rPr>
        <w:t>.</w:t>
      </w:r>
    </w:p>
    <w:p w14:paraId="02C6D209" w14:textId="34969347" w:rsidR="00EA095B" w:rsidRDefault="00EA095B" w:rsidP="009C13F8">
      <w:pPr>
        <w:pStyle w:val="Odsekzoznamu"/>
        <w:numPr>
          <w:ilvl w:val="0"/>
          <w:numId w:val="10"/>
        </w:numPr>
        <w:tabs>
          <w:tab w:val="clear" w:pos="567"/>
        </w:tabs>
        <w:spacing w:line="240" w:lineRule="auto"/>
        <w:ind w:left="426"/>
        <w:rPr>
          <w:noProof/>
        </w:rPr>
      </w:pPr>
      <w:r>
        <w:rPr>
          <w:noProof/>
        </w:rPr>
        <w:t xml:space="preserve">Pri prvom užití </w:t>
      </w:r>
      <w:r w:rsidR="008627D9">
        <w:rPr>
          <w:noProof/>
        </w:rPr>
        <w:t>Chantica</w:t>
      </w:r>
      <w:r>
        <w:rPr>
          <w:noProof/>
        </w:rPr>
        <w:t xml:space="preserve"> alebo keď sa vám zmení denná dávka z 0,25 mg na dennú dennú dávku 0,5 mg, lekár vám bude sledovať tep srdca a srdcový rytmus (pozri vyššie „Pomalý tep srdca (bradykardia) a nepravidelný srdcový rytmus“).</w:t>
      </w:r>
    </w:p>
    <w:p w14:paraId="20745194" w14:textId="0ECA7F6A" w:rsidR="00EA095B" w:rsidRDefault="00EA095B" w:rsidP="009C13F8">
      <w:pPr>
        <w:pStyle w:val="Odsekzoznamu"/>
        <w:numPr>
          <w:ilvl w:val="0"/>
          <w:numId w:val="10"/>
        </w:numPr>
        <w:tabs>
          <w:tab w:val="clear" w:pos="567"/>
        </w:tabs>
        <w:spacing w:line="240" w:lineRule="auto"/>
        <w:ind w:left="426"/>
        <w:rPr>
          <w:noProof/>
        </w:rPr>
      </w:pPr>
      <w:r>
        <w:rPr>
          <w:noProof/>
        </w:rPr>
        <w:lastRenderedPageBreak/>
        <w:t xml:space="preserve">Ak sa u vás vyskytnú kŕče alebo záchvaty kŕčov pred liečbou </w:t>
      </w:r>
      <w:r w:rsidR="008627D9">
        <w:rPr>
          <w:noProof/>
        </w:rPr>
        <w:t>Chanticom</w:t>
      </w:r>
      <w:r>
        <w:rPr>
          <w:noProof/>
        </w:rPr>
        <w:t xml:space="preserve"> alebo počas liečby, povedzte o tom svojmu lekárovi.</w:t>
      </w:r>
    </w:p>
    <w:p w14:paraId="5A5EDAB7" w14:textId="6E4F3B24" w:rsidR="00EA095B" w:rsidRDefault="00EA095B" w:rsidP="009C13F8">
      <w:pPr>
        <w:pStyle w:val="Odsekzoznamu"/>
        <w:numPr>
          <w:ilvl w:val="0"/>
          <w:numId w:val="10"/>
        </w:numPr>
        <w:tabs>
          <w:tab w:val="clear" w:pos="567"/>
        </w:tabs>
        <w:spacing w:line="240" w:lineRule="auto"/>
        <w:ind w:left="426"/>
        <w:rPr>
          <w:noProof/>
        </w:rPr>
      </w:pPr>
      <w:r>
        <w:rPr>
          <w:noProof/>
        </w:rPr>
        <w:t xml:space="preserve">Ak trpíte depresiou alebo úzkosťou alebo začnete mať depresiu alebo stavy úzkosti počas liečby </w:t>
      </w:r>
      <w:r w:rsidR="008627D9">
        <w:rPr>
          <w:noProof/>
        </w:rPr>
        <w:t>Chanticom</w:t>
      </w:r>
      <w:r>
        <w:rPr>
          <w:noProof/>
        </w:rPr>
        <w:t>, povedzte o tom svojmu lekárovi. Možno bude potrebné, aby vás dôslednejšie sledoval.</w:t>
      </w:r>
    </w:p>
    <w:p w14:paraId="438965BA" w14:textId="77777777" w:rsidR="00232A1D" w:rsidRDefault="00232A1D" w:rsidP="009F4BA4">
      <w:pPr>
        <w:numPr>
          <w:ilvl w:val="12"/>
          <w:numId w:val="0"/>
        </w:numPr>
        <w:tabs>
          <w:tab w:val="clear" w:pos="567"/>
        </w:tabs>
        <w:spacing w:line="240" w:lineRule="auto"/>
        <w:rPr>
          <w:noProof/>
        </w:rPr>
      </w:pPr>
    </w:p>
    <w:p w14:paraId="09105A3A" w14:textId="7EC19405" w:rsidR="001D29E6" w:rsidRDefault="005F7B5B" w:rsidP="009F4BA4">
      <w:pPr>
        <w:numPr>
          <w:ilvl w:val="12"/>
          <w:numId w:val="0"/>
        </w:numPr>
        <w:tabs>
          <w:tab w:val="clear" w:pos="567"/>
        </w:tabs>
        <w:spacing w:line="240" w:lineRule="auto"/>
        <w:ind w:right="-2"/>
        <w:rPr>
          <w:noProof/>
        </w:rPr>
      </w:pPr>
      <w:r>
        <w:rPr>
          <w:b/>
        </w:rPr>
        <w:t xml:space="preserve">Iné lieky a </w:t>
      </w:r>
      <w:r w:rsidR="00EA095B">
        <w:rPr>
          <w:b/>
        </w:rPr>
        <w:t>Chantico</w:t>
      </w:r>
    </w:p>
    <w:p w14:paraId="77267C90" w14:textId="53206D46" w:rsidR="00EA095B" w:rsidRDefault="00F86FBE" w:rsidP="00EA095B">
      <w:pPr>
        <w:numPr>
          <w:ilvl w:val="12"/>
          <w:numId w:val="0"/>
        </w:numPr>
        <w:tabs>
          <w:tab w:val="clear" w:pos="567"/>
        </w:tabs>
        <w:spacing w:line="240" w:lineRule="auto"/>
        <w:ind w:right="-2"/>
      </w:pPr>
      <w:r>
        <w:t xml:space="preserve">Ak </w:t>
      </w:r>
      <w:r w:rsidR="00E448EE">
        <w:t xml:space="preserve">teraz </w:t>
      </w:r>
      <w:r>
        <w:t>užívate, alebo ste v poslednom čase užívali</w:t>
      </w:r>
      <w:r w:rsidR="00E448EE">
        <w:t>, či práve budete užívať ďalšie</w:t>
      </w:r>
      <w:r>
        <w:t xml:space="preserve"> lieky, </w:t>
      </w:r>
      <w:r w:rsidR="00E448EE">
        <w:t>povedzte</w:t>
      </w:r>
      <w:r>
        <w:t xml:space="preserve"> to svojmu lekárovi alebo lekárnikovi.</w:t>
      </w:r>
      <w:r w:rsidR="0055046F">
        <w:t xml:space="preserve"> </w:t>
      </w:r>
      <w:r w:rsidR="00EA095B">
        <w:t>Povedzte svojmu lekárovi, ak užívate niektorý z nasledujúcich liekov:</w:t>
      </w:r>
    </w:p>
    <w:p w14:paraId="1A85950E" w14:textId="09C34A77" w:rsidR="00EA095B" w:rsidRDefault="00EA095B" w:rsidP="009C13F8">
      <w:pPr>
        <w:pStyle w:val="Odsekzoznamu"/>
        <w:numPr>
          <w:ilvl w:val="1"/>
          <w:numId w:val="11"/>
        </w:numPr>
        <w:tabs>
          <w:tab w:val="clear" w:pos="567"/>
        </w:tabs>
        <w:spacing w:line="240" w:lineRule="auto"/>
        <w:ind w:left="426" w:right="-2"/>
      </w:pPr>
      <w:r>
        <w:t xml:space="preserve">Lieky, ktoré tlmia alebo menia imunitný systém, vrátane iných liekov na liečbu SM, napr. interferón beta, glatirameracetát, natalizumab, mitoxantrón, teriflunomid, dimetylfumarát alebo alemtuzumab. Nesmiete užívať </w:t>
      </w:r>
      <w:r w:rsidR="0055046F">
        <w:t>Chantico</w:t>
      </w:r>
      <w:r>
        <w:t xml:space="preserve"> spolu s takýmito liekmi, pretože to môže zosilniť účinok na imunitný systém (pozri aj „Neužívajte </w:t>
      </w:r>
      <w:r w:rsidR="0055046F">
        <w:t>Chantico</w:t>
      </w:r>
      <w:r>
        <w:t>“).</w:t>
      </w:r>
    </w:p>
    <w:p w14:paraId="11B3ED91" w14:textId="3F93CA97" w:rsidR="00EA095B" w:rsidRDefault="00EA095B" w:rsidP="009C13F8">
      <w:pPr>
        <w:pStyle w:val="Odsekzoznamu"/>
        <w:numPr>
          <w:ilvl w:val="1"/>
          <w:numId w:val="11"/>
        </w:numPr>
        <w:tabs>
          <w:tab w:val="clear" w:pos="567"/>
        </w:tabs>
        <w:spacing w:line="240" w:lineRule="auto"/>
        <w:ind w:left="426" w:right="-2"/>
      </w:pPr>
      <w:r>
        <w:t>Kortikosteroidy pre možný ďalší účinok na imunitný systém.</w:t>
      </w:r>
    </w:p>
    <w:p w14:paraId="3EAD7EFC" w14:textId="5209BB3D" w:rsidR="00EA095B" w:rsidRDefault="00EA095B" w:rsidP="009C13F8">
      <w:pPr>
        <w:pStyle w:val="Odsekzoznamu"/>
        <w:numPr>
          <w:ilvl w:val="1"/>
          <w:numId w:val="11"/>
        </w:numPr>
        <w:tabs>
          <w:tab w:val="clear" w:pos="567"/>
        </w:tabs>
        <w:spacing w:line="240" w:lineRule="auto"/>
        <w:ind w:left="426" w:right="-2"/>
      </w:pPr>
      <w:r>
        <w:t xml:space="preserve">Očkovania. Ak máte dostať očkovanie, najprv sa poraďte so svojím lekárom. Počas liečby </w:t>
      </w:r>
      <w:r w:rsidR="0055046F">
        <w:t>Chanticom</w:t>
      </w:r>
      <w:r>
        <w:t xml:space="preserve"> a až 2 mesiace po jej skončení nemáte dostať určité druhy očkovacích látok (oslabené živé vakcíny), pretože by mohli vyvolať infekciu, ktorej majú zabrániť. Iné očkovacie látky nemusia účinkovať tak dobre ako zvyčajne, ak sa podajú v tomto období.</w:t>
      </w:r>
    </w:p>
    <w:p w14:paraId="20ED62F0" w14:textId="2097FEC6" w:rsidR="00EA095B" w:rsidRDefault="00EA095B" w:rsidP="009C13F8">
      <w:pPr>
        <w:pStyle w:val="Odsekzoznamu"/>
        <w:numPr>
          <w:ilvl w:val="1"/>
          <w:numId w:val="11"/>
        </w:numPr>
        <w:tabs>
          <w:tab w:val="clear" w:pos="567"/>
        </w:tabs>
        <w:spacing w:line="240" w:lineRule="auto"/>
        <w:ind w:left="426" w:right="-2"/>
      </w:pPr>
      <w:r>
        <w:t xml:space="preserve">Lieky, ktoré spomaľujú tep srdca (napr. betablokátory, ako je atenolol). Užívanie </w:t>
      </w:r>
      <w:r w:rsidR="0055046F">
        <w:t>Chantica</w:t>
      </w:r>
      <w:r>
        <w:t xml:space="preserve"> spolu s týmito liekmi môže zosilniť účinok na tep srdca v prvých dňoch po začatí liečby </w:t>
      </w:r>
      <w:r w:rsidR="0055046F">
        <w:t>Chanticom</w:t>
      </w:r>
      <w:r>
        <w:t>.</w:t>
      </w:r>
    </w:p>
    <w:p w14:paraId="4DF95F6A" w14:textId="6DF064D2" w:rsidR="00EA095B" w:rsidRDefault="00EA095B" w:rsidP="009C13F8">
      <w:pPr>
        <w:pStyle w:val="Odsekzoznamu"/>
        <w:numPr>
          <w:ilvl w:val="1"/>
          <w:numId w:val="11"/>
        </w:numPr>
        <w:tabs>
          <w:tab w:val="clear" w:pos="567"/>
        </w:tabs>
        <w:spacing w:line="240" w:lineRule="auto"/>
        <w:ind w:left="426" w:right="-2"/>
      </w:pPr>
      <w:r>
        <w:t xml:space="preserve">Lieky proti nepravidelnosti srdcového rytmu, napr. chinidín, dizopyramid, amiodarón alebo sotalol. Nesmiete užívať </w:t>
      </w:r>
      <w:r w:rsidR="0055046F">
        <w:t>Chantico</w:t>
      </w:r>
      <w:r>
        <w:t xml:space="preserve">, ak užívate takýto liek, pretože to môže zosilniť účinok na nepravidelný srdcový rytmus (pozri tiež „Neužívajte </w:t>
      </w:r>
      <w:r w:rsidR="0055046F">
        <w:t>Chantico</w:t>
      </w:r>
      <w:r>
        <w:t>“).</w:t>
      </w:r>
    </w:p>
    <w:p w14:paraId="72CE3142" w14:textId="47BF2EDC" w:rsidR="00EA095B" w:rsidRDefault="00EA095B" w:rsidP="009C13F8">
      <w:pPr>
        <w:pStyle w:val="Odsekzoznamu"/>
        <w:numPr>
          <w:ilvl w:val="1"/>
          <w:numId w:val="11"/>
        </w:numPr>
        <w:tabs>
          <w:tab w:val="clear" w:pos="567"/>
        </w:tabs>
        <w:spacing w:line="240" w:lineRule="auto"/>
        <w:ind w:left="426" w:right="-2"/>
      </w:pPr>
      <w:r>
        <w:t>Iné lieky:</w:t>
      </w:r>
    </w:p>
    <w:p w14:paraId="6B44A351" w14:textId="0144A67A" w:rsidR="00EA095B" w:rsidRDefault="00EA095B" w:rsidP="009C13F8">
      <w:pPr>
        <w:pStyle w:val="Odsekzoznamu"/>
        <w:numPr>
          <w:ilvl w:val="1"/>
          <w:numId w:val="12"/>
        </w:numPr>
        <w:tabs>
          <w:tab w:val="clear" w:pos="567"/>
        </w:tabs>
        <w:spacing w:line="240" w:lineRule="auto"/>
        <w:ind w:left="851" w:right="-2"/>
      </w:pPr>
      <w:r>
        <w:t>inhibítory proteázy, lieky proti infekciám, napr. ketokonazol, azolové liečivá proti hubovým infekciám, klaritromycín alebo telitromycín.</w:t>
      </w:r>
    </w:p>
    <w:p w14:paraId="6F32046A" w14:textId="052AA8FC" w:rsidR="007E2007" w:rsidRDefault="00EA095B" w:rsidP="009C13F8">
      <w:pPr>
        <w:pStyle w:val="Odsekzoznamu"/>
        <w:numPr>
          <w:ilvl w:val="1"/>
          <w:numId w:val="12"/>
        </w:numPr>
        <w:tabs>
          <w:tab w:val="clear" w:pos="567"/>
        </w:tabs>
        <w:spacing w:line="240" w:lineRule="auto"/>
        <w:ind w:left="851" w:right="-2"/>
      </w:pPr>
      <w:r>
        <w:t xml:space="preserve">karbamazepín, rifampicín, fenobarbital, fenytoín, efavirenz alebo ľubovník bodkovaný (možné riziko zníženia účinnosti </w:t>
      </w:r>
      <w:r w:rsidR="0055046F">
        <w:t>Chantica</w:t>
      </w:r>
      <w:r>
        <w:t>).</w:t>
      </w:r>
    </w:p>
    <w:p w14:paraId="7C3C3D3D" w14:textId="77777777" w:rsidR="00551207" w:rsidRDefault="00551207" w:rsidP="00CB7411">
      <w:pPr>
        <w:numPr>
          <w:ilvl w:val="12"/>
          <w:numId w:val="0"/>
        </w:numPr>
        <w:tabs>
          <w:tab w:val="clear" w:pos="567"/>
          <w:tab w:val="left" w:pos="1290"/>
        </w:tabs>
        <w:spacing w:line="240" w:lineRule="auto"/>
        <w:ind w:right="-2"/>
        <w:rPr>
          <w:noProof/>
        </w:rPr>
      </w:pPr>
    </w:p>
    <w:p w14:paraId="2E064CC4" w14:textId="77777777" w:rsidR="001D29E6" w:rsidRPr="00F029B6" w:rsidRDefault="001D29E6" w:rsidP="00603D56">
      <w:pPr>
        <w:pStyle w:val="Nadpis2"/>
        <w:rPr>
          <w:noProof/>
          <w:szCs w:val="22"/>
        </w:rPr>
      </w:pPr>
      <w:r>
        <w:t>Tehotenstvo a dojčenie</w:t>
      </w:r>
    </w:p>
    <w:p w14:paraId="42BBBB91" w14:textId="68382103" w:rsidR="001906C8" w:rsidRPr="00232A1D" w:rsidRDefault="001906C8" w:rsidP="00603D56">
      <w:r>
        <w:t xml:space="preserve">Ak ste tehotná alebo dojčíte, ak si myslíte, že ste tehotná alebo </w:t>
      </w:r>
      <w:r w:rsidR="00EE1445">
        <w:t xml:space="preserve">ak </w:t>
      </w:r>
      <w:r>
        <w:t>plánujete otehotnieť, poraďte so svojím lekárom</w:t>
      </w:r>
      <w:r w:rsidR="00EE1445">
        <w:t xml:space="preserve"> predtým, ako začnete užívať tento liek</w:t>
      </w:r>
      <w:r>
        <w:t>.</w:t>
      </w:r>
    </w:p>
    <w:p w14:paraId="371784A4" w14:textId="77777777" w:rsidR="001906C8" w:rsidRPr="00086520" w:rsidRDefault="001906C8" w:rsidP="00E5710F">
      <w:pPr>
        <w:tabs>
          <w:tab w:val="clear" w:pos="567"/>
        </w:tabs>
        <w:autoSpaceDE w:val="0"/>
        <w:autoSpaceDN w:val="0"/>
        <w:adjustRightInd w:val="0"/>
        <w:spacing w:line="240" w:lineRule="auto"/>
        <w:rPr>
          <w:noProof/>
        </w:rPr>
      </w:pPr>
    </w:p>
    <w:p w14:paraId="38672833" w14:textId="77777777" w:rsidR="00EA095B" w:rsidRPr="0055046F" w:rsidRDefault="00EA095B" w:rsidP="00EA095B">
      <w:pPr>
        <w:rPr>
          <w:u w:val="single"/>
        </w:rPr>
      </w:pPr>
      <w:r w:rsidRPr="0055046F">
        <w:rPr>
          <w:u w:val="single"/>
        </w:rPr>
        <w:t>Tehotenstvo</w:t>
      </w:r>
    </w:p>
    <w:p w14:paraId="0FA6A039" w14:textId="6B16624D" w:rsidR="00E12B7B" w:rsidRDefault="00EA095B" w:rsidP="00EA095B">
      <w:r>
        <w:t xml:space="preserve">Nepoužívajte </w:t>
      </w:r>
      <w:r w:rsidR="0055046F">
        <w:t>Chantico</w:t>
      </w:r>
      <w:r>
        <w:t xml:space="preserve"> počas tehotenstva, ak sa pokúšate otehotnieť alebo ak ste žena v plodnom veku a nepoužívate účinnú antikoncepciu. Ak sa </w:t>
      </w:r>
      <w:r w:rsidR="0055046F">
        <w:t>Chantico</w:t>
      </w:r>
      <w:r>
        <w:t xml:space="preserve"> používa počas tehotenstva, je tu riziko poškodenia nenarodeného die</w:t>
      </w:r>
      <w:r w:rsidR="0055046F">
        <w:t>ť</w:t>
      </w:r>
      <w:r>
        <w:t xml:space="preserve">aťa. Miera vrodených poškodení, ktoré sa zaznamenali u detí vystavených počas tehotenstva </w:t>
      </w:r>
      <w:r w:rsidR="0055046F">
        <w:t>Chanticu</w:t>
      </w:r>
      <w:r>
        <w:t>, je približne 2 krát väčšia ako je to v bežnej populácii (v ktorej je miera vrodených poškodení približne 2-3%). Najčastejšie zaznamenané poškodenia zahŕňajú srdcové, obličkové, kostrové a svalové vady.</w:t>
      </w:r>
    </w:p>
    <w:p w14:paraId="54C60E12" w14:textId="77777777" w:rsidR="0055046F" w:rsidRDefault="0055046F" w:rsidP="00EA095B"/>
    <w:p w14:paraId="3DF978CF" w14:textId="77777777" w:rsidR="00EA095B" w:rsidRDefault="00EA095B" w:rsidP="00EA095B">
      <w:r>
        <w:t>Preto, ak ste žena v plodnom veku:</w:t>
      </w:r>
    </w:p>
    <w:p w14:paraId="269C6D73" w14:textId="0D781173" w:rsidR="00EA095B" w:rsidRDefault="00EA095B" w:rsidP="009C13F8">
      <w:pPr>
        <w:pStyle w:val="Odsekzoznamu"/>
        <w:numPr>
          <w:ilvl w:val="0"/>
          <w:numId w:val="13"/>
        </w:numPr>
        <w:ind w:left="426"/>
      </w:pPr>
      <w:r>
        <w:t xml:space="preserve">pred začatím liečby </w:t>
      </w:r>
      <w:r w:rsidR="0055046F">
        <w:t>Chanticom</w:t>
      </w:r>
      <w:r>
        <w:t xml:space="preserve"> vás lekár bude informovať o riziku pre nenarodené dieťa a požiada vás o vykonanie testu na tehotenstvo, aby bolo isté, že nie ste tehotná</w:t>
      </w:r>
    </w:p>
    <w:p w14:paraId="5A1F9CDB" w14:textId="77777777" w:rsidR="00EA095B" w:rsidRDefault="00EA095B" w:rsidP="00EA095B">
      <w:r>
        <w:t>a</w:t>
      </w:r>
    </w:p>
    <w:p w14:paraId="09D173B9" w14:textId="145DB958" w:rsidR="00EA095B" w:rsidRDefault="00EA095B" w:rsidP="009C13F8">
      <w:pPr>
        <w:pStyle w:val="Odsekzoznamu"/>
        <w:numPr>
          <w:ilvl w:val="0"/>
          <w:numId w:val="14"/>
        </w:numPr>
        <w:ind w:left="426"/>
      </w:pPr>
      <w:r>
        <w:t xml:space="preserve">musíte používať účinnú antikoncepciu počas užívania </w:t>
      </w:r>
      <w:r w:rsidR="0055046F">
        <w:t>Chantica</w:t>
      </w:r>
      <w:r>
        <w:t xml:space="preserve"> a dva mesiace po ukončení liečby, aby ste zabránili otehotneniu. Poraďte sa so svojim lekárom o spoľahlivých spôsoboch antikoncepcie.</w:t>
      </w:r>
    </w:p>
    <w:p w14:paraId="4D02F513" w14:textId="77777777" w:rsidR="0055046F" w:rsidRDefault="0055046F" w:rsidP="00EA095B"/>
    <w:p w14:paraId="435144D7" w14:textId="52471F52" w:rsidR="00EA095B" w:rsidRDefault="00EA095B" w:rsidP="00EA095B">
      <w:r>
        <w:t xml:space="preserve">Váš lekár vám odovzdá kartu s vysvetlením, prečo nesmiete počas liečby </w:t>
      </w:r>
      <w:r w:rsidR="0055046F">
        <w:t>Chanticom</w:t>
      </w:r>
      <w:r>
        <w:t xml:space="preserve"> otehotnieť.</w:t>
      </w:r>
    </w:p>
    <w:p w14:paraId="0D8962CF" w14:textId="77777777" w:rsidR="0055046F" w:rsidRDefault="0055046F" w:rsidP="00EA095B"/>
    <w:p w14:paraId="1FCAD4A2" w14:textId="5D218B97" w:rsidR="00EA095B" w:rsidRDefault="00EA095B" w:rsidP="00EA095B">
      <w:r>
        <w:t xml:space="preserve">Ak otehotniete počas užívania </w:t>
      </w:r>
      <w:r w:rsidR="0055046F">
        <w:t>Chantica</w:t>
      </w:r>
      <w:r>
        <w:t xml:space="preserve">, okamžite to povedzte svojmu lekárovi. Váš lekár rozhodne o ukončení liečby (pozri „Ak prestanete užívať </w:t>
      </w:r>
      <w:r w:rsidR="00EF7CAE">
        <w:t>Chantico</w:t>
      </w:r>
      <w:r>
        <w:t>“ v časti 3 a tiež časť 4 „Možné vedľajšie účinky”). Budete tiež musieť absolvovať špecializované prenatálne vyšetrenia.</w:t>
      </w:r>
    </w:p>
    <w:p w14:paraId="6AF4F5A5" w14:textId="77777777" w:rsidR="00EF7CAE" w:rsidRDefault="00EF7CAE" w:rsidP="00EA095B"/>
    <w:p w14:paraId="434C0D3D" w14:textId="77777777" w:rsidR="00EA095B" w:rsidRPr="00EF7CAE" w:rsidRDefault="00EA095B" w:rsidP="00EA095B">
      <w:pPr>
        <w:rPr>
          <w:u w:val="single"/>
        </w:rPr>
      </w:pPr>
      <w:r w:rsidRPr="00EF7CAE">
        <w:rPr>
          <w:u w:val="single"/>
        </w:rPr>
        <w:t>Dojčenie</w:t>
      </w:r>
    </w:p>
    <w:p w14:paraId="05DF031B" w14:textId="38F00E31" w:rsidR="00EA095B" w:rsidRDefault="00EA095B" w:rsidP="00EA095B">
      <w:r>
        <w:lastRenderedPageBreak/>
        <w:t xml:space="preserve">Počas užívania </w:t>
      </w:r>
      <w:r w:rsidR="00EF7CAE">
        <w:t>Chantica</w:t>
      </w:r>
      <w:r>
        <w:t xml:space="preserve"> nemáte dojčiť. </w:t>
      </w:r>
      <w:r w:rsidR="00EF7CAE">
        <w:t>Chantico</w:t>
      </w:r>
      <w:r>
        <w:t xml:space="preserve"> môže prechádzať do materského mlieka a u dieťaťa hrozia závažné vedľajšie účinky.</w:t>
      </w:r>
    </w:p>
    <w:p w14:paraId="71E95DBD" w14:textId="77777777" w:rsidR="00EA095B" w:rsidRDefault="00EA095B" w:rsidP="00EA095B">
      <w:pPr>
        <w:rPr>
          <w:noProof/>
        </w:rPr>
      </w:pPr>
    </w:p>
    <w:p w14:paraId="065D6801" w14:textId="77777777" w:rsidR="001D29E6" w:rsidRDefault="001D29E6" w:rsidP="00603D56">
      <w:pPr>
        <w:pStyle w:val="Nadpis2"/>
        <w:rPr>
          <w:noProof/>
        </w:rPr>
      </w:pPr>
      <w:r>
        <w:t>Vedenie vozidiel a obsluha strojov</w:t>
      </w:r>
    </w:p>
    <w:p w14:paraId="765B066F" w14:textId="5F0A2715" w:rsidR="00EA095B" w:rsidRDefault="00EA095B" w:rsidP="00EA095B">
      <w:pPr>
        <w:numPr>
          <w:ilvl w:val="12"/>
          <w:numId w:val="0"/>
        </w:numPr>
        <w:tabs>
          <w:tab w:val="clear" w:pos="567"/>
        </w:tabs>
        <w:spacing w:line="240" w:lineRule="auto"/>
      </w:pPr>
      <w:r>
        <w:t xml:space="preserve">Váš lekár vám povie, či vám ochorenie dovoľuje bezpečne viesť vozidlá vrátane bicykla a obsluhovať stroje. Nepredpokladá sa, že by </w:t>
      </w:r>
      <w:r w:rsidR="00EF7CAE">
        <w:t>Chantico</w:t>
      </w:r>
      <w:r>
        <w:t xml:space="preserve"> mal</w:t>
      </w:r>
      <w:r w:rsidR="00EF7CAE">
        <w:t>o</w:t>
      </w:r>
      <w:r>
        <w:t xml:space="preserve"> vplyv na schopnosť viesť vozidlá a obsluhovať stroje.</w:t>
      </w:r>
    </w:p>
    <w:p w14:paraId="238A2D18" w14:textId="77777777" w:rsidR="00EF7CAE" w:rsidRDefault="00EF7CAE" w:rsidP="00EA095B">
      <w:pPr>
        <w:numPr>
          <w:ilvl w:val="12"/>
          <w:numId w:val="0"/>
        </w:numPr>
        <w:tabs>
          <w:tab w:val="clear" w:pos="567"/>
        </w:tabs>
        <w:spacing w:line="240" w:lineRule="auto"/>
      </w:pPr>
    </w:p>
    <w:p w14:paraId="61C56274" w14:textId="1568D9D8" w:rsidR="0062694A" w:rsidRDefault="00EA095B" w:rsidP="00EA095B">
      <w:pPr>
        <w:numPr>
          <w:ilvl w:val="12"/>
          <w:numId w:val="0"/>
        </w:numPr>
        <w:tabs>
          <w:tab w:val="clear" w:pos="567"/>
        </w:tabs>
        <w:spacing w:line="240" w:lineRule="auto"/>
        <w:rPr>
          <w:noProof/>
        </w:rPr>
      </w:pPr>
      <w:r>
        <w:t xml:space="preserve">Na začiatku liečby však budete musieť zostať v ordinácii lekára alebo na klinike 6 hodín po užití prvej dávky </w:t>
      </w:r>
      <w:r w:rsidR="00EF7CAE">
        <w:t>Chantica</w:t>
      </w:r>
      <w:r>
        <w:t>. Vaša schopnosť viesť vozidlo alebo obsluhovať stroje sa môže v tomto období a možno aj po ňom zhoršiť.</w:t>
      </w:r>
    </w:p>
    <w:p w14:paraId="05867ED1" w14:textId="77777777" w:rsidR="008B6546" w:rsidRPr="00086520" w:rsidRDefault="008B6546" w:rsidP="008B6546">
      <w:pPr>
        <w:numPr>
          <w:ilvl w:val="12"/>
          <w:numId w:val="0"/>
        </w:numPr>
        <w:tabs>
          <w:tab w:val="clear" w:pos="567"/>
        </w:tabs>
        <w:spacing w:line="240" w:lineRule="auto"/>
        <w:ind w:right="-2"/>
      </w:pPr>
    </w:p>
    <w:p w14:paraId="13BBB8F9" w14:textId="77777777" w:rsidR="00837852" w:rsidRPr="00086520" w:rsidRDefault="00837852" w:rsidP="009F4BA4">
      <w:pPr>
        <w:numPr>
          <w:ilvl w:val="12"/>
          <w:numId w:val="0"/>
        </w:numPr>
        <w:tabs>
          <w:tab w:val="clear" w:pos="567"/>
        </w:tabs>
        <w:spacing w:line="240" w:lineRule="auto"/>
        <w:ind w:right="-2"/>
        <w:rPr>
          <w:noProof/>
        </w:rPr>
      </w:pPr>
    </w:p>
    <w:p w14:paraId="23B3DFE8" w14:textId="2B72694C" w:rsidR="001D29E6" w:rsidRPr="00603D56" w:rsidRDefault="001D29E6" w:rsidP="007E2C4D">
      <w:pPr>
        <w:pStyle w:val="Nadpis1"/>
      </w:pPr>
      <w:r>
        <w:t xml:space="preserve">Ako užívať </w:t>
      </w:r>
      <w:r w:rsidR="00EF7CAE">
        <w:t>Chantico</w:t>
      </w:r>
    </w:p>
    <w:p w14:paraId="0337FB7D" w14:textId="77777777" w:rsidR="00D47F5B" w:rsidRDefault="00D47F5B" w:rsidP="009F4BA4">
      <w:pPr>
        <w:numPr>
          <w:ilvl w:val="12"/>
          <w:numId w:val="0"/>
        </w:numPr>
        <w:tabs>
          <w:tab w:val="clear" w:pos="567"/>
        </w:tabs>
        <w:spacing w:line="240" w:lineRule="auto"/>
        <w:ind w:right="-2"/>
      </w:pPr>
    </w:p>
    <w:p w14:paraId="31593739" w14:textId="3AE8775D" w:rsidR="00EA095B" w:rsidRDefault="00EA095B" w:rsidP="009F4BA4">
      <w:pPr>
        <w:numPr>
          <w:ilvl w:val="12"/>
          <w:numId w:val="0"/>
        </w:numPr>
        <w:tabs>
          <w:tab w:val="clear" w:pos="567"/>
        </w:tabs>
        <w:spacing w:line="240" w:lineRule="auto"/>
        <w:ind w:right="-2"/>
      </w:pPr>
      <w:r w:rsidRPr="00EA095B">
        <w:t xml:space="preserve">Na liečbu </w:t>
      </w:r>
      <w:r w:rsidR="00EF7CAE">
        <w:t>Chanticom</w:t>
      </w:r>
      <w:r w:rsidRPr="00EA095B">
        <w:t xml:space="preserve"> bude dohliadať lekár, ktorý má skúsenosti s liečbou roztrúsenej sklerózy.</w:t>
      </w:r>
    </w:p>
    <w:p w14:paraId="409D9B1D" w14:textId="77777777" w:rsidR="00EA095B" w:rsidRDefault="00EA095B" w:rsidP="009F4BA4">
      <w:pPr>
        <w:numPr>
          <w:ilvl w:val="12"/>
          <w:numId w:val="0"/>
        </w:numPr>
        <w:tabs>
          <w:tab w:val="clear" w:pos="567"/>
        </w:tabs>
        <w:spacing w:line="240" w:lineRule="auto"/>
        <w:ind w:right="-2"/>
      </w:pPr>
    </w:p>
    <w:p w14:paraId="46A18AA4" w14:textId="69433913" w:rsidR="00F029B6" w:rsidRDefault="001D29E6" w:rsidP="009F4BA4">
      <w:pPr>
        <w:numPr>
          <w:ilvl w:val="12"/>
          <w:numId w:val="0"/>
        </w:numPr>
        <w:tabs>
          <w:tab w:val="clear" w:pos="567"/>
        </w:tabs>
        <w:spacing w:line="240" w:lineRule="auto"/>
        <w:ind w:right="-2"/>
        <w:rPr>
          <w:noProof/>
        </w:rPr>
      </w:pPr>
      <w:r>
        <w:t xml:space="preserve">Vždy užívajte tento liek presne tak, ako </w:t>
      </w:r>
      <w:r w:rsidR="00C82050">
        <w:t>v</w:t>
      </w:r>
      <w:r>
        <w:t>ám povedal lekár. Ak si niečím nie ste istý, overte si to u svojho lekára.</w:t>
      </w:r>
    </w:p>
    <w:p w14:paraId="354CDA04" w14:textId="77777777" w:rsidR="002F3905" w:rsidRDefault="002F3905" w:rsidP="00837852">
      <w:pPr>
        <w:numPr>
          <w:ilvl w:val="12"/>
          <w:numId w:val="0"/>
        </w:numPr>
        <w:tabs>
          <w:tab w:val="clear" w:pos="567"/>
        </w:tabs>
        <w:spacing w:line="240" w:lineRule="auto"/>
        <w:ind w:right="-2"/>
        <w:rPr>
          <w:noProof/>
          <w:highlight w:val="yellow"/>
        </w:rPr>
      </w:pPr>
    </w:p>
    <w:p w14:paraId="7AD741B2" w14:textId="6641DFCA" w:rsidR="00EA095B" w:rsidRDefault="00EA095B" w:rsidP="00EA095B">
      <w:pPr>
        <w:numPr>
          <w:ilvl w:val="12"/>
          <w:numId w:val="0"/>
        </w:numPr>
        <w:tabs>
          <w:tab w:val="clear" w:pos="567"/>
        </w:tabs>
        <w:spacing w:line="240" w:lineRule="auto"/>
        <w:ind w:right="-2"/>
      </w:pPr>
      <w:r>
        <w:t>Odporúčaná dávka je:</w:t>
      </w:r>
    </w:p>
    <w:p w14:paraId="083330D6" w14:textId="77777777" w:rsidR="00EF7CAE" w:rsidRDefault="00EF7CAE" w:rsidP="00EA095B">
      <w:pPr>
        <w:numPr>
          <w:ilvl w:val="12"/>
          <w:numId w:val="0"/>
        </w:numPr>
        <w:tabs>
          <w:tab w:val="clear" w:pos="567"/>
        </w:tabs>
        <w:spacing w:line="240" w:lineRule="auto"/>
        <w:ind w:right="-2"/>
      </w:pPr>
    </w:p>
    <w:p w14:paraId="2F005089" w14:textId="77777777" w:rsidR="00EA095B" w:rsidRDefault="00EA095B" w:rsidP="00EA095B">
      <w:pPr>
        <w:numPr>
          <w:ilvl w:val="12"/>
          <w:numId w:val="0"/>
        </w:numPr>
        <w:tabs>
          <w:tab w:val="clear" w:pos="567"/>
        </w:tabs>
        <w:spacing w:line="240" w:lineRule="auto"/>
        <w:ind w:right="-2"/>
      </w:pPr>
      <w:r>
        <w:t>Dospelí:</w:t>
      </w:r>
    </w:p>
    <w:p w14:paraId="3A1E6FD0" w14:textId="2EE53D29" w:rsidR="00EA095B" w:rsidRDefault="00EA095B" w:rsidP="00EA095B">
      <w:pPr>
        <w:numPr>
          <w:ilvl w:val="12"/>
          <w:numId w:val="0"/>
        </w:numPr>
        <w:tabs>
          <w:tab w:val="clear" w:pos="567"/>
        </w:tabs>
        <w:spacing w:line="240" w:lineRule="auto"/>
        <w:ind w:right="-2"/>
      </w:pPr>
      <w:r>
        <w:t>Dávka je jedna 0,5 mg kapsula raz denne.</w:t>
      </w:r>
    </w:p>
    <w:p w14:paraId="2B68294F" w14:textId="77777777" w:rsidR="00EF7CAE" w:rsidRDefault="00EF7CAE" w:rsidP="00EA095B">
      <w:pPr>
        <w:numPr>
          <w:ilvl w:val="12"/>
          <w:numId w:val="0"/>
        </w:numPr>
        <w:tabs>
          <w:tab w:val="clear" w:pos="567"/>
        </w:tabs>
        <w:spacing w:line="240" w:lineRule="auto"/>
        <w:ind w:right="-2"/>
      </w:pPr>
    </w:p>
    <w:p w14:paraId="3CB44273" w14:textId="77777777" w:rsidR="00EA095B" w:rsidRDefault="00EA095B" w:rsidP="00EA095B">
      <w:pPr>
        <w:numPr>
          <w:ilvl w:val="12"/>
          <w:numId w:val="0"/>
        </w:numPr>
        <w:tabs>
          <w:tab w:val="clear" w:pos="567"/>
        </w:tabs>
        <w:spacing w:line="240" w:lineRule="auto"/>
        <w:ind w:right="-2"/>
      </w:pPr>
      <w:r>
        <w:t>Deti a dospievajúci (vo veku 10 rokov a starší):</w:t>
      </w:r>
    </w:p>
    <w:p w14:paraId="6A65FEFB" w14:textId="77777777" w:rsidR="00EA095B" w:rsidRDefault="00EA095B" w:rsidP="00EA095B">
      <w:pPr>
        <w:numPr>
          <w:ilvl w:val="12"/>
          <w:numId w:val="0"/>
        </w:numPr>
        <w:tabs>
          <w:tab w:val="clear" w:pos="567"/>
        </w:tabs>
        <w:spacing w:line="240" w:lineRule="auto"/>
        <w:ind w:right="-2"/>
      </w:pPr>
      <w:r>
        <w:t>Dávka závisí od telesnej hmotnosti:</w:t>
      </w:r>
    </w:p>
    <w:p w14:paraId="65F3CEC7" w14:textId="3D314504" w:rsidR="00EA095B" w:rsidRDefault="00EA095B" w:rsidP="009C13F8">
      <w:pPr>
        <w:pStyle w:val="Odsekzoznamu"/>
        <w:numPr>
          <w:ilvl w:val="0"/>
          <w:numId w:val="15"/>
        </w:numPr>
        <w:tabs>
          <w:tab w:val="clear" w:pos="567"/>
        </w:tabs>
        <w:spacing w:line="240" w:lineRule="auto"/>
        <w:ind w:left="426" w:right="-2"/>
      </w:pPr>
      <w:r>
        <w:t>Deti a dospievajúci s telesnou hmotnosťou 40 kg alebo nižšou: jedna 0,25 mg kapsula denne.</w:t>
      </w:r>
      <w:r w:rsidR="00EF7CAE">
        <w:t xml:space="preserve"> </w:t>
      </w:r>
      <w:r w:rsidR="00EF7CAE" w:rsidRPr="00EF7CAE">
        <w:t>Sú dostupné iné lieky obsahujúce fingolimod s nižšou silou (ako 0,25 mg kapsuly).</w:t>
      </w:r>
    </w:p>
    <w:p w14:paraId="5550A233" w14:textId="1E96BE12" w:rsidR="00EA095B" w:rsidRDefault="00EA095B" w:rsidP="009C13F8">
      <w:pPr>
        <w:pStyle w:val="Odsekzoznamu"/>
        <w:numPr>
          <w:ilvl w:val="0"/>
          <w:numId w:val="15"/>
        </w:numPr>
        <w:tabs>
          <w:tab w:val="clear" w:pos="567"/>
        </w:tabs>
        <w:spacing w:line="240" w:lineRule="auto"/>
        <w:ind w:left="426" w:right="-2"/>
      </w:pPr>
      <w:r>
        <w:t>Deti a dospievajúci s telesnou hmotnosťou vyššou ako 40 kg: jedna 0,5 mg kapsula denne.</w:t>
      </w:r>
    </w:p>
    <w:p w14:paraId="116B6CAD" w14:textId="47F4924B" w:rsidR="00EA095B" w:rsidRDefault="00EA095B" w:rsidP="00EA095B">
      <w:pPr>
        <w:numPr>
          <w:ilvl w:val="12"/>
          <w:numId w:val="0"/>
        </w:numPr>
        <w:tabs>
          <w:tab w:val="clear" w:pos="567"/>
        </w:tabs>
        <w:spacing w:line="240" w:lineRule="auto"/>
        <w:ind w:right="-2"/>
      </w:pPr>
      <w:r>
        <w:t>Deti a dospievajúci, ktorí začnú liečbu jednou 0,25 mg kapsulou denne a neskôr dosiahnu stabilnú telesnú hmotnosť vyššiu ako 40 kg, dostanú od lekára pokyn, aby prešli na užívanie jednej 0,5 mg kapsuly denne.</w:t>
      </w:r>
      <w:r w:rsidR="00F23F1A">
        <w:t xml:space="preserve"> </w:t>
      </w:r>
      <w:r>
        <w:t>V takom prípade sa odporúča zopakovať obdobie sledovania ako pri prvom podaní.</w:t>
      </w:r>
    </w:p>
    <w:p w14:paraId="0C9D3120" w14:textId="77777777" w:rsidR="00F23F1A" w:rsidRDefault="00F23F1A" w:rsidP="00EA095B">
      <w:pPr>
        <w:numPr>
          <w:ilvl w:val="12"/>
          <w:numId w:val="0"/>
        </w:numPr>
        <w:tabs>
          <w:tab w:val="clear" w:pos="567"/>
        </w:tabs>
        <w:spacing w:line="240" w:lineRule="auto"/>
        <w:ind w:right="-2"/>
      </w:pPr>
    </w:p>
    <w:p w14:paraId="6134DCC5" w14:textId="05723EFE" w:rsidR="00EA095B" w:rsidRDefault="00EA095B" w:rsidP="00EA095B">
      <w:pPr>
        <w:numPr>
          <w:ilvl w:val="12"/>
          <w:numId w:val="0"/>
        </w:numPr>
        <w:tabs>
          <w:tab w:val="clear" w:pos="567"/>
        </w:tabs>
        <w:spacing w:line="240" w:lineRule="auto"/>
        <w:ind w:right="-2"/>
      </w:pPr>
      <w:r>
        <w:t xml:space="preserve">Neprekračujte </w:t>
      </w:r>
      <w:r w:rsidRPr="00E35609">
        <w:t>odporúčanú dávku</w:t>
      </w:r>
      <w:r>
        <w:t>.</w:t>
      </w:r>
    </w:p>
    <w:p w14:paraId="0AE749C1" w14:textId="77777777" w:rsidR="00F23F1A" w:rsidRDefault="00F23F1A" w:rsidP="00EA095B">
      <w:pPr>
        <w:numPr>
          <w:ilvl w:val="12"/>
          <w:numId w:val="0"/>
        </w:numPr>
        <w:tabs>
          <w:tab w:val="clear" w:pos="567"/>
        </w:tabs>
        <w:spacing w:line="240" w:lineRule="auto"/>
        <w:ind w:right="-2"/>
      </w:pPr>
    </w:p>
    <w:p w14:paraId="3CA5479F" w14:textId="6400ECF5" w:rsidR="00C87EEF" w:rsidRDefault="00F23F1A" w:rsidP="00EA095B">
      <w:pPr>
        <w:numPr>
          <w:ilvl w:val="12"/>
          <w:numId w:val="0"/>
        </w:numPr>
        <w:tabs>
          <w:tab w:val="clear" w:pos="567"/>
        </w:tabs>
        <w:spacing w:line="240" w:lineRule="auto"/>
        <w:ind w:right="-2"/>
      </w:pPr>
      <w:r w:rsidRPr="00E35609">
        <w:t>Chantico</w:t>
      </w:r>
      <w:r w:rsidR="00EA095B" w:rsidRPr="00E35609">
        <w:t xml:space="preserve"> je určen</w:t>
      </w:r>
      <w:r w:rsidRPr="00E35609">
        <w:t>é</w:t>
      </w:r>
      <w:r w:rsidR="00EA095B" w:rsidRPr="00E35609">
        <w:t xml:space="preserve"> na vnútorné použitie</w:t>
      </w:r>
      <w:r w:rsidR="00214245">
        <w:t xml:space="preserve"> </w:t>
      </w:r>
      <w:r w:rsidR="00214245" w:rsidRPr="00A320E9">
        <w:t>(perorálne použitie)</w:t>
      </w:r>
      <w:r w:rsidR="00EA095B" w:rsidRPr="00A320E9">
        <w:t>.</w:t>
      </w:r>
    </w:p>
    <w:p w14:paraId="6675BBED" w14:textId="1122AA68" w:rsidR="00302F1A" w:rsidRDefault="00302F1A" w:rsidP="00EA095B">
      <w:pPr>
        <w:numPr>
          <w:ilvl w:val="12"/>
          <w:numId w:val="0"/>
        </w:numPr>
        <w:tabs>
          <w:tab w:val="clear" w:pos="567"/>
        </w:tabs>
        <w:spacing w:line="240" w:lineRule="auto"/>
        <w:ind w:right="-2"/>
      </w:pPr>
      <w:bookmarkStart w:id="1" w:name="_GoBack"/>
      <w:bookmarkEnd w:id="1"/>
    </w:p>
    <w:p w14:paraId="5CE79A27" w14:textId="0FB550A6" w:rsidR="00302F1A" w:rsidRDefault="00302F1A" w:rsidP="00302F1A">
      <w:pPr>
        <w:numPr>
          <w:ilvl w:val="12"/>
          <w:numId w:val="0"/>
        </w:numPr>
        <w:tabs>
          <w:tab w:val="clear" w:pos="567"/>
        </w:tabs>
        <w:spacing w:line="240" w:lineRule="auto"/>
        <w:ind w:right="-2"/>
        <w:rPr>
          <w:noProof/>
        </w:rPr>
      </w:pPr>
      <w:r>
        <w:rPr>
          <w:noProof/>
        </w:rPr>
        <w:t>Chantico užívajte raz denne a zapite pohárom vody. Chantico sa má vždy prehltnúť vcelku, bez toho, aby ste ho otvorili. Chantico sa môže užívať s jedlom alebo bez jedla.</w:t>
      </w:r>
    </w:p>
    <w:p w14:paraId="3C11C520" w14:textId="13A4047F" w:rsidR="00302F1A" w:rsidRDefault="00302F1A" w:rsidP="00302F1A">
      <w:pPr>
        <w:numPr>
          <w:ilvl w:val="12"/>
          <w:numId w:val="0"/>
        </w:numPr>
        <w:tabs>
          <w:tab w:val="clear" w:pos="567"/>
        </w:tabs>
        <w:spacing w:line="240" w:lineRule="auto"/>
        <w:ind w:right="-2"/>
        <w:rPr>
          <w:noProof/>
        </w:rPr>
      </w:pPr>
      <w:r>
        <w:rPr>
          <w:noProof/>
        </w:rPr>
        <w:t>Užívanie Chantica každý deň v rovnakom čase vám pomôže zapamätať si, kedy máte liek užívať.</w:t>
      </w:r>
    </w:p>
    <w:p w14:paraId="10C4393D" w14:textId="77777777" w:rsidR="00302F1A" w:rsidRDefault="00302F1A" w:rsidP="00302F1A">
      <w:pPr>
        <w:numPr>
          <w:ilvl w:val="12"/>
          <w:numId w:val="0"/>
        </w:numPr>
        <w:tabs>
          <w:tab w:val="clear" w:pos="567"/>
        </w:tabs>
        <w:spacing w:line="240" w:lineRule="auto"/>
        <w:ind w:right="-2"/>
        <w:rPr>
          <w:noProof/>
        </w:rPr>
      </w:pPr>
    </w:p>
    <w:p w14:paraId="79F01BE3" w14:textId="36E72440" w:rsidR="00302F1A" w:rsidRDefault="00302F1A" w:rsidP="00302F1A">
      <w:pPr>
        <w:numPr>
          <w:ilvl w:val="12"/>
          <w:numId w:val="0"/>
        </w:numPr>
        <w:tabs>
          <w:tab w:val="clear" w:pos="567"/>
        </w:tabs>
        <w:spacing w:line="240" w:lineRule="auto"/>
        <w:ind w:right="-2"/>
        <w:rPr>
          <w:noProof/>
        </w:rPr>
      </w:pPr>
      <w:r>
        <w:rPr>
          <w:noProof/>
        </w:rPr>
        <w:t>Ak máte otázky o tom, ako dlho máte užívať Chantico, opýtajte sa svojho lekára alebo lekárnika.</w:t>
      </w:r>
    </w:p>
    <w:p w14:paraId="2BB97EE5" w14:textId="77777777" w:rsidR="00C87EEF" w:rsidRDefault="00C87EEF" w:rsidP="00C87EEF">
      <w:pPr>
        <w:numPr>
          <w:ilvl w:val="12"/>
          <w:numId w:val="0"/>
        </w:numPr>
        <w:tabs>
          <w:tab w:val="clear" w:pos="567"/>
        </w:tabs>
        <w:spacing w:line="240" w:lineRule="auto"/>
        <w:ind w:right="-2"/>
        <w:rPr>
          <w:noProof/>
        </w:rPr>
      </w:pPr>
    </w:p>
    <w:p w14:paraId="0645F2C2" w14:textId="004C4855" w:rsidR="001D29E6" w:rsidRDefault="001D29E6" w:rsidP="00603D56">
      <w:pPr>
        <w:pStyle w:val="Nadpis2"/>
        <w:rPr>
          <w:noProof/>
        </w:rPr>
      </w:pPr>
      <w:r>
        <w:t xml:space="preserve">Ak užijete viac </w:t>
      </w:r>
      <w:r w:rsidR="00F23F1A">
        <w:t>Chantica</w:t>
      </w:r>
      <w:r w:rsidR="00C82050">
        <w:t xml:space="preserve">, </w:t>
      </w:r>
      <w:r>
        <w:t>ako m</w:t>
      </w:r>
      <w:r w:rsidR="00C82050">
        <w:t>áte</w:t>
      </w:r>
    </w:p>
    <w:p w14:paraId="6F4C656B" w14:textId="3CF0DB49" w:rsidR="005B23F5" w:rsidRDefault="00470E85" w:rsidP="009F4BA4">
      <w:pPr>
        <w:numPr>
          <w:ilvl w:val="12"/>
          <w:numId w:val="0"/>
        </w:numPr>
        <w:tabs>
          <w:tab w:val="clear" w:pos="567"/>
        </w:tabs>
        <w:spacing w:line="240" w:lineRule="auto"/>
      </w:pPr>
      <w:r w:rsidRPr="00470E85">
        <w:t xml:space="preserve">Ak ste užili príliš veľa </w:t>
      </w:r>
      <w:r w:rsidR="00F23F1A">
        <w:t>Chantica</w:t>
      </w:r>
      <w:r w:rsidRPr="00470E85">
        <w:t>, okamžite to povedzte svojmu lekárovi.</w:t>
      </w:r>
    </w:p>
    <w:p w14:paraId="1F7A6494" w14:textId="77777777" w:rsidR="00470E85" w:rsidRDefault="00470E85" w:rsidP="009F4BA4">
      <w:pPr>
        <w:numPr>
          <w:ilvl w:val="12"/>
          <w:numId w:val="0"/>
        </w:numPr>
        <w:tabs>
          <w:tab w:val="clear" w:pos="567"/>
        </w:tabs>
        <w:spacing w:line="240" w:lineRule="auto"/>
        <w:rPr>
          <w:noProof/>
        </w:rPr>
      </w:pPr>
    </w:p>
    <w:p w14:paraId="60DBA7B7" w14:textId="4D1B0B02" w:rsidR="001D29E6" w:rsidRDefault="001D29E6" w:rsidP="00603D56">
      <w:pPr>
        <w:pStyle w:val="Nadpis2"/>
        <w:rPr>
          <w:noProof/>
        </w:rPr>
      </w:pPr>
      <w:r>
        <w:t xml:space="preserve">Ak zabudnete užiť </w:t>
      </w:r>
      <w:r w:rsidR="00F23F1A">
        <w:t>Chantico</w:t>
      </w:r>
    </w:p>
    <w:p w14:paraId="463D4668" w14:textId="0A996044" w:rsidR="00470E85" w:rsidRDefault="00470E85" w:rsidP="00470E85">
      <w:pPr>
        <w:numPr>
          <w:ilvl w:val="12"/>
          <w:numId w:val="0"/>
        </w:numPr>
        <w:tabs>
          <w:tab w:val="clear" w:pos="567"/>
        </w:tabs>
        <w:spacing w:line="240" w:lineRule="auto"/>
        <w:ind w:right="-2"/>
      </w:pPr>
      <w:r>
        <w:t xml:space="preserve">Ak ste užívali </w:t>
      </w:r>
      <w:r w:rsidR="00F23F1A">
        <w:t>Chantico</w:t>
      </w:r>
      <w:r>
        <w:t xml:space="preserve"> menej ako 1 mesiac a zabudnete užiť 1 dávku počas celého dňa, zatelefonujte svojmu lekárovi predtým, ako užijete ďalšiu dávku. Lekár možno rozhodne, že vás budú sledovať v čase, keď užijete ďalšiu dávku.</w:t>
      </w:r>
    </w:p>
    <w:p w14:paraId="390ED63D" w14:textId="77777777" w:rsidR="00F23F1A" w:rsidRDefault="00F23F1A" w:rsidP="00470E85">
      <w:pPr>
        <w:numPr>
          <w:ilvl w:val="12"/>
          <w:numId w:val="0"/>
        </w:numPr>
        <w:tabs>
          <w:tab w:val="clear" w:pos="567"/>
        </w:tabs>
        <w:spacing w:line="240" w:lineRule="auto"/>
        <w:ind w:right="-2"/>
      </w:pPr>
    </w:p>
    <w:p w14:paraId="37C2E2DE" w14:textId="0C903643" w:rsidR="00470E85" w:rsidRDefault="00470E85" w:rsidP="00470E85">
      <w:pPr>
        <w:numPr>
          <w:ilvl w:val="12"/>
          <w:numId w:val="0"/>
        </w:numPr>
        <w:tabs>
          <w:tab w:val="clear" w:pos="567"/>
        </w:tabs>
        <w:spacing w:line="240" w:lineRule="auto"/>
        <w:ind w:right="-2"/>
      </w:pPr>
      <w:r>
        <w:t xml:space="preserve">Ak ste užívali </w:t>
      </w:r>
      <w:r w:rsidR="00F23F1A">
        <w:t>Chantico</w:t>
      </w:r>
      <w:r>
        <w:t xml:space="preserve"> najmenej 1 mesiac a zabudli ste užívať liek viac ako 2 týždne, zatelefonujte svojmu lekárovi predtým, ako užijete ďalšiu dávku. Lekár možno rozhodne, že vás budú sledovať v čase, keď užijete ďalšiu dávku. Ak ste však zabudli užívať liek menej ako 2 týždne, môžete užiť nasledujúcu dávku podľa plánu.</w:t>
      </w:r>
    </w:p>
    <w:p w14:paraId="137E6556" w14:textId="77777777" w:rsidR="00F23F1A" w:rsidRDefault="00F23F1A" w:rsidP="00470E85">
      <w:pPr>
        <w:numPr>
          <w:ilvl w:val="12"/>
          <w:numId w:val="0"/>
        </w:numPr>
        <w:tabs>
          <w:tab w:val="clear" w:pos="567"/>
        </w:tabs>
        <w:spacing w:line="240" w:lineRule="auto"/>
        <w:ind w:right="-2"/>
      </w:pPr>
    </w:p>
    <w:p w14:paraId="5A03C813" w14:textId="1754E610" w:rsidR="001D29E6" w:rsidRDefault="00470E85" w:rsidP="00470E85">
      <w:pPr>
        <w:numPr>
          <w:ilvl w:val="12"/>
          <w:numId w:val="0"/>
        </w:numPr>
        <w:tabs>
          <w:tab w:val="clear" w:pos="567"/>
        </w:tabs>
        <w:spacing w:line="240" w:lineRule="auto"/>
        <w:ind w:right="-2"/>
      </w:pPr>
      <w:r>
        <w:t>Nikdy neužite dvojnásobnú dávku, aby ste nahradili vynechanú dávku.</w:t>
      </w:r>
    </w:p>
    <w:p w14:paraId="2F0AB5E7" w14:textId="77777777" w:rsidR="00470E85" w:rsidRDefault="00470E85" w:rsidP="00470E85">
      <w:pPr>
        <w:numPr>
          <w:ilvl w:val="12"/>
          <w:numId w:val="0"/>
        </w:numPr>
        <w:tabs>
          <w:tab w:val="clear" w:pos="567"/>
        </w:tabs>
        <w:spacing w:line="240" w:lineRule="auto"/>
        <w:ind w:right="-2"/>
        <w:rPr>
          <w:noProof/>
        </w:rPr>
      </w:pPr>
    </w:p>
    <w:p w14:paraId="5E1F6036" w14:textId="5B1AB21A" w:rsidR="001D29E6" w:rsidRDefault="001D29E6" w:rsidP="00603D56">
      <w:pPr>
        <w:pStyle w:val="Nadpis2"/>
        <w:rPr>
          <w:noProof/>
        </w:rPr>
      </w:pPr>
      <w:r>
        <w:t xml:space="preserve">Ak prestanete užívať </w:t>
      </w:r>
      <w:r w:rsidR="00F23F1A">
        <w:t>Chantico</w:t>
      </w:r>
    </w:p>
    <w:p w14:paraId="586A1E2C" w14:textId="3D782DB5" w:rsidR="00470E85" w:rsidRDefault="00470E85" w:rsidP="00470E85">
      <w:pPr>
        <w:numPr>
          <w:ilvl w:val="12"/>
          <w:numId w:val="0"/>
        </w:numPr>
        <w:tabs>
          <w:tab w:val="clear" w:pos="567"/>
        </w:tabs>
        <w:spacing w:line="240" w:lineRule="auto"/>
        <w:ind w:right="-2"/>
      </w:pPr>
      <w:r>
        <w:t xml:space="preserve">Neukončite užívanie </w:t>
      </w:r>
      <w:r w:rsidR="00F23F1A">
        <w:t>Chantica</w:t>
      </w:r>
      <w:r>
        <w:t xml:space="preserve"> a nemeňte si dávku bez toho, aby ste sa o tom vopred porozprávali so svojim lekárom.</w:t>
      </w:r>
    </w:p>
    <w:p w14:paraId="7A14689B" w14:textId="1E6FD924" w:rsidR="00470E85" w:rsidRDefault="00F23F1A" w:rsidP="00470E85">
      <w:pPr>
        <w:numPr>
          <w:ilvl w:val="12"/>
          <w:numId w:val="0"/>
        </w:numPr>
        <w:tabs>
          <w:tab w:val="clear" w:pos="567"/>
        </w:tabs>
        <w:spacing w:line="240" w:lineRule="auto"/>
        <w:ind w:right="-2"/>
      </w:pPr>
      <w:r>
        <w:t>Chantico</w:t>
      </w:r>
      <w:r w:rsidR="00470E85">
        <w:t xml:space="preserve"> zostane vo vašom tele až 2 mesiace po ukončení je</w:t>
      </w:r>
      <w:r>
        <w:t>ho</w:t>
      </w:r>
      <w:r w:rsidR="00470E85">
        <w:t xml:space="preserve"> užívania. Počet bielych krviniek (počet lymfocytov) počas tohto obdobia tiež môže zostať nízky a vedľajšie účinky popísané v tejto písomnej informácii sa môžu stále vyskytovať. Po ukončení užívania </w:t>
      </w:r>
      <w:r>
        <w:t>Chantica</w:t>
      </w:r>
      <w:r w:rsidR="00470E85">
        <w:t xml:space="preserve"> možno budete musieť počkať 6-8 týždňov, kým začnete novú liečbu SM.</w:t>
      </w:r>
    </w:p>
    <w:p w14:paraId="7BFDEE5A" w14:textId="14C63773" w:rsidR="00470E85" w:rsidRDefault="00470E85" w:rsidP="00470E85">
      <w:pPr>
        <w:numPr>
          <w:ilvl w:val="12"/>
          <w:numId w:val="0"/>
        </w:numPr>
        <w:tabs>
          <w:tab w:val="clear" w:pos="567"/>
        </w:tabs>
        <w:spacing w:line="240" w:lineRule="auto"/>
        <w:ind w:right="-2"/>
      </w:pPr>
      <w:r>
        <w:t xml:space="preserve">Ak budete musieť znovu začať liečbu </w:t>
      </w:r>
      <w:r w:rsidR="00F23F1A">
        <w:t>Chanticom</w:t>
      </w:r>
      <w:r>
        <w:t xml:space="preserve"> po viac ako 2 týždňoch od prerušenia užívania, účinok na tep srdca, ktorý sa normálne pozoruje na začiatku liečby, sa môže opäť vyskytnúť a bude potrebné, aby ste boli počas opätovného začatia liečby na pozorovaní v ordinácii svojho lekára alebo v nemocnici. Ak prerušíte liečbu </w:t>
      </w:r>
      <w:r w:rsidR="00F23F1A">
        <w:t>Chanticom</w:t>
      </w:r>
      <w:r>
        <w:t xml:space="preserve"> na viac ako dva týždne, neužívajte následne </w:t>
      </w:r>
      <w:r w:rsidR="00F23F1A">
        <w:t>Chantico</w:t>
      </w:r>
      <w:r>
        <w:t xml:space="preserve"> bez predošlej konzultácie so svojím lekárom.</w:t>
      </w:r>
    </w:p>
    <w:p w14:paraId="134A029C" w14:textId="77777777" w:rsidR="00F23F1A" w:rsidRDefault="00F23F1A" w:rsidP="00470E85">
      <w:pPr>
        <w:numPr>
          <w:ilvl w:val="12"/>
          <w:numId w:val="0"/>
        </w:numPr>
        <w:tabs>
          <w:tab w:val="clear" w:pos="567"/>
        </w:tabs>
        <w:spacing w:line="240" w:lineRule="auto"/>
        <w:ind w:right="-2"/>
      </w:pPr>
    </w:p>
    <w:p w14:paraId="3E474413" w14:textId="6838F9A3" w:rsidR="008353D9" w:rsidRDefault="00470E85" w:rsidP="00470E85">
      <w:pPr>
        <w:numPr>
          <w:ilvl w:val="12"/>
          <w:numId w:val="0"/>
        </w:numPr>
        <w:tabs>
          <w:tab w:val="clear" w:pos="567"/>
        </w:tabs>
        <w:spacing w:line="240" w:lineRule="auto"/>
        <w:ind w:right="-2"/>
      </w:pPr>
      <w:r>
        <w:t xml:space="preserve">Po ukončení liečby </w:t>
      </w:r>
      <w:r w:rsidR="00F23F1A">
        <w:t>Chanticom</w:t>
      </w:r>
      <w:r>
        <w:t xml:space="preserve"> váš lekár rozhodne, či a akým spôsobom je potrebné vás ďalej kontrolovať. Okamžite povedzte svojmu lekárovi, ak si myslíte, že sa vaše ochorenie SM zhoršuje potom, ako ste ukončili liečbu </w:t>
      </w:r>
      <w:r w:rsidR="00F23F1A">
        <w:t>Chanticom</w:t>
      </w:r>
      <w:r>
        <w:t>. Zhoršenie môže byť závažné.</w:t>
      </w:r>
    </w:p>
    <w:p w14:paraId="4F720D44" w14:textId="77777777" w:rsidR="00470E85" w:rsidRPr="00603D56" w:rsidRDefault="00470E85" w:rsidP="00470E85">
      <w:pPr>
        <w:numPr>
          <w:ilvl w:val="12"/>
          <w:numId w:val="0"/>
        </w:numPr>
        <w:tabs>
          <w:tab w:val="clear" w:pos="567"/>
        </w:tabs>
        <w:spacing w:line="240" w:lineRule="auto"/>
        <w:ind w:right="-2"/>
        <w:rPr>
          <w:noProof/>
        </w:rPr>
      </w:pPr>
    </w:p>
    <w:p w14:paraId="4F0B5043" w14:textId="72110C81" w:rsidR="001D29E6" w:rsidRDefault="001D29E6" w:rsidP="009F4BA4">
      <w:pPr>
        <w:numPr>
          <w:ilvl w:val="12"/>
          <w:numId w:val="0"/>
        </w:numPr>
        <w:tabs>
          <w:tab w:val="clear" w:pos="567"/>
        </w:tabs>
        <w:spacing w:line="240" w:lineRule="auto"/>
        <w:ind w:right="-2"/>
        <w:rPr>
          <w:noProof/>
        </w:rPr>
      </w:pPr>
      <w:r>
        <w:t xml:space="preserve">Ak máte akékoľvek ďalšie otázky týkajúce sa </w:t>
      </w:r>
      <w:r w:rsidR="00251918">
        <w:t>po</w:t>
      </w:r>
      <w:r>
        <w:t>už</w:t>
      </w:r>
      <w:r w:rsidR="00251918">
        <w:t>it</w:t>
      </w:r>
      <w:r>
        <w:t xml:space="preserve">ia tohto lieku, </w:t>
      </w:r>
      <w:r w:rsidR="00F23F1A">
        <w:t>opýtajte sa</w:t>
      </w:r>
      <w:r>
        <w:t xml:space="preserve"> svojho lekára alebo lekárnika.</w:t>
      </w:r>
    </w:p>
    <w:p w14:paraId="0012FF7F" w14:textId="77777777" w:rsidR="001D29E6" w:rsidRDefault="001D29E6" w:rsidP="009F4BA4">
      <w:pPr>
        <w:numPr>
          <w:ilvl w:val="12"/>
          <w:numId w:val="0"/>
        </w:numPr>
        <w:tabs>
          <w:tab w:val="clear" w:pos="567"/>
        </w:tabs>
        <w:spacing w:line="240" w:lineRule="auto"/>
        <w:ind w:right="-2"/>
        <w:rPr>
          <w:noProof/>
        </w:rPr>
      </w:pPr>
    </w:p>
    <w:p w14:paraId="73E066DA" w14:textId="77777777" w:rsidR="00C54C4C" w:rsidRDefault="00C54C4C" w:rsidP="009F4BA4">
      <w:pPr>
        <w:numPr>
          <w:ilvl w:val="12"/>
          <w:numId w:val="0"/>
        </w:numPr>
        <w:tabs>
          <w:tab w:val="clear" w:pos="567"/>
        </w:tabs>
        <w:spacing w:line="240" w:lineRule="auto"/>
        <w:ind w:right="-2"/>
        <w:rPr>
          <w:noProof/>
        </w:rPr>
      </w:pPr>
    </w:p>
    <w:p w14:paraId="02D6B07D" w14:textId="77777777" w:rsidR="001D29E6" w:rsidRDefault="001D29E6" w:rsidP="00603D56">
      <w:pPr>
        <w:pStyle w:val="Nadpis1"/>
        <w:numPr>
          <w:ilvl w:val="0"/>
          <w:numId w:val="0"/>
        </w:numPr>
        <w:rPr>
          <w:noProof/>
        </w:rPr>
      </w:pPr>
      <w:r>
        <w:t>4.</w:t>
      </w:r>
      <w:r>
        <w:tab/>
        <w:t>Možné vedľajšie účinky</w:t>
      </w:r>
    </w:p>
    <w:p w14:paraId="2FCF331C" w14:textId="77777777" w:rsidR="00D47F5B" w:rsidRDefault="00D47F5B" w:rsidP="009F4BA4">
      <w:pPr>
        <w:numPr>
          <w:ilvl w:val="12"/>
          <w:numId w:val="0"/>
        </w:numPr>
        <w:tabs>
          <w:tab w:val="clear" w:pos="567"/>
        </w:tabs>
        <w:spacing w:line="240" w:lineRule="auto"/>
        <w:ind w:right="-29"/>
      </w:pPr>
    </w:p>
    <w:p w14:paraId="013D4CE8" w14:textId="431C4D53" w:rsidR="001D29E6" w:rsidRDefault="001D29E6" w:rsidP="009F4BA4">
      <w:pPr>
        <w:numPr>
          <w:ilvl w:val="12"/>
          <w:numId w:val="0"/>
        </w:numPr>
        <w:tabs>
          <w:tab w:val="clear" w:pos="567"/>
        </w:tabs>
        <w:spacing w:line="240" w:lineRule="auto"/>
        <w:ind w:right="-29"/>
        <w:rPr>
          <w:noProof/>
        </w:rPr>
      </w:pPr>
      <w:r>
        <w:t>Tak ako všetky lieky, aj tento liek môže spôsobovať vedľajšie účinky, hoci sa neprejavia u každého.</w:t>
      </w:r>
    </w:p>
    <w:p w14:paraId="27BC1B2E" w14:textId="77777777" w:rsidR="001D29E6" w:rsidRDefault="001D29E6" w:rsidP="009F4BA4">
      <w:pPr>
        <w:numPr>
          <w:ilvl w:val="12"/>
          <w:numId w:val="0"/>
        </w:numPr>
        <w:tabs>
          <w:tab w:val="clear" w:pos="567"/>
        </w:tabs>
        <w:spacing w:line="240" w:lineRule="auto"/>
        <w:ind w:right="-2"/>
        <w:rPr>
          <w:noProof/>
        </w:rPr>
      </w:pPr>
    </w:p>
    <w:p w14:paraId="571AAEE9" w14:textId="77777777" w:rsidR="00B31052" w:rsidRPr="00F23F1A" w:rsidRDefault="00B31052" w:rsidP="00B31052">
      <w:pPr>
        <w:tabs>
          <w:tab w:val="clear" w:pos="567"/>
        </w:tabs>
        <w:spacing w:line="240" w:lineRule="auto"/>
        <w:ind w:right="-2"/>
        <w:rPr>
          <w:bCs/>
          <w:u w:val="single"/>
        </w:rPr>
      </w:pPr>
      <w:r w:rsidRPr="00F23F1A">
        <w:rPr>
          <w:bCs/>
          <w:u w:val="single"/>
        </w:rPr>
        <w:t>Niektoré vedľajšie účinky môžu byť alebo sa môžu stať závažnými</w:t>
      </w:r>
    </w:p>
    <w:p w14:paraId="35B504F9" w14:textId="77777777" w:rsidR="00B31052" w:rsidRPr="00B31052" w:rsidRDefault="00B31052" w:rsidP="00B31052">
      <w:pPr>
        <w:tabs>
          <w:tab w:val="clear" w:pos="567"/>
        </w:tabs>
        <w:spacing w:line="240" w:lineRule="auto"/>
        <w:ind w:right="-2"/>
        <w:rPr>
          <w:bCs/>
        </w:rPr>
      </w:pPr>
      <w:r w:rsidRPr="00F23F1A">
        <w:rPr>
          <w:b/>
        </w:rPr>
        <w:t>Časté</w:t>
      </w:r>
      <w:r w:rsidRPr="00B31052">
        <w:rPr>
          <w:bCs/>
        </w:rPr>
        <w:t xml:space="preserve"> (môžu postihnúť až 1 z 10 ľudí):</w:t>
      </w:r>
    </w:p>
    <w:p w14:paraId="7C8CA69C" w14:textId="6FD3AFF1" w:rsidR="00B31052" w:rsidRPr="00F23F1A" w:rsidRDefault="00B31052" w:rsidP="009C13F8">
      <w:pPr>
        <w:pStyle w:val="Odsekzoznamu"/>
        <w:numPr>
          <w:ilvl w:val="0"/>
          <w:numId w:val="16"/>
        </w:numPr>
        <w:tabs>
          <w:tab w:val="clear" w:pos="567"/>
        </w:tabs>
        <w:spacing w:line="240" w:lineRule="auto"/>
        <w:ind w:left="426" w:right="-2"/>
        <w:rPr>
          <w:bCs/>
        </w:rPr>
      </w:pPr>
      <w:r w:rsidRPr="00F23F1A">
        <w:rPr>
          <w:bCs/>
        </w:rPr>
        <w:t xml:space="preserve">Kašeľ s hlienom, </w:t>
      </w:r>
      <w:r w:rsidRPr="00DF253C">
        <w:rPr>
          <w:bCs/>
        </w:rPr>
        <w:t>nepríjemnými pocitmi</w:t>
      </w:r>
      <w:r w:rsidRPr="00F23F1A">
        <w:rPr>
          <w:bCs/>
        </w:rPr>
        <w:t xml:space="preserve"> v hrudníku, horúčkou (prejavy ochorení pľúc)</w:t>
      </w:r>
    </w:p>
    <w:p w14:paraId="3AE0ACED" w14:textId="5D5A8E22" w:rsidR="00B31052" w:rsidRPr="00F23F1A" w:rsidRDefault="00B31052" w:rsidP="009C13F8">
      <w:pPr>
        <w:pStyle w:val="Odsekzoznamu"/>
        <w:numPr>
          <w:ilvl w:val="0"/>
          <w:numId w:val="16"/>
        </w:numPr>
        <w:tabs>
          <w:tab w:val="clear" w:pos="567"/>
        </w:tabs>
        <w:spacing w:line="240" w:lineRule="auto"/>
        <w:ind w:left="426" w:right="-2"/>
        <w:rPr>
          <w:bCs/>
        </w:rPr>
      </w:pPr>
      <w:r w:rsidRPr="00F23F1A">
        <w:rPr>
          <w:bCs/>
        </w:rPr>
        <w:t>Infekcie herpetickými vírusmi (pásový opar alebo herpes zoster) s príznakmi ako pľuzgiere, pálenie, svrbenie alebo bolesť kože, poväčšine na hornej časti tela alebo na tvári. Ďalšími príznakmi môžu byť horúčka a slabosť v počiatočných štádiách infekcie, nasledované zníženou citlivosťou, svrbením alebo veľmi bolestivými červenými škvrnami</w:t>
      </w:r>
    </w:p>
    <w:p w14:paraId="5856DC7C" w14:textId="7201B1B2" w:rsidR="00B31052" w:rsidRPr="00F23F1A" w:rsidRDefault="00B31052" w:rsidP="009C13F8">
      <w:pPr>
        <w:pStyle w:val="Odsekzoznamu"/>
        <w:numPr>
          <w:ilvl w:val="0"/>
          <w:numId w:val="16"/>
        </w:numPr>
        <w:tabs>
          <w:tab w:val="clear" w:pos="567"/>
        </w:tabs>
        <w:spacing w:line="240" w:lineRule="auto"/>
        <w:ind w:left="426" w:right="-2"/>
        <w:rPr>
          <w:bCs/>
        </w:rPr>
      </w:pPr>
      <w:r w:rsidRPr="00F23F1A">
        <w:rPr>
          <w:bCs/>
        </w:rPr>
        <w:t>Pomalý tep srdca (bradykardia), nepravidelný srdcový rytmus</w:t>
      </w:r>
    </w:p>
    <w:p w14:paraId="17555977" w14:textId="701CA6C7" w:rsidR="00B31052" w:rsidRPr="00F23F1A" w:rsidRDefault="00B31052" w:rsidP="009C13F8">
      <w:pPr>
        <w:pStyle w:val="Odsekzoznamu"/>
        <w:numPr>
          <w:ilvl w:val="0"/>
          <w:numId w:val="16"/>
        </w:numPr>
        <w:tabs>
          <w:tab w:val="clear" w:pos="567"/>
        </w:tabs>
        <w:spacing w:line="240" w:lineRule="auto"/>
        <w:ind w:left="426" w:right="-2"/>
        <w:rPr>
          <w:bCs/>
        </w:rPr>
      </w:pPr>
      <w:r w:rsidRPr="00F23F1A">
        <w:rPr>
          <w:bCs/>
        </w:rPr>
        <w:t>Druh rakoviny kože nazvaný bazocelulárny karcinóm (BCC), ktorý často vyzerá ako perleťový uzlík, hoci môže nadobudnúť aj iné formy</w:t>
      </w:r>
    </w:p>
    <w:p w14:paraId="4055EA98" w14:textId="61DE41F5" w:rsidR="00B31052" w:rsidRPr="00F23F1A" w:rsidRDefault="00B31052" w:rsidP="009C13F8">
      <w:pPr>
        <w:pStyle w:val="Odsekzoznamu"/>
        <w:numPr>
          <w:ilvl w:val="0"/>
          <w:numId w:val="16"/>
        </w:numPr>
        <w:tabs>
          <w:tab w:val="clear" w:pos="567"/>
        </w:tabs>
        <w:spacing w:line="240" w:lineRule="auto"/>
        <w:ind w:left="426" w:right="-2"/>
        <w:rPr>
          <w:bCs/>
        </w:rPr>
      </w:pPr>
      <w:r w:rsidRPr="00F23F1A">
        <w:rPr>
          <w:bCs/>
        </w:rPr>
        <w:t xml:space="preserve">Je známe, že depresia a úzkosť sa vyskytujú so zvýšenou frekvenciou u populácie s roztrúsenou sklerózou. Depresia a úzkosť boli hlásené aj u detských pacientov liečených </w:t>
      </w:r>
      <w:r w:rsidR="00F23F1A">
        <w:rPr>
          <w:bCs/>
        </w:rPr>
        <w:t>Chanticom</w:t>
      </w:r>
      <w:r w:rsidRPr="00F23F1A">
        <w:rPr>
          <w:bCs/>
        </w:rPr>
        <w:t>.</w:t>
      </w:r>
    </w:p>
    <w:p w14:paraId="3B15A42F" w14:textId="7DFE3137" w:rsidR="00B31052" w:rsidRPr="00F23F1A" w:rsidRDefault="00B31052" w:rsidP="009C13F8">
      <w:pPr>
        <w:pStyle w:val="Odsekzoznamu"/>
        <w:numPr>
          <w:ilvl w:val="0"/>
          <w:numId w:val="16"/>
        </w:numPr>
        <w:tabs>
          <w:tab w:val="clear" w:pos="567"/>
        </w:tabs>
        <w:spacing w:line="240" w:lineRule="auto"/>
        <w:ind w:left="426" w:right="-2"/>
        <w:rPr>
          <w:bCs/>
        </w:rPr>
      </w:pPr>
      <w:r w:rsidRPr="00F23F1A">
        <w:rPr>
          <w:bCs/>
        </w:rPr>
        <w:t>Zníženie telesnej hmotnosti.</w:t>
      </w:r>
    </w:p>
    <w:p w14:paraId="45CFD4D6" w14:textId="77777777" w:rsidR="00F23F1A" w:rsidRDefault="00F23F1A" w:rsidP="00B31052">
      <w:pPr>
        <w:tabs>
          <w:tab w:val="clear" w:pos="567"/>
        </w:tabs>
        <w:spacing w:line="240" w:lineRule="auto"/>
        <w:ind w:right="-2"/>
        <w:rPr>
          <w:bCs/>
        </w:rPr>
      </w:pPr>
    </w:p>
    <w:p w14:paraId="4848662E" w14:textId="2695399C" w:rsidR="00B31052" w:rsidRPr="00B31052" w:rsidRDefault="00B31052" w:rsidP="00B31052">
      <w:pPr>
        <w:tabs>
          <w:tab w:val="clear" w:pos="567"/>
        </w:tabs>
        <w:spacing w:line="240" w:lineRule="auto"/>
        <w:ind w:right="-2"/>
        <w:rPr>
          <w:bCs/>
        </w:rPr>
      </w:pPr>
      <w:r w:rsidRPr="00F23F1A">
        <w:rPr>
          <w:b/>
        </w:rPr>
        <w:t>Menej časté</w:t>
      </w:r>
      <w:r w:rsidRPr="00B31052">
        <w:rPr>
          <w:bCs/>
        </w:rPr>
        <w:t xml:space="preserve"> (môžu postihnúť až 1 zo 100 ľudí):</w:t>
      </w:r>
    </w:p>
    <w:p w14:paraId="1C84DB03" w14:textId="0A1ECBA9" w:rsidR="00B31052" w:rsidRPr="00F23F1A" w:rsidRDefault="00B31052" w:rsidP="009C13F8">
      <w:pPr>
        <w:pStyle w:val="Odsekzoznamu"/>
        <w:numPr>
          <w:ilvl w:val="0"/>
          <w:numId w:val="17"/>
        </w:numPr>
        <w:tabs>
          <w:tab w:val="clear" w:pos="567"/>
        </w:tabs>
        <w:spacing w:line="240" w:lineRule="auto"/>
        <w:ind w:left="426" w:right="-2"/>
        <w:rPr>
          <w:bCs/>
        </w:rPr>
      </w:pPr>
      <w:r w:rsidRPr="00F23F1A">
        <w:rPr>
          <w:bCs/>
        </w:rPr>
        <w:t>Zápal pľúc s príznakmi ako horúčka, kašeľ, sťažené dýchanie</w:t>
      </w:r>
    </w:p>
    <w:p w14:paraId="2FD2D5F0" w14:textId="3CE84576" w:rsidR="00B31052" w:rsidRPr="00F23F1A" w:rsidRDefault="00B31052" w:rsidP="009C13F8">
      <w:pPr>
        <w:pStyle w:val="Odsekzoznamu"/>
        <w:numPr>
          <w:ilvl w:val="0"/>
          <w:numId w:val="17"/>
        </w:numPr>
        <w:tabs>
          <w:tab w:val="clear" w:pos="567"/>
        </w:tabs>
        <w:spacing w:line="240" w:lineRule="auto"/>
        <w:ind w:left="426" w:right="-2"/>
        <w:rPr>
          <w:bCs/>
        </w:rPr>
      </w:pPr>
      <w:r w:rsidRPr="00F23F1A">
        <w:rPr>
          <w:bCs/>
        </w:rPr>
        <w:t>Makulárny edém (opuch v oblasti centrálneho videnia na sietnici v zadnej časti oka) s príznakmi ako tiene alebo slepá škvrna v strede zorného poľa, zahmlené videnie, ťažkosti s videním farieb alebo detailov</w:t>
      </w:r>
    </w:p>
    <w:p w14:paraId="4666157B" w14:textId="04DC33BD" w:rsidR="00B31052" w:rsidRPr="00F23F1A" w:rsidRDefault="00B31052" w:rsidP="009C13F8">
      <w:pPr>
        <w:pStyle w:val="Odsekzoznamu"/>
        <w:numPr>
          <w:ilvl w:val="0"/>
          <w:numId w:val="17"/>
        </w:numPr>
        <w:tabs>
          <w:tab w:val="clear" w:pos="567"/>
        </w:tabs>
        <w:spacing w:line="240" w:lineRule="auto"/>
        <w:ind w:left="426" w:right="-2"/>
        <w:rPr>
          <w:bCs/>
        </w:rPr>
      </w:pPr>
      <w:r w:rsidRPr="00F23F1A">
        <w:rPr>
          <w:bCs/>
        </w:rPr>
        <w:t>Pokles počtu krvných doštičiek, čo zvyšuje riziko krvácania alebo podliatin</w:t>
      </w:r>
    </w:p>
    <w:p w14:paraId="5552D97D" w14:textId="708055E5" w:rsidR="00B31052" w:rsidRPr="00F23F1A" w:rsidRDefault="00B31052" w:rsidP="009C13F8">
      <w:pPr>
        <w:pStyle w:val="Odsekzoznamu"/>
        <w:numPr>
          <w:ilvl w:val="0"/>
          <w:numId w:val="17"/>
        </w:numPr>
        <w:tabs>
          <w:tab w:val="clear" w:pos="567"/>
        </w:tabs>
        <w:spacing w:line="240" w:lineRule="auto"/>
        <w:ind w:left="426" w:right="-2"/>
        <w:rPr>
          <w:bCs/>
        </w:rPr>
      </w:pPr>
      <w:r w:rsidRPr="00F23F1A">
        <w:rPr>
          <w:bCs/>
        </w:rPr>
        <w:t>Malígny melanóm (typ rakoviny kože, ktorý sa zvyčajne vyvinie z neobvyklého znamienka). Prejavmi malígneho melanómu môžu byť znamienka, ktoré môžu časom meniť veľkosť, tvar, vyvýšenie alebo farbu; alebo nové znamienka. Znamienka môžu svrbieť, krvácať alebo vytvárať vredy</w:t>
      </w:r>
    </w:p>
    <w:p w14:paraId="666E6706" w14:textId="06ED2BB4" w:rsidR="00B31052" w:rsidRPr="00F23F1A" w:rsidRDefault="00B31052" w:rsidP="009C13F8">
      <w:pPr>
        <w:pStyle w:val="Odsekzoznamu"/>
        <w:numPr>
          <w:ilvl w:val="0"/>
          <w:numId w:val="17"/>
        </w:numPr>
        <w:tabs>
          <w:tab w:val="clear" w:pos="567"/>
        </w:tabs>
        <w:spacing w:line="240" w:lineRule="auto"/>
        <w:ind w:left="426" w:right="-2"/>
        <w:rPr>
          <w:bCs/>
        </w:rPr>
      </w:pPr>
      <w:r w:rsidRPr="00F23F1A">
        <w:rPr>
          <w:bCs/>
        </w:rPr>
        <w:t>Kŕče, záchvaty kŕčov (častejšie u detí a dospievajúcich ako u dospelých)</w:t>
      </w:r>
    </w:p>
    <w:p w14:paraId="1304C725" w14:textId="77777777" w:rsidR="00F23F1A" w:rsidRDefault="00F23F1A" w:rsidP="00B31052">
      <w:pPr>
        <w:tabs>
          <w:tab w:val="clear" w:pos="567"/>
        </w:tabs>
        <w:spacing w:line="240" w:lineRule="auto"/>
        <w:ind w:right="-2"/>
        <w:rPr>
          <w:bCs/>
        </w:rPr>
      </w:pPr>
    </w:p>
    <w:p w14:paraId="3473507C" w14:textId="694B90F4" w:rsidR="00B31052" w:rsidRPr="00B31052" w:rsidRDefault="00B31052" w:rsidP="00B31052">
      <w:pPr>
        <w:tabs>
          <w:tab w:val="clear" w:pos="567"/>
        </w:tabs>
        <w:spacing w:line="240" w:lineRule="auto"/>
        <w:ind w:right="-2"/>
        <w:rPr>
          <w:bCs/>
        </w:rPr>
      </w:pPr>
      <w:r w:rsidRPr="00F23F1A">
        <w:rPr>
          <w:b/>
        </w:rPr>
        <w:t>Zriedkavé</w:t>
      </w:r>
      <w:r w:rsidRPr="00B31052">
        <w:rPr>
          <w:bCs/>
        </w:rPr>
        <w:t xml:space="preserve"> (môžu postihnúť až 1 z 1 000 ľudí):</w:t>
      </w:r>
    </w:p>
    <w:p w14:paraId="46E36FD3" w14:textId="4922BA5C" w:rsidR="00B31052" w:rsidRPr="00D47F5B" w:rsidRDefault="00B31052" w:rsidP="009C13F8">
      <w:pPr>
        <w:pStyle w:val="Odsekzoznamu"/>
        <w:numPr>
          <w:ilvl w:val="0"/>
          <w:numId w:val="18"/>
        </w:numPr>
        <w:tabs>
          <w:tab w:val="clear" w:pos="567"/>
        </w:tabs>
        <w:spacing w:line="240" w:lineRule="auto"/>
        <w:ind w:left="426" w:right="-2"/>
        <w:rPr>
          <w:bCs/>
        </w:rPr>
      </w:pPr>
      <w:r w:rsidRPr="00D47F5B">
        <w:rPr>
          <w:bCs/>
        </w:rPr>
        <w:t>Choroba nazývaná syndróm reverzibilnej posteriórnej encefalopatie (PRES). Príznaky môžu zahŕňať náhly nástup silnej bolesti hlavy, zmätenosť, záchvaty kŕčov a/alebo poruchy zraku.</w:t>
      </w:r>
    </w:p>
    <w:p w14:paraId="1E45D622" w14:textId="4CF2EC4A" w:rsidR="00B31052" w:rsidRPr="00D47F5B" w:rsidRDefault="00B31052" w:rsidP="009C13F8">
      <w:pPr>
        <w:pStyle w:val="Odsekzoznamu"/>
        <w:numPr>
          <w:ilvl w:val="0"/>
          <w:numId w:val="18"/>
        </w:numPr>
        <w:tabs>
          <w:tab w:val="clear" w:pos="567"/>
        </w:tabs>
        <w:spacing w:line="240" w:lineRule="auto"/>
        <w:ind w:left="426" w:right="-2"/>
        <w:rPr>
          <w:bCs/>
        </w:rPr>
      </w:pPr>
      <w:r w:rsidRPr="00D47F5B">
        <w:rPr>
          <w:bCs/>
        </w:rPr>
        <w:lastRenderedPageBreak/>
        <w:t>Lymfóm (druh rakoviny, ktorý postihuje lymfatický systém).</w:t>
      </w:r>
    </w:p>
    <w:p w14:paraId="7834A014" w14:textId="7A478989" w:rsidR="00B31052" w:rsidRPr="00D47F5B" w:rsidRDefault="00B31052" w:rsidP="009C13F8">
      <w:pPr>
        <w:pStyle w:val="Odsekzoznamu"/>
        <w:numPr>
          <w:ilvl w:val="0"/>
          <w:numId w:val="18"/>
        </w:numPr>
        <w:tabs>
          <w:tab w:val="clear" w:pos="567"/>
        </w:tabs>
        <w:spacing w:line="240" w:lineRule="auto"/>
        <w:ind w:left="426" w:right="-2"/>
        <w:rPr>
          <w:bCs/>
        </w:rPr>
      </w:pPr>
      <w:r w:rsidRPr="00D47F5B">
        <w:rPr>
          <w:bCs/>
        </w:rPr>
        <w:t>Spinocelulárny karcinóm: typ rakoviny kože, ktorý sa môže prejaviť ako pevný červený uzlík, rana pokrytá chrastou alebo nová rana v existujúcej jazve</w:t>
      </w:r>
    </w:p>
    <w:p w14:paraId="7F955503" w14:textId="77777777" w:rsidR="00D47F5B" w:rsidRDefault="00D47F5B" w:rsidP="00B31052">
      <w:pPr>
        <w:tabs>
          <w:tab w:val="clear" w:pos="567"/>
        </w:tabs>
        <w:spacing w:line="240" w:lineRule="auto"/>
        <w:ind w:right="-2"/>
        <w:rPr>
          <w:bCs/>
        </w:rPr>
      </w:pPr>
    </w:p>
    <w:p w14:paraId="15EE1548" w14:textId="059350F4" w:rsidR="00B31052" w:rsidRPr="00B31052" w:rsidRDefault="00B31052" w:rsidP="00B31052">
      <w:pPr>
        <w:tabs>
          <w:tab w:val="clear" w:pos="567"/>
        </w:tabs>
        <w:spacing w:line="240" w:lineRule="auto"/>
        <w:ind w:right="-2"/>
        <w:rPr>
          <w:bCs/>
        </w:rPr>
      </w:pPr>
      <w:r w:rsidRPr="00D47F5B">
        <w:rPr>
          <w:b/>
        </w:rPr>
        <w:t>Veľmi zriedkavé</w:t>
      </w:r>
      <w:r w:rsidRPr="00B31052">
        <w:rPr>
          <w:bCs/>
        </w:rPr>
        <w:t xml:space="preserve"> (môžu postihnúť až 1 z 10 000 ľudí):</w:t>
      </w:r>
    </w:p>
    <w:p w14:paraId="69B321ED" w14:textId="79B3A6E0" w:rsidR="00B31052" w:rsidRPr="00D47F5B" w:rsidRDefault="00B31052" w:rsidP="009C13F8">
      <w:pPr>
        <w:pStyle w:val="Odsekzoznamu"/>
        <w:numPr>
          <w:ilvl w:val="0"/>
          <w:numId w:val="19"/>
        </w:numPr>
        <w:tabs>
          <w:tab w:val="clear" w:pos="567"/>
        </w:tabs>
        <w:spacing w:line="240" w:lineRule="auto"/>
        <w:ind w:left="426" w:right="-2"/>
        <w:rPr>
          <w:bCs/>
        </w:rPr>
      </w:pPr>
      <w:r w:rsidRPr="00D47F5B">
        <w:rPr>
          <w:bCs/>
        </w:rPr>
        <w:t>Odchýlka na elektrokardiograme (inverzia vlny T)</w:t>
      </w:r>
    </w:p>
    <w:p w14:paraId="182978D6" w14:textId="1A65EFA3" w:rsidR="00B31052" w:rsidRPr="00D47F5B" w:rsidRDefault="00B31052" w:rsidP="009C13F8">
      <w:pPr>
        <w:pStyle w:val="Odsekzoznamu"/>
        <w:numPr>
          <w:ilvl w:val="0"/>
          <w:numId w:val="19"/>
        </w:numPr>
        <w:tabs>
          <w:tab w:val="clear" w:pos="567"/>
        </w:tabs>
        <w:spacing w:line="240" w:lineRule="auto"/>
        <w:ind w:left="426" w:right="-2"/>
        <w:rPr>
          <w:bCs/>
        </w:rPr>
      </w:pPr>
      <w:r w:rsidRPr="00D47F5B">
        <w:rPr>
          <w:bCs/>
        </w:rPr>
        <w:t>Nádor súvisiaci s infekciou ľudským herpesvírusom 8 (Kaposiho sarkóm)</w:t>
      </w:r>
    </w:p>
    <w:p w14:paraId="44DCB544" w14:textId="77777777" w:rsidR="00D47F5B" w:rsidRDefault="00D47F5B" w:rsidP="00B31052">
      <w:pPr>
        <w:tabs>
          <w:tab w:val="clear" w:pos="567"/>
        </w:tabs>
        <w:spacing w:line="240" w:lineRule="auto"/>
        <w:ind w:right="-2"/>
        <w:rPr>
          <w:bCs/>
        </w:rPr>
      </w:pPr>
    </w:p>
    <w:p w14:paraId="0A0D6743" w14:textId="1EEB5305" w:rsidR="00B31052" w:rsidRPr="00B31052" w:rsidRDefault="00B31052" w:rsidP="00B31052">
      <w:pPr>
        <w:tabs>
          <w:tab w:val="clear" w:pos="567"/>
        </w:tabs>
        <w:spacing w:line="240" w:lineRule="auto"/>
        <w:ind w:right="-2"/>
        <w:rPr>
          <w:bCs/>
        </w:rPr>
      </w:pPr>
      <w:r w:rsidRPr="00D47F5B">
        <w:rPr>
          <w:b/>
        </w:rPr>
        <w:t>Neznáme</w:t>
      </w:r>
      <w:r w:rsidRPr="00B31052">
        <w:rPr>
          <w:bCs/>
        </w:rPr>
        <w:t xml:space="preserve"> (častosť nemožno určiť z dostupných údajov):</w:t>
      </w:r>
    </w:p>
    <w:p w14:paraId="3F3F2DB0" w14:textId="7FBA39FC" w:rsidR="00B31052" w:rsidRPr="00D47F5B" w:rsidRDefault="00B31052" w:rsidP="009C13F8">
      <w:pPr>
        <w:pStyle w:val="Odsekzoznamu"/>
        <w:numPr>
          <w:ilvl w:val="0"/>
          <w:numId w:val="20"/>
        </w:numPr>
        <w:tabs>
          <w:tab w:val="clear" w:pos="567"/>
        </w:tabs>
        <w:spacing w:line="240" w:lineRule="auto"/>
        <w:ind w:left="426" w:right="-2"/>
        <w:rPr>
          <w:bCs/>
          <w:szCs w:val="22"/>
        </w:rPr>
      </w:pPr>
      <w:r w:rsidRPr="00D47F5B">
        <w:rPr>
          <w:bCs/>
          <w:szCs w:val="22"/>
        </w:rPr>
        <w:t xml:space="preserve">Alergické reakcie, s príznakmi ako vyrážky alebo svrbiaca žihľavka, opuch pier, jazyka alebo tváre, ktoré sa pravdepodobnejšie vyskytnú v deň, keď začnete liečbu </w:t>
      </w:r>
      <w:r w:rsidR="00D47F5B">
        <w:rPr>
          <w:bCs/>
          <w:szCs w:val="22"/>
        </w:rPr>
        <w:t>Chanticom</w:t>
      </w:r>
    </w:p>
    <w:p w14:paraId="75C88330" w14:textId="1713BEF3" w:rsidR="00B31052" w:rsidRPr="00D47F5B" w:rsidRDefault="00B31052" w:rsidP="009C13F8">
      <w:pPr>
        <w:pStyle w:val="Odsekzoznamu"/>
        <w:numPr>
          <w:ilvl w:val="0"/>
          <w:numId w:val="20"/>
        </w:numPr>
        <w:tabs>
          <w:tab w:val="clear" w:pos="567"/>
        </w:tabs>
        <w:spacing w:line="240" w:lineRule="auto"/>
        <w:ind w:left="426" w:right="-2"/>
        <w:rPr>
          <w:bCs/>
          <w:szCs w:val="22"/>
        </w:rPr>
      </w:pPr>
      <w:r w:rsidRPr="00D47F5B">
        <w:rPr>
          <w:bCs/>
          <w:szCs w:val="22"/>
        </w:rPr>
        <w:t>Riziko zriedkavej infekcie mozgu nazývanej progresívna multifokálna leukoencefalopatia (PML). Prejavy PML môžu byť podobné relapsu SM. Môžu sa vyskytnúť aj príznaky, ktoré si ani nemusíte uvedomiť, napr. zmeny nálady alebo správania, poruchy pamäti, ťažkosti pri hovorení alebo dorozumievaní sa, ktoré lekár možno bude musieť bližšie preskúmať, aby vylúčil PML. Preto je veľmi dôležité čo najskôr sa porozprávať s lekárom, ak si myslíte, že sa vaša SM zhoršuje, alebo ak si vy alebo vaši blízki všimnete akékoľvek nové alebo nezvyčajné prejavy</w:t>
      </w:r>
    </w:p>
    <w:p w14:paraId="60E96BD5" w14:textId="2E445007" w:rsidR="00331DB0" w:rsidRPr="00D47F5B" w:rsidRDefault="00B31052" w:rsidP="009C13F8">
      <w:pPr>
        <w:pStyle w:val="Odsekzoznamu"/>
        <w:numPr>
          <w:ilvl w:val="0"/>
          <w:numId w:val="20"/>
        </w:numPr>
        <w:tabs>
          <w:tab w:val="clear" w:pos="567"/>
        </w:tabs>
        <w:spacing w:line="240" w:lineRule="auto"/>
        <w:ind w:left="426" w:right="-2"/>
        <w:rPr>
          <w:bCs/>
          <w:szCs w:val="22"/>
        </w:rPr>
      </w:pPr>
      <w:r w:rsidRPr="00D47F5B">
        <w:rPr>
          <w:bCs/>
          <w:szCs w:val="22"/>
        </w:rPr>
        <w:t>Kryptokokové infekcie (druh hubovej infekcie), vrátane kryptokokového zápalu mozgových blán, s príznakmi ako bolesť hlavy sprevádzaná meravením šije, citlivosťou na svetlo, nutkaním na vracanie a/alebo zmätenosťou</w:t>
      </w:r>
    </w:p>
    <w:p w14:paraId="7AC10957" w14:textId="77777777" w:rsidR="00B31052" w:rsidRPr="00D47F5B" w:rsidRDefault="00B31052" w:rsidP="009C13F8">
      <w:pPr>
        <w:pStyle w:val="Odsekzoznamu"/>
        <w:numPr>
          <w:ilvl w:val="0"/>
          <w:numId w:val="20"/>
        </w:numPr>
        <w:tabs>
          <w:tab w:val="clear" w:pos="567"/>
        </w:tabs>
        <w:spacing w:line="240" w:lineRule="auto"/>
        <w:ind w:left="426" w:right="-2"/>
        <w:rPr>
          <w:bCs/>
          <w:szCs w:val="22"/>
        </w:rPr>
      </w:pPr>
      <w:r w:rsidRPr="00D47F5B">
        <w:rPr>
          <w:bCs/>
          <w:szCs w:val="22"/>
        </w:rPr>
        <w:t>Karcinóm z Merkelových buniek (typ rakoviny kože). Možné prejavy karcinómu z Merkelových buniek zahŕňajú bezbolestný uzlík, ktorý má farbu pleti alebo je modrasto-červený, často na tvári, hlave alebo krku. Karcinóm z Merkelových buniek môže vyzerať aj ako pevný bezbolestný uzlík alebo pevná bezbolestná hmota. Dlhodobé vystavovanie sa slnku a slabý imunitný systém môžu ovplyvniť riziko rozvoja karcinómu z Merkelových buniek</w:t>
      </w:r>
    </w:p>
    <w:p w14:paraId="5A905699" w14:textId="293F48EF" w:rsidR="00B31052" w:rsidRPr="00D47F5B" w:rsidRDefault="00B31052" w:rsidP="009C13F8">
      <w:pPr>
        <w:pStyle w:val="Odsekzoznamu"/>
        <w:numPr>
          <w:ilvl w:val="0"/>
          <w:numId w:val="20"/>
        </w:numPr>
        <w:tabs>
          <w:tab w:val="clear" w:pos="567"/>
        </w:tabs>
        <w:spacing w:line="240" w:lineRule="auto"/>
        <w:ind w:left="426" w:right="-2"/>
        <w:rPr>
          <w:bCs/>
          <w:szCs w:val="22"/>
        </w:rPr>
      </w:pPr>
      <w:r w:rsidRPr="00D47F5B">
        <w:rPr>
          <w:bCs/>
          <w:szCs w:val="22"/>
        </w:rPr>
        <w:t xml:space="preserve">Po ukončení liečby </w:t>
      </w:r>
      <w:r w:rsidR="00D47F5B">
        <w:rPr>
          <w:bCs/>
          <w:szCs w:val="22"/>
        </w:rPr>
        <w:t>Chanticom</w:t>
      </w:r>
      <w:r w:rsidRPr="00D47F5B">
        <w:rPr>
          <w:bCs/>
          <w:szCs w:val="22"/>
        </w:rPr>
        <w:t xml:space="preserve"> sa môžu príznaky SM vrátiť a môžu byť horšie, ako boli predtým alebo počas liečby.</w:t>
      </w:r>
    </w:p>
    <w:p w14:paraId="6E571F7E" w14:textId="46E8A2AF" w:rsidR="00B31052" w:rsidRPr="00D47F5B" w:rsidRDefault="00B31052" w:rsidP="009C13F8">
      <w:pPr>
        <w:pStyle w:val="Odsekzoznamu"/>
        <w:numPr>
          <w:ilvl w:val="0"/>
          <w:numId w:val="20"/>
        </w:numPr>
        <w:tabs>
          <w:tab w:val="clear" w:pos="567"/>
        </w:tabs>
        <w:spacing w:line="240" w:lineRule="auto"/>
        <w:ind w:left="426" w:right="-2"/>
        <w:rPr>
          <w:bCs/>
          <w:szCs w:val="22"/>
        </w:rPr>
      </w:pPr>
      <w:r w:rsidRPr="00D47F5B">
        <w:rPr>
          <w:bCs/>
          <w:szCs w:val="22"/>
        </w:rPr>
        <w:t>Autoimunitná forma anémie (znížený počet červených krviniek), pri ktorej sú červené krvinky zničené (autoimunitná hemolytická anémia).</w:t>
      </w:r>
    </w:p>
    <w:p w14:paraId="07AE1805" w14:textId="77777777" w:rsidR="00D47F5B" w:rsidRDefault="00D47F5B" w:rsidP="00B31052">
      <w:pPr>
        <w:tabs>
          <w:tab w:val="clear" w:pos="567"/>
        </w:tabs>
        <w:spacing w:line="240" w:lineRule="auto"/>
        <w:ind w:right="-2"/>
        <w:rPr>
          <w:bCs/>
        </w:rPr>
      </w:pPr>
    </w:p>
    <w:p w14:paraId="1F6024E7" w14:textId="7BDDD129" w:rsidR="00B31052" w:rsidRPr="00B31052" w:rsidRDefault="00B31052" w:rsidP="00B31052">
      <w:pPr>
        <w:tabs>
          <w:tab w:val="clear" w:pos="567"/>
        </w:tabs>
        <w:spacing w:line="240" w:lineRule="auto"/>
        <w:ind w:right="-2"/>
        <w:rPr>
          <w:bCs/>
        </w:rPr>
      </w:pPr>
      <w:r w:rsidRPr="00B31052">
        <w:rPr>
          <w:bCs/>
        </w:rPr>
        <w:t>Ak sa u vás vyskytne ktorýkoľvek z uvedených vedľajších účinkov, okamžite to povedzte svojmu lekárovi.</w:t>
      </w:r>
    </w:p>
    <w:p w14:paraId="6644A49B" w14:textId="77777777" w:rsidR="00D47F5B" w:rsidRDefault="00D47F5B" w:rsidP="00B31052">
      <w:pPr>
        <w:tabs>
          <w:tab w:val="clear" w:pos="567"/>
        </w:tabs>
        <w:spacing w:line="240" w:lineRule="auto"/>
        <w:ind w:right="-2"/>
        <w:rPr>
          <w:bCs/>
        </w:rPr>
      </w:pPr>
    </w:p>
    <w:p w14:paraId="46747CC5" w14:textId="3CDC30B0" w:rsidR="00B31052" w:rsidRPr="00D47F5B" w:rsidRDefault="00B31052" w:rsidP="00B31052">
      <w:pPr>
        <w:tabs>
          <w:tab w:val="clear" w:pos="567"/>
        </w:tabs>
        <w:spacing w:line="240" w:lineRule="auto"/>
        <w:ind w:right="-2"/>
        <w:rPr>
          <w:bCs/>
          <w:u w:val="single"/>
        </w:rPr>
      </w:pPr>
      <w:r w:rsidRPr="00D47F5B">
        <w:rPr>
          <w:bCs/>
          <w:u w:val="single"/>
        </w:rPr>
        <w:t>Iné vedľajšie účinky</w:t>
      </w:r>
    </w:p>
    <w:p w14:paraId="7DE37D03" w14:textId="77777777" w:rsidR="00B31052" w:rsidRPr="00B31052" w:rsidRDefault="00B31052" w:rsidP="00B31052">
      <w:pPr>
        <w:tabs>
          <w:tab w:val="clear" w:pos="567"/>
        </w:tabs>
        <w:spacing w:line="240" w:lineRule="auto"/>
        <w:ind w:right="-2"/>
        <w:rPr>
          <w:bCs/>
        </w:rPr>
      </w:pPr>
      <w:r w:rsidRPr="00D47F5B">
        <w:rPr>
          <w:b/>
        </w:rPr>
        <w:t>Veľmi časté</w:t>
      </w:r>
      <w:r w:rsidRPr="00B31052">
        <w:rPr>
          <w:bCs/>
        </w:rPr>
        <w:t xml:space="preserve"> (môžu postihnúť viac ako 1 z 10 ľudí):</w:t>
      </w:r>
    </w:p>
    <w:p w14:paraId="1B3FC810" w14:textId="27DE600D" w:rsidR="00B31052" w:rsidRPr="00D47F5B" w:rsidRDefault="00B31052" w:rsidP="009C13F8">
      <w:pPr>
        <w:pStyle w:val="Odsekzoznamu"/>
        <w:numPr>
          <w:ilvl w:val="0"/>
          <w:numId w:val="21"/>
        </w:numPr>
        <w:tabs>
          <w:tab w:val="clear" w:pos="567"/>
        </w:tabs>
        <w:spacing w:line="240" w:lineRule="auto"/>
        <w:ind w:left="426" w:right="-2"/>
        <w:rPr>
          <w:bCs/>
        </w:rPr>
      </w:pPr>
      <w:r w:rsidRPr="00D47F5B">
        <w:rPr>
          <w:bCs/>
        </w:rPr>
        <w:t>Infekcia chrípkovými vírusmi s príznakmi ako únava, zimnica, bolesť hrdla, bolesť kĺbov a svalov, horúčka</w:t>
      </w:r>
    </w:p>
    <w:p w14:paraId="78EADDE8" w14:textId="7631BF9E" w:rsidR="00B31052" w:rsidRPr="00D47F5B" w:rsidRDefault="00B31052" w:rsidP="009C13F8">
      <w:pPr>
        <w:pStyle w:val="Odsekzoznamu"/>
        <w:numPr>
          <w:ilvl w:val="0"/>
          <w:numId w:val="21"/>
        </w:numPr>
        <w:tabs>
          <w:tab w:val="clear" w:pos="567"/>
        </w:tabs>
        <w:spacing w:line="240" w:lineRule="auto"/>
        <w:ind w:left="426" w:right="-2"/>
        <w:rPr>
          <w:bCs/>
        </w:rPr>
      </w:pPr>
      <w:r w:rsidRPr="00D47F5B">
        <w:rPr>
          <w:bCs/>
        </w:rPr>
        <w:t>Pocit tlaku alebo bolesť v lícach a čele (zápal prinosových dutín, sínusitída)</w:t>
      </w:r>
    </w:p>
    <w:p w14:paraId="65501426" w14:textId="488DD477" w:rsidR="00B31052" w:rsidRPr="00D47F5B" w:rsidRDefault="00B31052" w:rsidP="009C13F8">
      <w:pPr>
        <w:pStyle w:val="Odsekzoznamu"/>
        <w:numPr>
          <w:ilvl w:val="0"/>
          <w:numId w:val="21"/>
        </w:numPr>
        <w:tabs>
          <w:tab w:val="clear" w:pos="567"/>
        </w:tabs>
        <w:spacing w:line="240" w:lineRule="auto"/>
        <w:ind w:left="426" w:right="-2"/>
        <w:rPr>
          <w:bCs/>
        </w:rPr>
      </w:pPr>
      <w:r w:rsidRPr="00D47F5B">
        <w:rPr>
          <w:bCs/>
        </w:rPr>
        <w:t>Bolesť hlavy</w:t>
      </w:r>
    </w:p>
    <w:p w14:paraId="4C21F435" w14:textId="48F1267D" w:rsidR="00B31052" w:rsidRPr="00D47F5B" w:rsidRDefault="00B31052" w:rsidP="009C13F8">
      <w:pPr>
        <w:pStyle w:val="Odsekzoznamu"/>
        <w:numPr>
          <w:ilvl w:val="0"/>
          <w:numId w:val="21"/>
        </w:numPr>
        <w:tabs>
          <w:tab w:val="clear" w:pos="567"/>
        </w:tabs>
        <w:spacing w:line="240" w:lineRule="auto"/>
        <w:ind w:left="426" w:right="-2"/>
        <w:rPr>
          <w:bCs/>
        </w:rPr>
      </w:pPr>
      <w:r w:rsidRPr="00D47F5B">
        <w:rPr>
          <w:bCs/>
        </w:rPr>
        <w:t>Hnačka</w:t>
      </w:r>
    </w:p>
    <w:p w14:paraId="4DA27F80" w14:textId="3C4D62D7" w:rsidR="00B31052" w:rsidRPr="00D47F5B" w:rsidRDefault="00B31052" w:rsidP="009C13F8">
      <w:pPr>
        <w:pStyle w:val="Odsekzoznamu"/>
        <w:numPr>
          <w:ilvl w:val="0"/>
          <w:numId w:val="21"/>
        </w:numPr>
        <w:tabs>
          <w:tab w:val="clear" w:pos="567"/>
        </w:tabs>
        <w:spacing w:line="240" w:lineRule="auto"/>
        <w:ind w:left="426" w:right="-2"/>
        <w:rPr>
          <w:bCs/>
        </w:rPr>
      </w:pPr>
      <w:r w:rsidRPr="00D47F5B">
        <w:rPr>
          <w:bCs/>
        </w:rPr>
        <w:t>Bolesť chrbta</w:t>
      </w:r>
    </w:p>
    <w:p w14:paraId="6E024111" w14:textId="1C67CE60" w:rsidR="00B31052" w:rsidRPr="00D47F5B" w:rsidRDefault="00B31052" w:rsidP="009C13F8">
      <w:pPr>
        <w:pStyle w:val="Odsekzoznamu"/>
        <w:numPr>
          <w:ilvl w:val="0"/>
          <w:numId w:val="21"/>
        </w:numPr>
        <w:tabs>
          <w:tab w:val="clear" w:pos="567"/>
        </w:tabs>
        <w:spacing w:line="240" w:lineRule="auto"/>
        <w:ind w:left="426" w:right="-2"/>
        <w:rPr>
          <w:bCs/>
        </w:rPr>
      </w:pPr>
      <w:r w:rsidRPr="00D47F5B">
        <w:rPr>
          <w:bCs/>
        </w:rPr>
        <w:t>Vyššie hladiny pečeňových enzýmov zistené v krvných testoch</w:t>
      </w:r>
    </w:p>
    <w:p w14:paraId="678714C5" w14:textId="0758D97B" w:rsidR="00B31052" w:rsidRPr="00D47F5B" w:rsidRDefault="00B31052" w:rsidP="009C13F8">
      <w:pPr>
        <w:pStyle w:val="Odsekzoznamu"/>
        <w:numPr>
          <w:ilvl w:val="0"/>
          <w:numId w:val="21"/>
        </w:numPr>
        <w:tabs>
          <w:tab w:val="clear" w:pos="567"/>
        </w:tabs>
        <w:spacing w:line="240" w:lineRule="auto"/>
        <w:ind w:left="426" w:right="-2"/>
        <w:rPr>
          <w:bCs/>
        </w:rPr>
      </w:pPr>
      <w:r w:rsidRPr="00D47F5B">
        <w:rPr>
          <w:bCs/>
        </w:rPr>
        <w:t>Kašeľ</w:t>
      </w:r>
    </w:p>
    <w:p w14:paraId="28943AAA" w14:textId="77777777" w:rsidR="00D47F5B" w:rsidRDefault="00D47F5B" w:rsidP="00B31052">
      <w:pPr>
        <w:tabs>
          <w:tab w:val="clear" w:pos="567"/>
        </w:tabs>
        <w:spacing w:line="240" w:lineRule="auto"/>
        <w:ind w:right="-2"/>
        <w:rPr>
          <w:bCs/>
        </w:rPr>
      </w:pPr>
    </w:p>
    <w:p w14:paraId="4434C37A" w14:textId="726BB1E3" w:rsidR="00B31052" w:rsidRPr="00B31052" w:rsidRDefault="00B31052" w:rsidP="00B31052">
      <w:pPr>
        <w:tabs>
          <w:tab w:val="clear" w:pos="567"/>
        </w:tabs>
        <w:spacing w:line="240" w:lineRule="auto"/>
        <w:ind w:right="-2"/>
        <w:rPr>
          <w:bCs/>
        </w:rPr>
      </w:pPr>
      <w:r w:rsidRPr="00D47F5B">
        <w:rPr>
          <w:b/>
        </w:rPr>
        <w:t>Časté</w:t>
      </w:r>
      <w:r w:rsidRPr="00B31052">
        <w:rPr>
          <w:bCs/>
        </w:rPr>
        <w:t xml:space="preserve"> (môžu postihnúť až 1 z 10 ľudí):</w:t>
      </w:r>
    </w:p>
    <w:p w14:paraId="373BE71A" w14:textId="1148D60D" w:rsidR="00B31052" w:rsidRPr="00D47F5B" w:rsidRDefault="00B31052" w:rsidP="009C13F8">
      <w:pPr>
        <w:pStyle w:val="Odsekzoznamu"/>
        <w:numPr>
          <w:ilvl w:val="0"/>
          <w:numId w:val="22"/>
        </w:numPr>
        <w:tabs>
          <w:tab w:val="clear" w:pos="567"/>
        </w:tabs>
        <w:spacing w:line="240" w:lineRule="auto"/>
        <w:ind w:left="426" w:right="-2"/>
        <w:rPr>
          <w:bCs/>
        </w:rPr>
      </w:pPr>
      <w:r w:rsidRPr="00D47F5B">
        <w:rPr>
          <w:bCs/>
        </w:rPr>
        <w:t>Hubová infekcia kože (tinea versicolor)</w:t>
      </w:r>
    </w:p>
    <w:p w14:paraId="101DAABD" w14:textId="0FA3A390" w:rsidR="00B31052" w:rsidRPr="00D47F5B" w:rsidRDefault="00B31052" w:rsidP="009C13F8">
      <w:pPr>
        <w:pStyle w:val="Odsekzoznamu"/>
        <w:numPr>
          <w:ilvl w:val="0"/>
          <w:numId w:val="22"/>
        </w:numPr>
        <w:tabs>
          <w:tab w:val="clear" w:pos="567"/>
        </w:tabs>
        <w:spacing w:line="240" w:lineRule="auto"/>
        <w:ind w:left="426" w:right="-2"/>
        <w:rPr>
          <w:bCs/>
        </w:rPr>
      </w:pPr>
      <w:r w:rsidRPr="00D47F5B">
        <w:rPr>
          <w:bCs/>
        </w:rPr>
        <w:t>Závraty</w:t>
      </w:r>
    </w:p>
    <w:p w14:paraId="5D2BC36A" w14:textId="08F0B6CB" w:rsidR="00B31052" w:rsidRPr="00D47F5B" w:rsidRDefault="00B31052" w:rsidP="009C13F8">
      <w:pPr>
        <w:pStyle w:val="Odsekzoznamu"/>
        <w:numPr>
          <w:ilvl w:val="0"/>
          <w:numId w:val="22"/>
        </w:numPr>
        <w:tabs>
          <w:tab w:val="clear" w:pos="567"/>
        </w:tabs>
        <w:spacing w:line="240" w:lineRule="auto"/>
        <w:ind w:left="426" w:right="-2"/>
        <w:rPr>
          <w:bCs/>
        </w:rPr>
      </w:pPr>
      <w:r w:rsidRPr="00D47F5B">
        <w:rPr>
          <w:bCs/>
        </w:rPr>
        <w:t>Silná bolesť hlavy, často sprevádzaná nutkaním na vracanie, vracaním a citlivosťou na svetlo (migréna)</w:t>
      </w:r>
    </w:p>
    <w:p w14:paraId="72F4A088" w14:textId="6EA9BB84" w:rsidR="00B31052" w:rsidRPr="00D47F5B" w:rsidRDefault="00B31052" w:rsidP="009C13F8">
      <w:pPr>
        <w:pStyle w:val="Odsekzoznamu"/>
        <w:numPr>
          <w:ilvl w:val="0"/>
          <w:numId w:val="22"/>
        </w:numPr>
        <w:tabs>
          <w:tab w:val="clear" w:pos="567"/>
        </w:tabs>
        <w:spacing w:line="240" w:lineRule="auto"/>
        <w:ind w:left="426" w:right="-2"/>
        <w:rPr>
          <w:bCs/>
        </w:rPr>
      </w:pPr>
      <w:r w:rsidRPr="00D47F5B">
        <w:rPr>
          <w:bCs/>
        </w:rPr>
        <w:t>Nízky počet bielych krviniek (lymfocyty, leukocyty)</w:t>
      </w:r>
    </w:p>
    <w:p w14:paraId="2DBF783E" w14:textId="6FBDA24D" w:rsidR="00B31052" w:rsidRPr="00D47F5B" w:rsidRDefault="00B31052" w:rsidP="009C13F8">
      <w:pPr>
        <w:pStyle w:val="Odsekzoznamu"/>
        <w:numPr>
          <w:ilvl w:val="0"/>
          <w:numId w:val="22"/>
        </w:numPr>
        <w:tabs>
          <w:tab w:val="clear" w:pos="567"/>
        </w:tabs>
        <w:spacing w:line="240" w:lineRule="auto"/>
        <w:ind w:left="426" w:right="-2"/>
        <w:rPr>
          <w:bCs/>
        </w:rPr>
      </w:pPr>
      <w:r w:rsidRPr="00D47F5B">
        <w:rPr>
          <w:bCs/>
        </w:rPr>
        <w:t>Slabosť</w:t>
      </w:r>
    </w:p>
    <w:p w14:paraId="2574BFA9" w14:textId="52CF739F" w:rsidR="00B31052" w:rsidRPr="00D47F5B" w:rsidRDefault="00B31052" w:rsidP="009C13F8">
      <w:pPr>
        <w:pStyle w:val="Odsekzoznamu"/>
        <w:numPr>
          <w:ilvl w:val="0"/>
          <w:numId w:val="22"/>
        </w:numPr>
        <w:tabs>
          <w:tab w:val="clear" w:pos="567"/>
        </w:tabs>
        <w:spacing w:line="240" w:lineRule="auto"/>
        <w:ind w:left="426" w:right="-2"/>
        <w:rPr>
          <w:bCs/>
        </w:rPr>
      </w:pPr>
      <w:r w:rsidRPr="00D47F5B">
        <w:rPr>
          <w:bCs/>
        </w:rPr>
        <w:t>Svrbiace červené páliace vyrážky (ekzém)</w:t>
      </w:r>
    </w:p>
    <w:p w14:paraId="0AE987C5" w14:textId="03F0C66C" w:rsidR="00B31052" w:rsidRPr="00D47F5B" w:rsidRDefault="00B31052" w:rsidP="009C13F8">
      <w:pPr>
        <w:pStyle w:val="Odsekzoznamu"/>
        <w:numPr>
          <w:ilvl w:val="0"/>
          <w:numId w:val="22"/>
        </w:numPr>
        <w:tabs>
          <w:tab w:val="clear" w:pos="567"/>
        </w:tabs>
        <w:spacing w:line="240" w:lineRule="auto"/>
        <w:ind w:left="426" w:right="-2"/>
        <w:rPr>
          <w:bCs/>
        </w:rPr>
      </w:pPr>
      <w:r w:rsidRPr="00D47F5B">
        <w:rPr>
          <w:bCs/>
        </w:rPr>
        <w:t>Svrbenie</w:t>
      </w:r>
    </w:p>
    <w:p w14:paraId="3C0A4E15" w14:textId="5BF8B2A7" w:rsidR="00B31052" w:rsidRPr="00D47F5B" w:rsidRDefault="00B31052" w:rsidP="009C13F8">
      <w:pPr>
        <w:pStyle w:val="Odsekzoznamu"/>
        <w:numPr>
          <w:ilvl w:val="0"/>
          <w:numId w:val="22"/>
        </w:numPr>
        <w:tabs>
          <w:tab w:val="clear" w:pos="567"/>
        </w:tabs>
        <w:spacing w:line="240" w:lineRule="auto"/>
        <w:ind w:left="426" w:right="-2"/>
        <w:rPr>
          <w:bCs/>
        </w:rPr>
      </w:pPr>
      <w:r w:rsidRPr="00D47F5B">
        <w:rPr>
          <w:bCs/>
        </w:rPr>
        <w:t>Zvýšená hladina tukov (triacylglyceroly) v krvi</w:t>
      </w:r>
    </w:p>
    <w:p w14:paraId="72625A56" w14:textId="22F738CC" w:rsidR="00B31052" w:rsidRPr="00D47F5B" w:rsidRDefault="00B31052" w:rsidP="009C13F8">
      <w:pPr>
        <w:pStyle w:val="Odsekzoznamu"/>
        <w:numPr>
          <w:ilvl w:val="0"/>
          <w:numId w:val="22"/>
        </w:numPr>
        <w:tabs>
          <w:tab w:val="clear" w:pos="567"/>
        </w:tabs>
        <w:spacing w:line="240" w:lineRule="auto"/>
        <w:ind w:left="426" w:right="-2"/>
        <w:rPr>
          <w:bCs/>
        </w:rPr>
      </w:pPr>
      <w:r w:rsidRPr="00D47F5B">
        <w:rPr>
          <w:bCs/>
        </w:rPr>
        <w:t>Vypadávanie vlasov</w:t>
      </w:r>
    </w:p>
    <w:p w14:paraId="423085DC" w14:textId="2DCE444D" w:rsidR="00B31052" w:rsidRPr="00D47F5B" w:rsidRDefault="00B31052" w:rsidP="009C13F8">
      <w:pPr>
        <w:pStyle w:val="Odsekzoznamu"/>
        <w:numPr>
          <w:ilvl w:val="0"/>
          <w:numId w:val="22"/>
        </w:numPr>
        <w:tabs>
          <w:tab w:val="clear" w:pos="567"/>
        </w:tabs>
        <w:spacing w:line="240" w:lineRule="auto"/>
        <w:ind w:left="426" w:right="-2"/>
        <w:rPr>
          <w:bCs/>
        </w:rPr>
      </w:pPr>
      <w:r w:rsidRPr="00D47F5B">
        <w:rPr>
          <w:bCs/>
        </w:rPr>
        <w:t>Sťažené dýchanie</w:t>
      </w:r>
    </w:p>
    <w:p w14:paraId="5A8C230F" w14:textId="41D50790" w:rsidR="00B31052" w:rsidRPr="00D47F5B" w:rsidRDefault="00B31052" w:rsidP="009C13F8">
      <w:pPr>
        <w:pStyle w:val="Odsekzoznamu"/>
        <w:numPr>
          <w:ilvl w:val="0"/>
          <w:numId w:val="22"/>
        </w:numPr>
        <w:tabs>
          <w:tab w:val="clear" w:pos="567"/>
        </w:tabs>
        <w:spacing w:line="240" w:lineRule="auto"/>
        <w:ind w:left="426" w:right="-2"/>
        <w:rPr>
          <w:bCs/>
        </w:rPr>
      </w:pPr>
      <w:r w:rsidRPr="00D47F5B">
        <w:rPr>
          <w:bCs/>
        </w:rPr>
        <w:t>Depresia</w:t>
      </w:r>
    </w:p>
    <w:p w14:paraId="4D29E3FE" w14:textId="53E95095" w:rsidR="00B31052" w:rsidRPr="00D47F5B" w:rsidRDefault="00B31052" w:rsidP="009C13F8">
      <w:pPr>
        <w:pStyle w:val="Odsekzoznamu"/>
        <w:numPr>
          <w:ilvl w:val="0"/>
          <w:numId w:val="22"/>
        </w:numPr>
        <w:tabs>
          <w:tab w:val="clear" w:pos="567"/>
        </w:tabs>
        <w:spacing w:line="240" w:lineRule="auto"/>
        <w:ind w:left="426" w:right="-2"/>
        <w:rPr>
          <w:bCs/>
        </w:rPr>
      </w:pPr>
      <w:r w:rsidRPr="00D47F5B">
        <w:rPr>
          <w:bCs/>
        </w:rPr>
        <w:lastRenderedPageBreak/>
        <w:t>Zahmlené videnie (pozri aj časť o makulárnom edéme pod „Niektoré vedľajšie účinky môžu byť alebo sa môžu stať závažnými“)</w:t>
      </w:r>
    </w:p>
    <w:p w14:paraId="5B1C768A" w14:textId="7A8C05FE" w:rsidR="00B31052" w:rsidRPr="00D47F5B" w:rsidRDefault="00B31052" w:rsidP="009C13F8">
      <w:pPr>
        <w:pStyle w:val="Odsekzoznamu"/>
        <w:numPr>
          <w:ilvl w:val="0"/>
          <w:numId w:val="22"/>
        </w:numPr>
        <w:tabs>
          <w:tab w:val="clear" w:pos="567"/>
        </w:tabs>
        <w:spacing w:line="240" w:lineRule="auto"/>
        <w:ind w:left="426" w:right="-2"/>
        <w:rPr>
          <w:bCs/>
        </w:rPr>
      </w:pPr>
      <w:r w:rsidRPr="00D47F5B">
        <w:rPr>
          <w:bCs/>
        </w:rPr>
        <w:t>Vysoký tlak krvi (</w:t>
      </w:r>
      <w:r w:rsidR="00D47F5B">
        <w:rPr>
          <w:bCs/>
        </w:rPr>
        <w:t>Chantico</w:t>
      </w:r>
      <w:r w:rsidRPr="00D47F5B">
        <w:rPr>
          <w:bCs/>
        </w:rPr>
        <w:t xml:space="preserve"> môže spôsobiť mierny nárast krvného tlaku)</w:t>
      </w:r>
    </w:p>
    <w:p w14:paraId="6DFC8238" w14:textId="0173240E" w:rsidR="00B31052" w:rsidRPr="00D47F5B" w:rsidRDefault="00B31052" w:rsidP="009C13F8">
      <w:pPr>
        <w:pStyle w:val="Odsekzoznamu"/>
        <w:numPr>
          <w:ilvl w:val="0"/>
          <w:numId w:val="22"/>
        </w:numPr>
        <w:tabs>
          <w:tab w:val="clear" w:pos="567"/>
        </w:tabs>
        <w:spacing w:line="240" w:lineRule="auto"/>
        <w:ind w:left="426" w:right="-2"/>
        <w:rPr>
          <w:bCs/>
        </w:rPr>
      </w:pPr>
      <w:r w:rsidRPr="00D47F5B">
        <w:rPr>
          <w:bCs/>
        </w:rPr>
        <w:t>Bolesť svalov</w:t>
      </w:r>
    </w:p>
    <w:p w14:paraId="0B1C8260" w14:textId="10F9E030" w:rsidR="00B31052" w:rsidRPr="00D47F5B" w:rsidRDefault="00B31052" w:rsidP="009C13F8">
      <w:pPr>
        <w:pStyle w:val="Odsekzoznamu"/>
        <w:numPr>
          <w:ilvl w:val="0"/>
          <w:numId w:val="22"/>
        </w:numPr>
        <w:tabs>
          <w:tab w:val="clear" w:pos="567"/>
        </w:tabs>
        <w:spacing w:line="240" w:lineRule="auto"/>
        <w:ind w:left="426" w:right="-2"/>
        <w:rPr>
          <w:bCs/>
        </w:rPr>
      </w:pPr>
      <w:r w:rsidRPr="00D47F5B">
        <w:rPr>
          <w:bCs/>
        </w:rPr>
        <w:t>Bolesť kĺbov</w:t>
      </w:r>
    </w:p>
    <w:p w14:paraId="372339A4" w14:textId="77777777" w:rsidR="00D47F5B" w:rsidRDefault="00D47F5B" w:rsidP="00B31052">
      <w:pPr>
        <w:tabs>
          <w:tab w:val="clear" w:pos="567"/>
        </w:tabs>
        <w:spacing w:line="240" w:lineRule="auto"/>
        <w:ind w:right="-2"/>
        <w:rPr>
          <w:bCs/>
        </w:rPr>
      </w:pPr>
    </w:p>
    <w:p w14:paraId="5FC2633B" w14:textId="49F0D4DF" w:rsidR="00B31052" w:rsidRPr="00B31052" w:rsidRDefault="00B31052" w:rsidP="00B31052">
      <w:pPr>
        <w:tabs>
          <w:tab w:val="clear" w:pos="567"/>
        </w:tabs>
        <w:spacing w:line="240" w:lineRule="auto"/>
        <w:ind w:right="-2"/>
        <w:rPr>
          <w:bCs/>
        </w:rPr>
      </w:pPr>
      <w:r w:rsidRPr="00D47F5B">
        <w:rPr>
          <w:b/>
        </w:rPr>
        <w:t>Menej časté</w:t>
      </w:r>
      <w:r w:rsidRPr="00B31052">
        <w:rPr>
          <w:bCs/>
        </w:rPr>
        <w:t xml:space="preserve"> (môžu postihnúť až 1 zo 100 ľudí):</w:t>
      </w:r>
    </w:p>
    <w:p w14:paraId="3F65BDC7" w14:textId="5020D11B" w:rsidR="00B31052" w:rsidRPr="00D47F5B" w:rsidRDefault="00B31052" w:rsidP="009C13F8">
      <w:pPr>
        <w:pStyle w:val="Odsekzoznamu"/>
        <w:numPr>
          <w:ilvl w:val="0"/>
          <w:numId w:val="23"/>
        </w:numPr>
        <w:tabs>
          <w:tab w:val="clear" w:pos="567"/>
        </w:tabs>
        <w:spacing w:line="240" w:lineRule="auto"/>
        <w:ind w:left="426" w:right="-2"/>
        <w:rPr>
          <w:bCs/>
        </w:rPr>
      </w:pPr>
      <w:r w:rsidRPr="00D47F5B">
        <w:rPr>
          <w:bCs/>
        </w:rPr>
        <w:t>Nízky počet určitých bielych krviniek (neutrofily)</w:t>
      </w:r>
    </w:p>
    <w:p w14:paraId="3D2E51FC" w14:textId="1CA69212" w:rsidR="00B31052" w:rsidRPr="00D47F5B" w:rsidRDefault="00B31052" w:rsidP="009C13F8">
      <w:pPr>
        <w:pStyle w:val="Odsekzoznamu"/>
        <w:numPr>
          <w:ilvl w:val="0"/>
          <w:numId w:val="23"/>
        </w:numPr>
        <w:tabs>
          <w:tab w:val="clear" w:pos="567"/>
        </w:tabs>
        <w:spacing w:line="240" w:lineRule="auto"/>
        <w:ind w:left="426" w:right="-2"/>
        <w:rPr>
          <w:bCs/>
        </w:rPr>
      </w:pPr>
      <w:r w:rsidRPr="00D47F5B">
        <w:rPr>
          <w:bCs/>
        </w:rPr>
        <w:t>Depresívna nálada</w:t>
      </w:r>
    </w:p>
    <w:p w14:paraId="350C1075" w14:textId="63C6D4FC" w:rsidR="00B31052" w:rsidRPr="00D47F5B" w:rsidRDefault="00B31052" w:rsidP="009C13F8">
      <w:pPr>
        <w:pStyle w:val="Odsekzoznamu"/>
        <w:numPr>
          <w:ilvl w:val="0"/>
          <w:numId w:val="23"/>
        </w:numPr>
        <w:tabs>
          <w:tab w:val="clear" w:pos="567"/>
        </w:tabs>
        <w:spacing w:line="240" w:lineRule="auto"/>
        <w:ind w:left="426" w:right="-2"/>
        <w:rPr>
          <w:bCs/>
        </w:rPr>
      </w:pPr>
      <w:r w:rsidRPr="00D47F5B">
        <w:rPr>
          <w:bCs/>
        </w:rPr>
        <w:t>Nutkanie na vracanie</w:t>
      </w:r>
    </w:p>
    <w:p w14:paraId="6308FE83" w14:textId="77777777" w:rsidR="00D47F5B" w:rsidRDefault="00D47F5B" w:rsidP="00B31052">
      <w:pPr>
        <w:tabs>
          <w:tab w:val="clear" w:pos="567"/>
        </w:tabs>
        <w:spacing w:line="240" w:lineRule="auto"/>
        <w:ind w:right="-2"/>
        <w:rPr>
          <w:bCs/>
        </w:rPr>
      </w:pPr>
    </w:p>
    <w:p w14:paraId="2AE01F2A" w14:textId="68CEDD34" w:rsidR="00B31052" w:rsidRPr="00B31052" w:rsidRDefault="00B31052" w:rsidP="00B31052">
      <w:pPr>
        <w:tabs>
          <w:tab w:val="clear" w:pos="567"/>
        </w:tabs>
        <w:spacing w:line="240" w:lineRule="auto"/>
        <w:ind w:right="-2"/>
        <w:rPr>
          <w:bCs/>
        </w:rPr>
      </w:pPr>
      <w:r w:rsidRPr="00D47F5B">
        <w:rPr>
          <w:b/>
        </w:rPr>
        <w:t>Zriedkavé</w:t>
      </w:r>
      <w:r w:rsidRPr="00B31052">
        <w:rPr>
          <w:bCs/>
        </w:rPr>
        <w:t xml:space="preserve"> (môžu postihnúť až 1 z 1 000 ľudí):</w:t>
      </w:r>
    </w:p>
    <w:p w14:paraId="73184CBF" w14:textId="15E74186" w:rsidR="00B31052" w:rsidRPr="00D47F5B" w:rsidRDefault="00B31052" w:rsidP="009C13F8">
      <w:pPr>
        <w:pStyle w:val="Odsekzoznamu"/>
        <w:numPr>
          <w:ilvl w:val="0"/>
          <w:numId w:val="24"/>
        </w:numPr>
        <w:tabs>
          <w:tab w:val="clear" w:pos="567"/>
        </w:tabs>
        <w:spacing w:line="240" w:lineRule="auto"/>
        <w:ind w:left="426" w:right="-2"/>
        <w:rPr>
          <w:bCs/>
        </w:rPr>
      </w:pPr>
      <w:r w:rsidRPr="00D47F5B">
        <w:rPr>
          <w:bCs/>
        </w:rPr>
        <w:t>Rakovina lymfatického systému (lymfóm)</w:t>
      </w:r>
    </w:p>
    <w:p w14:paraId="7FEDB635" w14:textId="77777777" w:rsidR="00D47F5B" w:rsidRDefault="00D47F5B" w:rsidP="00B31052">
      <w:pPr>
        <w:tabs>
          <w:tab w:val="clear" w:pos="567"/>
        </w:tabs>
        <w:spacing w:line="240" w:lineRule="auto"/>
        <w:ind w:right="-2"/>
        <w:rPr>
          <w:bCs/>
        </w:rPr>
      </w:pPr>
    </w:p>
    <w:p w14:paraId="064527F6" w14:textId="4BE7351F" w:rsidR="00B31052" w:rsidRPr="00B31052" w:rsidRDefault="00B31052" w:rsidP="00B31052">
      <w:pPr>
        <w:tabs>
          <w:tab w:val="clear" w:pos="567"/>
        </w:tabs>
        <w:spacing w:line="240" w:lineRule="auto"/>
        <w:ind w:right="-2"/>
        <w:rPr>
          <w:bCs/>
        </w:rPr>
      </w:pPr>
      <w:r w:rsidRPr="00D47F5B">
        <w:rPr>
          <w:b/>
        </w:rPr>
        <w:t>Neznáme</w:t>
      </w:r>
      <w:r w:rsidRPr="00B31052">
        <w:rPr>
          <w:bCs/>
        </w:rPr>
        <w:t xml:space="preserve"> (častosť nemožno určiť z dostupných údajov):</w:t>
      </w:r>
    </w:p>
    <w:p w14:paraId="261AC37D" w14:textId="7FFC7F4E" w:rsidR="00B31052" w:rsidRPr="00D47F5B" w:rsidRDefault="00B31052" w:rsidP="009C13F8">
      <w:pPr>
        <w:pStyle w:val="Odsekzoznamu"/>
        <w:numPr>
          <w:ilvl w:val="0"/>
          <w:numId w:val="25"/>
        </w:numPr>
        <w:tabs>
          <w:tab w:val="clear" w:pos="567"/>
        </w:tabs>
        <w:spacing w:line="240" w:lineRule="auto"/>
        <w:ind w:left="426" w:right="-2"/>
        <w:rPr>
          <w:bCs/>
        </w:rPr>
      </w:pPr>
      <w:r w:rsidRPr="00D47F5B">
        <w:rPr>
          <w:bCs/>
        </w:rPr>
        <w:t>Periférny opuch (opuch okrajových častí tela, napr. končatín)</w:t>
      </w:r>
    </w:p>
    <w:p w14:paraId="65703B24" w14:textId="77777777" w:rsidR="00D47F5B" w:rsidRDefault="00D47F5B" w:rsidP="00B31052">
      <w:pPr>
        <w:tabs>
          <w:tab w:val="clear" w:pos="567"/>
        </w:tabs>
        <w:spacing w:line="240" w:lineRule="auto"/>
        <w:ind w:right="-2"/>
        <w:rPr>
          <w:bCs/>
        </w:rPr>
      </w:pPr>
    </w:p>
    <w:p w14:paraId="62F8521B" w14:textId="5A0AA531" w:rsidR="00B31052" w:rsidRDefault="00B31052" w:rsidP="00B31052">
      <w:pPr>
        <w:tabs>
          <w:tab w:val="clear" w:pos="567"/>
        </w:tabs>
        <w:spacing w:line="240" w:lineRule="auto"/>
        <w:ind w:right="-2"/>
        <w:rPr>
          <w:bCs/>
        </w:rPr>
      </w:pPr>
      <w:r w:rsidRPr="00B31052">
        <w:rPr>
          <w:bCs/>
        </w:rPr>
        <w:t>Ak je ktorýkoľvek z uvedených vedľajších účinkov závažný, povedzte to svojmu lekárovi.</w:t>
      </w:r>
    </w:p>
    <w:p w14:paraId="2CAC03BE" w14:textId="77777777" w:rsidR="00B31052" w:rsidRPr="00B31052" w:rsidRDefault="00B31052" w:rsidP="00B31052">
      <w:pPr>
        <w:tabs>
          <w:tab w:val="clear" w:pos="567"/>
        </w:tabs>
        <w:spacing w:line="240" w:lineRule="auto"/>
        <w:ind w:right="-2"/>
        <w:rPr>
          <w:bCs/>
          <w:noProof/>
        </w:rPr>
      </w:pPr>
    </w:p>
    <w:p w14:paraId="75DAA869" w14:textId="77777777" w:rsidR="00F00876" w:rsidRPr="009644B5" w:rsidRDefault="00F00876" w:rsidP="00603D56">
      <w:pPr>
        <w:pStyle w:val="Nadpis2"/>
        <w:rPr>
          <w:noProof/>
        </w:rPr>
      </w:pPr>
      <w:r>
        <w:t>Hlásenie vedľajších účinkov</w:t>
      </w:r>
    </w:p>
    <w:p w14:paraId="607BC2C6" w14:textId="164D4A84" w:rsidR="00F00876" w:rsidRDefault="007F5761" w:rsidP="009F4BA4">
      <w:pPr>
        <w:pStyle w:val="BodytextAgency"/>
        <w:spacing w:after="0" w:line="240" w:lineRule="auto"/>
        <w:rPr>
          <w:rFonts w:ascii="Times New Roman" w:hAnsi="Times New Roman"/>
          <w:sz w:val="22"/>
        </w:rPr>
      </w:pPr>
      <w:r w:rsidRPr="007F5761">
        <w:rPr>
          <w:rFonts w:ascii="Times New Roman" w:hAnsi="Times New Roman"/>
          <w:sz w:val="22"/>
          <w:szCs w:val="22"/>
        </w:rPr>
        <w:t>Ak sa u vás vyskytne akýkoľvek vedľajší účinok, obráťte sa na svojho lekára, lekárnika</w:t>
      </w:r>
      <w:r w:rsidR="00DF253C">
        <w:rPr>
          <w:rFonts w:ascii="Times New Roman" w:hAnsi="Times New Roman"/>
          <w:sz w:val="22"/>
          <w:szCs w:val="22"/>
        </w:rPr>
        <w:t>.</w:t>
      </w:r>
      <w:r w:rsidRPr="007F5761">
        <w:rPr>
          <w:rFonts w:ascii="Times New Roman" w:hAnsi="Times New Roman"/>
          <w:sz w:val="22"/>
          <w:szCs w:val="22"/>
        </w:rPr>
        <w:t xml:space="preserve"> To sa týka aj akýchkoľvek vedľajších účinkov, ktoré nie sú uvedené v tejto písomnej informácii. Vedľajšie účinky môžete hlásiť aj priamo na </w:t>
      </w:r>
      <w:r w:rsidR="00F00876">
        <w:rPr>
          <w:rFonts w:ascii="Times New Roman" w:hAnsi="Times New Roman"/>
          <w:sz w:val="22"/>
          <w:szCs w:val="22"/>
          <w:highlight w:val="lightGray"/>
        </w:rPr>
        <w:t>národ</w:t>
      </w:r>
      <w:r>
        <w:rPr>
          <w:rFonts w:ascii="Times New Roman" w:hAnsi="Times New Roman"/>
          <w:sz w:val="22"/>
          <w:szCs w:val="22"/>
          <w:highlight w:val="lightGray"/>
        </w:rPr>
        <w:t>né</w:t>
      </w:r>
      <w:r w:rsidR="00F00876">
        <w:rPr>
          <w:rFonts w:ascii="Times New Roman" w:hAnsi="Times New Roman"/>
          <w:sz w:val="22"/>
          <w:szCs w:val="22"/>
          <w:highlight w:val="lightGray"/>
        </w:rPr>
        <w:t xml:space="preserve"> </w:t>
      </w:r>
      <w:r>
        <w:rPr>
          <w:rFonts w:ascii="Times New Roman" w:hAnsi="Times New Roman"/>
          <w:sz w:val="22"/>
          <w:szCs w:val="22"/>
          <w:highlight w:val="lightGray"/>
        </w:rPr>
        <w:t>centrum hlásenia</w:t>
      </w:r>
      <w:r w:rsidR="00F00876">
        <w:rPr>
          <w:rFonts w:ascii="Times New Roman" w:hAnsi="Times New Roman"/>
          <w:sz w:val="22"/>
          <w:szCs w:val="22"/>
          <w:highlight w:val="lightGray"/>
        </w:rPr>
        <w:t xml:space="preserve"> uveden</w:t>
      </w:r>
      <w:r>
        <w:rPr>
          <w:rFonts w:ascii="Times New Roman" w:hAnsi="Times New Roman"/>
          <w:sz w:val="22"/>
          <w:szCs w:val="22"/>
          <w:highlight w:val="lightGray"/>
        </w:rPr>
        <w:t>é</w:t>
      </w:r>
      <w:r w:rsidR="00F00876">
        <w:rPr>
          <w:rFonts w:ascii="Times New Roman" w:hAnsi="Times New Roman"/>
          <w:sz w:val="22"/>
          <w:szCs w:val="22"/>
          <w:highlight w:val="lightGray"/>
        </w:rPr>
        <w:t xml:space="preserve"> v</w:t>
      </w:r>
      <w:r w:rsidR="004C50D5">
        <w:rPr>
          <w:rFonts w:ascii="Times New Roman" w:hAnsi="Times New Roman"/>
          <w:sz w:val="22"/>
          <w:szCs w:val="22"/>
        </w:rPr>
        <w:t xml:space="preserve"> </w:t>
      </w:r>
      <w:hyperlink r:id="rId11" w:history="1">
        <w:r w:rsidR="00F00876">
          <w:rPr>
            <w:rStyle w:val="Hypertextovprepojenie"/>
            <w:rFonts w:ascii="Times New Roman" w:hAnsi="Times New Roman"/>
            <w:sz w:val="22"/>
            <w:szCs w:val="22"/>
            <w:highlight w:val="lightGray"/>
          </w:rPr>
          <w:t>Prílohe V</w:t>
        </w:r>
      </w:hyperlink>
      <w:r w:rsidR="00F00876">
        <w:rPr>
          <w:rFonts w:ascii="Times New Roman" w:hAnsi="Times New Roman"/>
          <w:sz w:val="22"/>
          <w:szCs w:val="22"/>
        </w:rPr>
        <w:t>.</w:t>
      </w:r>
      <w:r w:rsidR="00F00876">
        <w:rPr>
          <w:rFonts w:ascii="Times New Roman" w:hAnsi="Times New Roman"/>
          <w:sz w:val="22"/>
        </w:rPr>
        <w:t xml:space="preserve"> Hlásením vedľajších účinkov môžete </w:t>
      </w:r>
      <w:r>
        <w:rPr>
          <w:rFonts w:ascii="Times New Roman" w:hAnsi="Times New Roman"/>
          <w:sz w:val="22"/>
        </w:rPr>
        <w:t>prispieť k získaniu</w:t>
      </w:r>
      <w:r w:rsidR="00F00876">
        <w:rPr>
          <w:rFonts w:ascii="Times New Roman" w:hAnsi="Times New Roman"/>
          <w:sz w:val="22"/>
        </w:rPr>
        <w:t xml:space="preserve"> ďalš</w:t>
      </w:r>
      <w:r>
        <w:rPr>
          <w:rFonts w:ascii="Times New Roman" w:hAnsi="Times New Roman"/>
          <w:sz w:val="22"/>
        </w:rPr>
        <w:t>ích</w:t>
      </w:r>
      <w:r w:rsidR="00F00876">
        <w:rPr>
          <w:rFonts w:ascii="Times New Roman" w:hAnsi="Times New Roman"/>
          <w:sz w:val="22"/>
        </w:rPr>
        <w:t xml:space="preserve"> informáci</w:t>
      </w:r>
      <w:r>
        <w:rPr>
          <w:rFonts w:ascii="Times New Roman" w:hAnsi="Times New Roman"/>
          <w:sz w:val="22"/>
        </w:rPr>
        <w:t>í</w:t>
      </w:r>
      <w:r w:rsidR="00F00876">
        <w:rPr>
          <w:rFonts w:ascii="Times New Roman" w:hAnsi="Times New Roman"/>
          <w:sz w:val="22"/>
        </w:rPr>
        <w:t xml:space="preserve"> o bezpečnosti tohto lieku.</w:t>
      </w:r>
    </w:p>
    <w:p w14:paraId="06EBFEE0" w14:textId="77777777" w:rsidR="00367439" w:rsidRDefault="00367439" w:rsidP="009F4BA4">
      <w:pPr>
        <w:pStyle w:val="BodytextAgency"/>
        <w:spacing w:after="0" w:line="240" w:lineRule="auto"/>
        <w:rPr>
          <w:rFonts w:ascii="Times New Roman" w:hAnsi="Times New Roman"/>
          <w:sz w:val="22"/>
        </w:rPr>
      </w:pPr>
    </w:p>
    <w:p w14:paraId="269D7BCB" w14:textId="77777777" w:rsidR="00C54C4C" w:rsidRPr="00157895" w:rsidRDefault="00C54C4C" w:rsidP="009F4BA4">
      <w:pPr>
        <w:pStyle w:val="BodytextAgency"/>
        <w:spacing w:after="0" w:line="240" w:lineRule="auto"/>
        <w:rPr>
          <w:rFonts w:ascii="Times New Roman" w:hAnsi="Times New Roman"/>
          <w:sz w:val="22"/>
        </w:rPr>
      </w:pPr>
    </w:p>
    <w:p w14:paraId="02A2D8DE" w14:textId="7543BFA7" w:rsidR="001D29E6" w:rsidRDefault="001D29E6" w:rsidP="00603D56">
      <w:pPr>
        <w:pStyle w:val="Nadpis1"/>
        <w:numPr>
          <w:ilvl w:val="0"/>
          <w:numId w:val="0"/>
        </w:numPr>
        <w:rPr>
          <w:noProof/>
        </w:rPr>
      </w:pPr>
      <w:r>
        <w:t>5.</w:t>
      </w:r>
      <w:r>
        <w:tab/>
        <w:t xml:space="preserve">Ako </w:t>
      </w:r>
      <w:r w:rsidR="005F4C2B">
        <w:t xml:space="preserve">uchovávať </w:t>
      </w:r>
      <w:r w:rsidR="00D47F5B">
        <w:t>Chantico</w:t>
      </w:r>
    </w:p>
    <w:p w14:paraId="09B84A9B" w14:textId="77777777" w:rsidR="00D47F5B" w:rsidRDefault="00D47F5B" w:rsidP="009F4BA4">
      <w:pPr>
        <w:numPr>
          <w:ilvl w:val="12"/>
          <w:numId w:val="0"/>
        </w:numPr>
        <w:tabs>
          <w:tab w:val="clear" w:pos="567"/>
        </w:tabs>
        <w:spacing w:line="240" w:lineRule="auto"/>
        <w:ind w:right="-2"/>
      </w:pPr>
    </w:p>
    <w:p w14:paraId="3C666004" w14:textId="676430FD" w:rsidR="001D29E6" w:rsidRDefault="001D29E6" w:rsidP="009F4BA4">
      <w:pPr>
        <w:numPr>
          <w:ilvl w:val="12"/>
          <w:numId w:val="0"/>
        </w:numPr>
        <w:tabs>
          <w:tab w:val="clear" w:pos="567"/>
        </w:tabs>
        <w:spacing w:line="240" w:lineRule="auto"/>
        <w:ind w:right="-2"/>
        <w:rPr>
          <w:noProof/>
        </w:rPr>
      </w:pPr>
      <w:r>
        <w:t>Tento liek uchovávajte mimo dohľadu a dosahu detí.</w:t>
      </w:r>
    </w:p>
    <w:p w14:paraId="0DC75E83" w14:textId="382D2770" w:rsidR="001D29E6" w:rsidRDefault="001D29E6" w:rsidP="009F4BA4">
      <w:pPr>
        <w:numPr>
          <w:ilvl w:val="12"/>
          <w:numId w:val="0"/>
        </w:numPr>
        <w:tabs>
          <w:tab w:val="clear" w:pos="567"/>
        </w:tabs>
        <w:spacing w:line="240" w:lineRule="auto"/>
        <w:ind w:right="-2"/>
        <w:rPr>
          <w:noProof/>
        </w:rPr>
      </w:pPr>
      <w:r>
        <w:t xml:space="preserve">Neužívajte tento liek po dátume exspirácie, ktorý je uvedený na škatuli a blistri po EXP. Dátum exspirácie sa vzťahuje na posledný deň </w:t>
      </w:r>
      <w:r w:rsidR="00766A36">
        <w:t xml:space="preserve">v </w:t>
      </w:r>
      <w:r>
        <w:t>dan</w:t>
      </w:r>
      <w:r w:rsidR="00766A36">
        <w:t>om</w:t>
      </w:r>
      <w:r>
        <w:t xml:space="preserve"> mesiac</w:t>
      </w:r>
      <w:r w:rsidR="00766A36">
        <w:t>i</w:t>
      </w:r>
      <w:r>
        <w:t>.</w:t>
      </w:r>
    </w:p>
    <w:p w14:paraId="7B9B3EAE" w14:textId="34C37D22" w:rsidR="00B31052" w:rsidRDefault="00B31052" w:rsidP="00B31052">
      <w:pPr>
        <w:numPr>
          <w:ilvl w:val="12"/>
          <w:numId w:val="0"/>
        </w:numPr>
        <w:tabs>
          <w:tab w:val="clear" w:pos="567"/>
        </w:tabs>
        <w:spacing w:line="240" w:lineRule="auto"/>
        <w:ind w:right="-2"/>
        <w:rPr>
          <w:noProof/>
        </w:rPr>
      </w:pPr>
      <w:r>
        <w:rPr>
          <w:noProof/>
        </w:rPr>
        <w:t xml:space="preserve">Uchovávajte pri teplote neprevyšujúcej </w:t>
      </w:r>
      <w:r w:rsidR="00D75018">
        <w:rPr>
          <w:noProof/>
        </w:rPr>
        <w:t>30°</w:t>
      </w:r>
      <w:r>
        <w:rPr>
          <w:noProof/>
        </w:rPr>
        <w:t>C.</w:t>
      </w:r>
    </w:p>
    <w:p w14:paraId="0DC0A69B" w14:textId="77777777" w:rsidR="00B31052" w:rsidRDefault="00B31052" w:rsidP="00B31052">
      <w:pPr>
        <w:numPr>
          <w:ilvl w:val="12"/>
          <w:numId w:val="0"/>
        </w:numPr>
        <w:tabs>
          <w:tab w:val="clear" w:pos="567"/>
        </w:tabs>
        <w:spacing w:line="240" w:lineRule="auto"/>
        <w:ind w:right="-2"/>
        <w:rPr>
          <w:noProof/>
        </w:rPr>
      </w:pPr>
      <w:r>
        <w:rPr>
          <w:noProof/>
        </w:rPr>
        <w:t>Uchovávajte v pôvodnom obale na ochranu pred vlhkosťou.</w:t>
      </w:r>
    </w:p>
    <w:p w14:paraId="32C4327F" w14:textId="77777777" w:rsidR="00B31052" w:rsidRDefault="00B31052" w:rsidP="00B31052">
      <w:pPr>
        <w:numPr>
          <w:ilvl w:val="12"/>
          <w:numId w:val="0"/>
        </w:numPr>
        <w:tabs>
          <w:tab w:val="clear" w:pos="567"/>
        </w:tabs>
        <w:spacing w:line="240" w:lineRule="auto"/>
        <w:ind w:right="-2"/>
        <w:rPr>
          <w:noProof/>
        </w:rPr>
      </w:pPr>
      <w:r>
        <w:rPr>
          <w:noProof/>
        </w:rPr>
        <w:t>Nepoužívajte balenie, ktoré je poškodené alebo vykazuje stopy nedovoleného zaobchádzania.</w:t>
      </w:r>
    </w:p>
    <w:p w14:paraId="5C90235F" w14:textId="77777777" w:rsidR="00BD3F34" w:rsidRDefault="00BD3F34" w:rsidP="009F4BA4">
      <w:pPr>
        <w:numPr>
          <w:ilvl w:val="12"/>
          <w:numId w:val="0"/>
        </w:numPr>
        <w:tabs>
          <w:tab w:val="clear" w:pos="567"/>
        </w:tabs>
        <w:spacing w:line="240" w:lineRule="auto"/>
        <w:ind w:right="-2"/>
        <w:rPr>
          <w:noProof/>
        </w:rPr>
      </w:pPr>
    </w:p>
    <w:p w14:paraId="2CFB6A16" w14:textId="18E4463B" w:rsidR="001D29E6" w:rsidRDefault="00766A36" w:rsidP="009F4BA4">
      <w:pPr>
        <w:numPr>
          <w:ilvl w:val="12"/>
          <w:numId w:val="0"/>
        </w:numPr>
        <w:tabs>
          <w:tab w:val="clear" w:pos="567"/>
        </w:tabs>
        <w:spacing w:line="240" w:lineRule="auto"/>
        <w:ind w:right="-2"/>
        <w:rPr>
          <w:noProof/>
        </w:rPr>
      </w:pPr>
      <w:r w:rsidRPr="00766A36">
        <w:t>Nelikvidujte lieky odpadovou vodou alebo domovým odpadom. Nepoužitý liek vráťte do lekárne. Tieto opatrenia pomôžu chrániť životné prostredie.</w:t>
      </w:r>
    </w:p>
    <w:p w14:paraId="44218AD6" w14:textId="0866F517" w:rsidR="00C54C4C" w:rsidRDefault="00C54C4C" w:rsidP="009F4BA4">
      <w:pPr>
        <w:numPr>
          <w:ilvl w:val="12"/>
          <w:numId w:val="0"/>
        </w:numPr>
        <w:tabs>
          <w:tab w:val="clear" w:pos="567"/>
        </w:tabs>
        <w:spacing w:line="240" w:lineRule="auto"/>
        <w:ind w:right="-2"/>
        <w:rPr>
          <w:noProof/>
        </w:rPr>
      </w:pPr>
    </w:p>
    <w:p w14:paraId="70D53AE9" w14:textId="77777777" w:rsidR="00766A36" w:rsidRDefault="00766A36" w:rsidP="009F4BA4">
      <w:pPr>
        <w:numPr>
          <w:ilvl w:val="12"/>
          <w:numId w:val="0"/>
        </w:numPr>
        <w:tabs>
          <w:tab w:val="clear" w:pos="567"/>
        </w:tabs>
        <w:spacing w:line="240" w:lineRule="auto"/>
        <w:ind w:right="-2"/>
        <w:rPr>
          <w:noProof/>
        </w:rPr>
      </w:pPr>
    </w:p>
    <w:p w14:paraId="55D7FA19" w14:textId="77777777" w:rsidR="001D29E6" w:rsidRDefault="001D29E6" w:rsidP="00603D56">
      <w:pPr>
        <w:pStyle w:val="Nadpis1"/>
        <w:numPr>
          <w:ilvl w:val="0"/>
          <w:numId w:val="0"/>
        </w:numPr>
        <w:rPr>
          <w:noProof/>
        </w:rPr>
      </w:pPr>
      <w:r>
        <w:t>6.</w:t>
      </w:r>
      <w:r>
        <w:tab/>
        <w:t>Obsah balenia a ďalšie informácie</w:t>
      </w:r>
    </w:p>
    <w:p w14:paraId="59A2806D" w14:textId="77777777" w:rsidR="001D29E6" w:rsidRDefault="001D29E6" w:rsidP="009F4BA4">
      <w:pPr>
        <w:numPr>
          <w:ilvl w:val="12"/>
          <w:numId w:val="0"/>
        </w:numPr>
        <w:tabs>
          <w:tab w:val="clear" w:pos="567"/>
        </w:tabs>
        <w:spacing w:line="240" w:lineRule="auto"/>
        <w:ind w:right="-2"/>
        <w:rPr>
          <w:noProof/>
        </w:rPr>
      </w:pPr>
    </w:p>
    <w:p w14:paraId="4A25AC4A" w14:textId="4C6A4611" w:rsidR="001D29E6" w:rsidRDefault="001D29E6" w:rsidP="009F4BA4">
      <w:pPr>
        <w:numPr>
          <w:ilvl w:val="12"/>
          <w:numId w:val="0"/>
        </w:numPr>
        <w:tabs>
          <w:tab w:val="clear" w:pos="567"/>
        </w:tabs>
        <w:spacing w:line="240" w:lineRule="auto"/>
        <w:ind w:right="-2"/>
        <w:rPr>
          <w:b/>
          <w:bCs/>
          <w:noProof/>
        </w:rPr>
      </w:pPr>
      <w:r>
        <w:rPr>
          <w:b/>
          <w:bCs/>
        </w:rPr>
        <w:t xml:space="preserve">Čo </w:t>
      </w:r>
      <w:r w:rsidR="00D75018">
        <w:rPr>
          <w:b/>
        </w:rPr>
        <w:t>Chantico</w:t>
      </w:r>
      <w:r>
        <w:rPr>
          <w:b/>
          <w:bCs/>
        </w:rPr>
        <w:t xml:space="preserve"> obsahuje</w:t>
      </w:r>
    </w:p>
    <w:p w14:paraId="4FF86BFF" w14:textId="2C2DE70E" w:rsidR="00F1476A" w:rsidRDefault="00B31052" w:rsidP="009C13F8">
      <w:pPr>
        <w:pStyle w:val="Odsekzoznamu"/>
        <w:numPr>
          <w:ilvl w:val="0"/>
          <w:numId w:val="26"/>
        </w:numPr>
        <w:tabs>
          <w:tab w:val="clear" w:pos="567"/>
        </w:tabs>
        <w:spacing w:line="240" w:lineRule="auto"/>
        <w:ind w:left="426" w:right="-2"/>
      </w:pPr>
      <w:r>
        <w:t>Liečivo je fingolimod.</w:t>
      </w:r>
    </w:p>
    <w:p w14:paraId="243DA93B" w14:textId="1D913155" w:rsidR="00B31052" w:rsidRDefault="00B31052" w:rsidP="009C13F8">
      <w:pPr>
        <w:pStyle w:val="Odsekzoznamu"/>
        <w:numPr>
          <w:ilvl w:val="0"/>
          <w:numId w:val="26"/>
        </w:numPr>
        <w:tabs>
          <w:tab w:val="clear" w:pos="567"/>
        </w:tabs>
        <w:spacing w:line="240" w:lineRule="auto"/>
        <w:ind w:left="426" w:right="-2"/>
      </w:pPr>
      <w:r>
        <w:t>Každá kapsula obsahuje 0,5 mg fingolimodu (vo forme chloridu).</w:t>
      </w:r>
    </w:p>
    <w:p w14:paraId="6C920F87" w14:textId="457FC39F" w:rsidR="00B31052" w:rsidRDefault="00B31052" w:rsidP="009C13F8">
      <w:pPr>
        <w:pStyle w:val="Odsekzoznamu"/>
        <w:numPr>
          <w:ilvl w:val="0"/>
          <w:numId w:val="26"/>
        </w:numPr>
        <w:tabs>
          <w:tab w:val="clear" w:pos="567"/>
        </w:tabs>
        <w:spacing w:line="240" w:lineRule="auto"/>
        <w:ind w:left="426" w:right="-2"/>
      </w:pPr>
      <w:r>
        <w:t>Ďalšie zložky sú:</w:t>
      </w:r>
    </w:p>
    <w:p w14:paraId="3A6A98BE" w14:textId="107756E5" w:rsidR="00B31052" w:rsidRDefault="00B31052" w:rsidP="00D75018">
      <w:pPr>
        <w:numPr>
          <w:ilvl w:val="12"/>
          <w:numId w:val="0"/>
        </w:numPr>
        <w:tabs>
          <w:tab w:val="clear" w:pos="567"/>
        </w:tabs>
        <w:spacing w:line="240" w:lineRule="auto"/>
        <w:ind w:left="426" w:right="-2"/>
      </w:pPr>
      <w:r>
        <w:t>Obsah kapsuly:</w:t>
      </w:r>
      <w:r w:rsidR="00D75018">
        <w:t xml:space="preserve"> citrónan draselný, monohydrát</w:t>
      </w:r>
      <w:r w:rsidR="007A048D">
        <w:t>;</w:t>
      </w:r>
      <w:r w:rsidR="00D75018">
        <w:t xml:space="preserve"> oxid kremičitý, koloidný, bezvodý</w:t>
      </w:r>
      <w:r w:rsidR="007A048D">
        <w:t>;</w:t>
      </w:r>
      <w:r w:rsidR="00D75018">
        <w:t xml:space="preserve"> stearát horečnatý.</w:t>
      </w:r>
    </w:p>
    <w:p w14:paraId="26727DAD" w14:textId="5C60D5B9" w:rsidR="00B31052" w:rsidRDefault="00B31052" w:rsidP="00D75018">
      <w:pPr>
        <w:numPr>
          <w:ilvl w:val="12"/>
          <w:numId w:val="0"/>
        </w:numPr>
        <w:tabs>
          <w:tab w:val="clear" w:pos="567"/>
        </w:tabs>
        <w:spacing w:line="240" w:lineRule="auto"/>
        <w:ind w:left="426" w:right="-2"/>
      </w:pPr>
      <w:r>
        <w:t>Telo kapsuly: želatína, oxid titaničitý (E171).</w:t>
      </w:r>
    </w:p>
    <w:p w14:paraId="2AD35A58" w14:textId="0DE90F5E" w:rsidR="00B31052" w:rsidRDefault="00D75018" w:rsidP="00D75018">
      <w:pPr>
        <w:numPr>
          <w:ilvl w:val="12"/>
          <w:numId w:val="0"/>
        </w:numPr>
        <w:tabs>
          <w:tab w:val="clear" w:pos="567"/>
        </w:tabs>
        <w:spacing w:line="240" w:lineRule="auto"/>
        <w:ind w:left="426" w:right="-2"/>
      </w:pPr>
      <w:r>
        <w:t>Vrchnák kapsuly:</w:t>
      </w:r>
      <w:r w:rsidR="00B31052">
        <w:t xml:space="preserve"> </w:t>
      </w:r>
      <w:r w:rsidRPr="00D75018">
        <w:t>želatína, oxid titaničitý (E171), žltý oxid železitý (E172).</w:t>
      </w:r>
    </w:p>
    <w:p w14:paraId="1DD402F9" w14:textId="77777777" w:rsidR="00B31052" w:rsidRPr="00086520" w:rsidRDefault="00B31052" w:rsidP="00B31052">
      <w:pPr>
        <w:numPr>
          <w:ilvl w:val="12"/>
          <w:numId w:val="0"/>
        </w:numPr>
        <w:tabs>
          <w:tab w:val="clear" w:pos="567"/>
        </w:tabs>
        <w:spacing w:line="240" w:lineRule="auto"/>
        <w:ind w:right="-2"/>
        <w:rPr>
          <w:b/>
          <w:bCs/>
          <w:noProof/>
        </w:rPr>
      </w:pPr>
    </w:p>
    <w:p w14:paraId="0853F6E6" w14:textId="68B53E4C" w:rsidR="001D29E6" w:rsidRPr="00A02ADF" w:rsidRDefault="001D29E6" w:rsidP="009F4BA4">
      <w:pPr>
        <w:numPr>
          <w:ilvl w:val="12"/>
          <w:numId w:val="0"/>
        </w:numPr>
        <w:tabs>
          <w:tab w:val="clear" w:pos="567"/>
        </w:tabs>
        <w:spacing w:line="240" w:lineRule="auto"/>
        <w:ind w:right="-2"/>
        <w:rPr>
          <w:b/>
          <w:bCs/>
          <w:noProof/>
        </w:rPr>
      </w:pPr>
      <w:r>
        <w:rPr>
          <w:b/>
          <w:bCs/>
        </w:rPr>
        <w:t xml:space="preserve">Ako </w:t>
      </w:r>
      <w:r w:rsidR="00D75018">
        <w:rPr>
          <w:b/>
        </w:rPr>
        <w:t>Chantico</w:t>
      </w:r>
      <w:r w:rsidR="00711D8F">
        <w:rPr>
          <w:b/>
        </w:rPr>
        <w:t xml:space="preserve"> </w:t>
      </w:r>
      <w:r>
        <w:rPr>
          <w:b/>
          <w:bCs/>
        </w:rPr>
        <w:t>vyzerá a obsah balenia</w:t>
      </w:r>
    </w:p>
    <w:p w14:paraId="532C5F14" w14:textId="4D4D4A76" w:rsidR="00766361" w:rsidRDefault="00D75018" w:rsidP="00F1476A">
      <w:pPr>
        <w:spacing w:line="240" w:lineRule="auto"/>
      </w:pPr>
      <w:r>
        <w:t>Chantico 0,5 mg t</w:t>
      </w:r>
      <w:r w:rsidRPr="00D75018">
        <w:t>vrd</w:t>
      </w:r>
      <w:r>
        <w:t>é</w:t>
      </w:r>
      <w:r w:rsidRPr="00D75018">
        <w:t xml:space="preserve"> kapsul</w:t>
      </w:r>
      <w:r>
        <w:t>y (</w:t>
      </w:r>
      <w:r w:rsidRPr="00D75018">
        <w:t>16 mm</w:t>
      </w:r>
      <w:r>
        <w:t xml:space="preserve">, </w:t>
      </w:r>
      <w:r w:rsidRPr="00D75018">
        <w:t xml:space="preserve">veľkosť 3) s bielym telom a žltým </w:t>
      </w:r>
      <w:r w:rsidR="007A048D">
        <w:t>uzáverom kapsuly</w:t>
      </w:r>
      <w:r w:rsidRPr="00D75018">
        <w:t>.</w:t>
      </w:r>
    </w:p>
    <w:p w14:paraId="41394C2E" w14:textId="77777777" w:rsidR="00D75018" w:rsidRPr="00817169" w:rsidRDefault="00D75018" w:rsidP="00F1476A">
      <w:pPr>
        <w:spacing w:line="240" w:lineRule="auto"/>
      </w:pPr>
    </w:p>
    <w:p w14:paraId="684866F8" w14:textId="37FF1CD7" w:rsidR="00766361" w:rsidRPr="004C088F" w:rsidRDefault="00D75018" w:rsidP="00F1476A">
      <w:pPr>
        <w:spacing w:line="240" w:lineRule="auto"/>
      </w:pPr>
      <w:r>
        <w:t>Chantico 0,5 mg tvrdé kapsuly sú</w:t>
      </w:r>
      <w:r w:rsidR="00125D9A">
        <w:t xml:space="preserve"> dostupn</w:t>
      </w:r>
      <w:r>
        <w:t>é</w:t>
      </w:r>
      <w:r w:rsidR="00125D9A">
        <w:t xml:space="preserve"> v balenia</w:t>
      </w:r>
      <w:r>
        <w:t>ch</w:t>
      </w:r>
      <w:r w:rsidR="00125D9A">
        <w:t xml:space="preserve"> obsahujúc</w:t>
      </w:r>
      <w:r>
        <w:t>ich</w:t>
      </w:r>
      <w:r w:rsidR="00125D9A">
        <w:t xml:space="preserve"> </w:t>
      </w:r>
      <w:r w:rsidRPr="00D75018">
        <w:t>7, 10, 28, 30, 56, 60, 98 alebo 100 tvrdých kapsúl.</w:t>
      </w:r>
      <w:r w:rsidR="00125D9A">
        <w:t>.</w:t>
      </w:r>
    </w:p>
    <w:p w14:paraId="3CA316BB" w14:textId="77777777" w:rsidR="004C088F" w:rsidRDefault="004C088F" w:rsidP="00F1476A">
      <w:pPr>
        <w:spacing w:line="240" w:lineRule="auto"/>
      </w:pPr>
    </w:p>
    <w:p w14:paraId="74068D87" w14:textId="37782F0B" w:rsidR="00F1476A" w:rsidRDefault="00711D8F" w:rsidP="009F4BA4">
      <w:pPr>
        <w:tabs>
          <w:tab w:val="clear" w:pos="567"/>
        </w:tabs>
        <w:spacing w:line="240" w:lineRule="auto"/>
        <w:ind w:left="567" w:hanging="567"/>
      </w:pPr>
      <w:r w:rsidRPr="00711D8F">
        <w:lastRenderedPageBreak/>
        <w:t>Na trh nemusia byť uvedené všetky veľkosti balenia.</w:t>
      </w:r>
    </w:p>
    <w:p w14:paraId="3A705A3F" w14:textId="77777777" w:rsidR="00F1476A" w:rsidRPr="00603D56" w:rsidRDefault="00F1476A" w:rsidP="009F4BA4">
      <w:pPr>
        <w:numPr>
          <w:ilvl w:val="12"/>
          <w:numId w:val="0"/>
        </w:numPr>
        <w:tabs>
          <w:tab w:val="clear" w:pos="567"/>
        </w:tabs>
        <w:spacing w:line="240" w:lineRule="auto"/>
        <w:ind w:right="-2"/>
        <w:rPr>
          <w:bCs/>
          <w:noProof/>
        </w:rPr>
      </w:pPr>
    </w:p>
    <w:p w14:paraId="0342F370" w14:textId="1585C063" w:rsidR="001D29E6" w:rsidRDefault="001D29E6" w:rsidP="00603D56">
      <w:pPr>
        <w:keepNext/>
        <w:numPr>
          <w:ilvl w:val="12"/>
          <w:numId w:val="0"/>
        </w:numPr>
        <w:tabs>
          <w:tab w:val="clear" w:pos="567"/>
        </w:tabs>
        <w:spacing w:line="240" w:lineRule="auto"/>
        <w:rPr>
          <w:b/>
          <w:bCs/>
          <w:noProof/>
        </w:rPr>
      </w:pPr>
      <w:r>
        <w:rPr>
          <w:b/>
          <w:bCs/>
        </w:rPr>
        <w:t>Držiteľ rozhodnutia o registrácii a</w:t>
      </w:r>
      <w:r w:rsidR="00C60DBC">
        <w:rPr>
          <w:b/>
          <w:bCs/>
        </w:rPr>
        <w:t> </w:t>
      </w:r>
      <w:r>
        <w:rPr>
          <w:b/>
          <w:bCs/>
        </w:rPr>
        <w:t>výrobc</w:t>
      </w:r>
      <w:r w:rsidR="00C60DBC">
        <w:rPr>
          <w:b/>
          <w:bCs/>
        </w:rPr>
        <w:t>ovia</w:t>
      </w:r>
    </w:p>
    <w:p w14:paraId="3A81CD47" w14:textId="12A8ECE6" w:rsidR="001D29E6" w:rsidRDefault="001D29E6" w:rsidP="009F4BA4">
      <w:pPr>
        <w:numPr>
          <w:ilvl w:val="12"/>
          <w:numId w:val="0"/>
        </w:numPr>
        <w:tabs>
          <w:tab w:val="clear" w:pos="567"/>
        </w:tabs>
        <w:spacing w:line="240" w:lineRule="auto"/>
        <w:ind w:right="-2"/>
        <w:rPr>
          <w:noProof/>
        </w:rPr>
      </w:pPr>
    </w:p>
    <w:p w14:paraId="7594DF89" w14:textId="70F011EF" w:rsidR="00C60DBC" w:rsidRPr="00C60DBC" w:rsidRDefault="00C60DBC" w:rsidP="009F4BA4">
      <w:pPr>
        <w:numPr>
          <w:ilvl w:val="12"/>
          <w:numId w:val="0"/>
        </w:numPr>
        <w:tabs>
          <w:tab w:val="clear" w:pos="567"/>
        </w:tabs>
        <w:spacing w:line="240" w:lineRule="auto"/>
        <w:ind w:right="-2"/>
        <w:rPr>
          <w:noProof/>
          <w:u w:val="single"/>
        </w:rPr>
      </w:pPr>
      <w:r w:rsidRPr="00C60DBC">
        <w:rPr>
          <w:noProof/>
          <w:u w:val="single"/>
        </w:rPr>
        <w:t>Držiteľ rozhodnutia o</w:t>
      </w:r>
      <w:r>
        <w:rPr>
          <w:noProof/>
          <w:u w:val="single"/>
        </w:rPr>
        <w:t> </w:t>
      </w:r>
      <w:r w:rsidRPr="00C60DBC">
        <w:rPr>
          <w:noProof/>
          <w:u w:val="single"/>
        </w:rPr>
        <w:t>registrácii</w:t>
      </w:r>
    </w:p>
    <w:p w14:paraId="20AD027A" w14:textId="26548F85" w:rsidR="00F1476A" w:rsidRDefault="00711D8F" w:rsidP="00F1476A">
      <w:pPr>
        <w:spacing w:line="240" w:lineRule="auto"/>
      </w:pPr>
      <w:r>
        <w:t>G.L. Pharma GmbH, Schlossplatz 1, 8502 Lannach, Rakúsko</w:t>
      </w:r>
    </w:p>
    <w:p w14:paraId="1512AECC" w14:textId="08C8748C" w:rsidR="00C60DBC" w:rsidRDefault="00C60DBC" w:rsidP="00F1476A">
      <w:pPr>
        <w:spacing w:line="240" w:lineRule="auto"/>
      </w:pPr>
    </w:p>
    <w:p w14:paraId="0D2BC753" w14:textId="281A78E2" w:rsidR="00C60DBC" w:rsidRPr="00C60DBC" w:rsidRDefault="00C60DBC" w:rsidP="00F1476A">
      <w:pPr>
        <w:spacing w:line="240" w:lineRule="auto"/>
        <w:rPr>
          <w:u w:val="single"/>
        </w:rPr>
      </w:pPr>
      <w:r w:rsidRPr="00C60DBC">
        <w:rPr>
          <w:u w:val="single"/>
        </w:rPr>
        <w:t>Výrobcovia</w:t>
      </w:r>
    </w:p>
    <w:p w14:paraId="1A9C3365" w14:textId="5EABBEF8" w:rsidR="00C60DBC" w:rsidRDefault="00C60DBC" w:rsidP="00F1476A">
      <w:pPr>
        <w:spacing w:line="240" w:lineRule="auto"/>
      </w:pPr>
      <w:r>
        <w:t>Synthon Hispania S.L., C/Castelló 1, Sant Boi De Llobregat, 08830 Barcelona</w:t>
      </w:r>
    </w:p>
    <w:p w14:paraId="7DCA2534" w14:textId="0DA1C2C5" w:rsidR="00C60DBC" w:rsidRDefault="00C60DBC" w:rsidP="00F1476A">
      <w:pPr>
        <w:spacing w:line="240" w:lineRule="auto"/>
      </w:pPr>
      <w:r>
        <w:t>Synthon BV, Microweg 22, 6545 CM Nijmegen, Holandsko</w:t>
      </w:r>
    </w:p>
    <w:p w14:paraId="64B0B2E2" w14:textId="55E87991" w:rsidR="00C60DBC" w:rsidRDefault="00C60DBC" w:rsidP="00F1476A">
      <w:pPr>
        <w:spacing w:line="240" w:lineRule="auto"/>
      </w:pPr>
      <w:r>
        <w:t>G.L. Pharma GmbH, Schlossplatz 1, 8502 Lannach, Rakúsko</w:t>
      </w:r>
    </w:p>
    <w:p w14:paraId="3A98CACD" w14:textId="77777777" w:rsidR="00C60DBC" w:rsidRDefault="00C60DBC" w:rsidP="00F1476A">
      <w:pPr>
        <w:spacing w:line="240" w:lineRule="auto"/>
      </w:pPr>
    </w:p>
    <w:p w14:paraId="0B96A173" w14:textId="2CBC7C70" w:rsidR="000340CB" w:rsidRDefault="000340CB" w:rsidP="00F1476A">
      <w:pPr>
        <w:spacing w:line="240" w:lineRule="auto"/>
      </w:pPr>
    </w:p>
    <w:p w14:paraId="2699E14B" w14:textId="77777777" w:rsidR="000340CB" w:rsidRPr="00DB1174" w:rsidRDefault="000340CB" w:rsidP="000340CB">
      <w:pPr>
        <w:spacing w:line="240" w:lineRule="auto"/>
        <w:rPr>
          <w:b/>
        </w:rPr>
      </w:pPr>
      <w:r w:rsidRPr="00DB1174">
        <w:rPr>
          <w:b/>
        </w:rPr>
        <w:t>Tento liek je v členských štátoch EHP registrovaný pod nasledujúcimi názvami:</w:t>
      </w:r>
    </w:p>
    <w:p w14:paraId="7864CCAA" w14:textId="77777777" w:rsidR="000340CB" w:rsidRPr="00DB1174" w:rsidRDefault="000340CB" w:rsidP="000340CB">
      <w:pPr>
        <w:spacing w:line="240" w:lineRule="auto"/>
        <w:rPr>
          <w:b/>
        </w:rPr>
      </w:pPr>
    </w:p>
    <w:p w14:paraId="090373BA" w14:textId="77777777" w:rsidR="00344F54" w:rsidRDefault="000340CB" w:rsidP="00344F54">
      <w:pPr>
        <w:spacing w:line="240" w:lineRule="auto"/>
      </w:pPr>
      <w:r w:rsidRPr="00DB1174">
        <w:t xml:space="preserve">Bulharsko: </w:t>
      </w:r>
      <w:r w:rsidRPr="00DB1174">
        <w:tab/>
      </w:r>
      <w:r w:rsidRPr="00DB1174">
        <w:tab/>
      </w:r>
      <w:r w:rsidR="0074192F">
        <w:tab/>
      </w:r>
      <w:r w:rsidR="00344F54">
        <w:t>Чантицо 0,5 mg твърди капсули</w:t>
      </w:r>
    </w:p>
    <w:p w14:paraId="4E8ABE82" w14:textId="3F08351B" w:rsidR="000340CB" w:rsidRDefault="00344F54" w:rsidP="00344F54">
      <w:pPr>
        <w:spacing w:line="240" w:lineRule="auto"/>
      </w:pPr>
      <w:r>
        <w:tab/>
      </w:r>
      <w:r>
        <w:tab/>
      </w:r>
      <w:r>
        <w:tab/>
      </w:r>
      <w:r>
        <w:tab/>
        <w:t>Chantico 0,5 mg tvŭrdi kapsuli</w:t>
      </w:r>
    </w:p>
    <w:p w14:paraId="52C25D0C" w14:textId="18F70423" w:rsidR="000340CB" w:rsidRDefault="000340CB" w:rsidP="000340CB">
      <w:pPr>
        <w:spacing w:line="240" w:lineRule="auto"/>
      </w:pPr>
      <w:r w:rsidRPr="00DB1174">
        <w:t xml:space="preserve">Česká republika: </w:t>
      </w:r>
      <w:r w:rsidRPr="00DB1174">
        <w:tab/>
      </w:r>
      <w:r w:rsidR="0074192F">
        <w:tab/>
      </w:r>
      <w:r w:rsidR="00344F54">
        <w:t>Chantico</w:t>
      </w:r>
    </w:p>
    <w:p w14:paraId="0F1EF28A" w14:textId="5199DE8E" w:rsidR="000340CB" w:rsidRDefault="000340CB" w:rsidP="000340CB">
      <w:pPr>
        <w:spacing w:line="240" w:lineRule="auto"/>
      </w:pPr>
      <w:r>
        <w:t>Estónsko</w:t>
      </w:r>
      <w:r>
        <w:tab/>
      </w:r>
      <w:r>
        <w:tab/>
      </w:r>
      <w:r w:rsidR="0074192F">
        <w:tab/>
      </w:r>
      <w:r w:rsidR="00344F54">
        <w:t>Chantico</w:t>
      </w:r>
    </w:p>
    <w:p w14:paraId="2C7E8C34" w14:textId="25C6E5D8" w:rsidR="00344F54" w:rsidRDefault="00344F54" w:rsidP="000340CB">
      <w:pPr>
        <w:spacing w:line="240" w:lineRule="auto"/>
      </w:pPr>
      <w:r>
        <w:t>Holandsko</w:t>
      </w:r>
      <w:r>
        <w:tab/>
      </w:r>
      <w:r>
        <w:tab/>
      </w:r>
      <w:r>
        <w:tab/>
      </w:r>
      <w:r w:rsidRPr="00344F54">
        <w:t>Chantico 0,5 mg harde capsules</w:t>
      </w:r>
    </w:p>
    <w:p w14:paraId="374120EF" w14:textId="4DA7769F" w:rsidR="00344F54" w:rsidRDefault="000340CB" w:rsidP="000340CB">
      <w:pPr>
        <w:spacing w:line="240" w:lineRule="auto"/>
      </w:pPr>
      <w:r>
        <w:t>Litva</w:t>
      </w:r>
      <w:r>
        <w:tab/>
      </w:r>
      <w:r>
        <w:tab/>
      </w:r>
      <w:r>
        <w:tab/>
      </w:r>
      <w:r w:rsidR="0074192F">
        <w:tab/>
      </w:r>
      <w:r w:rsidR="00344F54" w:rsidRPr="00344F54">
        <w:t>Chantico 0,5 mg cietās kapsulas</w:t>
      </w:r>
    </w:p>
    <w:p w14:paraId="6BC4CD76" w14:textId="77777777" w:rsidR="00344F54" w:rsidRDefault="000340CB" w:rsidP="000340CB">
      <w:pPr>
        <w:spacing w:line="240" w:lineRule="auto"/>
      </w:pPr>
      <w:r>
        <w:t>Lotyšsko</w:t>
      </w:r>
      <w:r>
        <w:tab/>
      </w:r>
      <w:r>
        <w:tab/>
      </w:r>
      <w:r w:rsidR="0074192F">
        <w:tab/>
      </w:r>
      <w:r w:rsidR="00344F54" w:rsidRPr="00344F54">
        <w:t>Chantico G.L. Pharma 0,5 mg kietosios kapsulės</w:t>
      </w:r>
    </w:p>
    <w:p w14:paraId="662FF1C2" w14:textId="212763E1" w:rsidR="000340CB" w:rsidRPr="00DB1174" w:rsidRDefault="000340CB" w:rsidP="000340CB">
      <w:pPr>
        <w:spacing w:line="240" w:lineRule="auto"/>
      </w:pPr>
      <w:r>
        <w:t>Maďarsko</w:t>
      </w:r>
      <w:r>
        <w:tab/>
      </w:r>
      <w:r>
        <w:tab/>
      </w:r>
      <w:r w:rsidR="0074192F">
        <w:tab/>
      </w:r>
      <w:r w:rsidR="00344F54" w:rsidRPr="00344F54">
        <w:t>Chantico 0,5 mg kemény kapszula</w:t>
      </w:r>
    </w:p>
    <w:p w14:paraId="0E52A29F" w14:textId="70AD6CD0" w:rsidR="0074192F" w:rsidRPr="00DB1174" w:rsidRDefault="0074192F" w:rsidP="000340CB">
      <w:pPr>
        <w:spacing w:line="240" w:lineRule="auto"/>
      </w:pPr>
      <w:r>
        <w:t>Poľsko</w:t>
      </w:r>
      <w:r>
        <w:tab/>
      </w:r>
      <w:r>
        <w:tab/>
      </w:r>
      <w:r>
        <w:tab/>
      </w:r>
      <w:r w:rsidR="00344F54">
        <w:t>Chantico</w:t>
      </w:r>
    </w:p>
    <w:p w14:paraId="7A19DFB1" w14:textId="77777777" w:rsidR="00344F54" w:rsidRDefault="000340CB" w:rsidP="00F1476A">
      <w:pPr>
        <w:spacing w:line="240" w:lineRule="auto"/>
      </w:pPr>
      <w:r w:rsidRPr="00DB1174">
        <w:t xml:space="preserve">Rakúsko: </w:t>
      </w:r>
      <w:r w:rsidRPr="00DB1174">
        <w:tab/>
      </w:r>
      <w:r w:rsidRPr="00DB1174">
        <w:tab/>
      </w:r>
      <w:r w:rsidR="0074192F">
        <w:tab/>
      </w:r>
      <w:r w:rsidR="00344F54" w:rsidRPr="00344F54">
        <w:t>Chantico 0,5 mg-Hartkapseln</w:t>
      </w:r>
    </w:p>
    <w:p w14:paraId="55FEAF5A" w14:textId="4975A74B" w:rsidR="000340CB" w:rsidRDefault="000340CB" w:rsidP="00F1476A">
      <w:pPr>
        <w:spacing w:line="240" w:lineRule="auto"/>
        <w:rPr>
          <w:noProof/>
        </w:rPr>
      </w:pPr>
      <w:r w:rsidRPr="00DB1174">
        <w:t>Slovenská republika:</w:t>
      </w:r>
      <w:r w:rsidRPr="00DB1174">
        <w:tab/>
      </w:r>
      <w:r w:rsidR="00344F54">
        <w:t>Chantico 0,5 mg tvrdé kapsuly</w:t>
      </w:r>
    </w:p>
    <w:p w14:paraId="2844B918" w14:textId="77777777" w:rsidR="000F1591" w:rsidRDefault="000F1591" w:rsidP="009F4BA4">
      <w:pPr>
        <w:numPr>
          <w:ilvl w:val="12"/>
          <w:numId w:val="0"/>
        </w:numPr>
        <w:tabs>
          <w:tab w:val="clear" w:pos="567"/>
        </w:tabs>
        <w:spacing w:line="240" w:lineRule="auto"/>
        <w:ind w:right="-2"/>
        <w:rPr>
          <w:noProof/>
        </w:rPr>
      </w:pPr>
    </w:p>
    <w:p w14:paraId="6F7D9F17" w14:textId="77777777" w:rsidR="001D29E6" w:rsidRDefault="001D29E6" w:rsidP="009F4BA4">
      <w:pPr>
        <w:numPr>
          <w:ilvl w:val="12"/>
          <w:numId w:val="0"/>
        </w:numPr>
        <w:tabs>
          <w:tab w:val="clear" w:pos="567"/>
        </w:tabs>
        <w:spacing w:line="240" w:lineRule="auto"/>
        <w:ind w:right="-2"/>
        <w:rPr>
          <w:noProof/>
        </w:rPr>
      </w:pPr>
    </w:p>
    <w:p w14:paraId="414D193C" w14:textId="72E628C3" w:rsidR="001D29E6" w:rsidRDefault="001D29E6" w:rsidP="009F4BA4">
      <w:pPr>
        <w:numPr>
          <w:ilvl w:val="12"/>
          <w:numId w:val="0"/>
        </w:numPr>
        <w:tabs>
          <w:tab w:val="clear" w:pos="567"/>
        </w:tabs>
        <w:spacing w:line="240" w:lineRule="auto"/>
        <w:ind w:right="-2"/>
        <w:outlineLvl w:val="0"/>
        <w:rPr>
          <w:noProof/>
        </w:rPr>
      </w:pPr>
      <w:r>
        <w:rPr>
          <w:b/>
        </w:rPr>
        <w:t>Táto písomná informácia bola naposledy aktualizovaná</w:t>
      </w:r>
      <w:r w:rsidR="00711D8F">
        <w:t xml:space="preserve"> </w:t>
      </w:r>
      <w:r w:rsidR="002E3A5B">
        <w:rPr>
          <w:b/>
          <w:bCs/>
        </w:rPr>
        <w:t xml:space="preserve">v </w:t>
      </w:r>
      <w:r w:rsidR="007A048D">
        <w:rPr>
          <w:b/>
          <w:bCs/>
        </w:rPr>
        <w:t xml:space="preserve">auguste </w:t>
      </w:r>
      <w:r w:rsidR="00711D8F" w:rsidRPr="00711D8F">
        <w:rPr>
          <w:b/>
          <w:bCs/>
        </w:rPr>
        <w:t>2020.</w:t>
      </w:r>
    </w:p>
    <w:p w14:paraId="45CDF195" w14:textId="77777777" w:rsidR="001D29E6" w:rsidRDefault="001D29E6" w:rsidP="009F4BA4">
      <w:pPr>
        <w:numPr>
          <w:ilvl w:val="12"/>
          <w:numId w:val="0"/>
        </w:numPr>
        <w:tabs>
          <w:tab w:val="clear" w:pos="567"/>
        </w:tabs>
        <w:spacing w:line="240" w:lineRule="auto"/>
        <w:ind w:right="-2"/>
        <w:rPr>
          <w:noProof/>
        </w:rPr>
      </w:pPr>
    </w:p>
    <w:sectPr w:rsidR="001D29E6" w:rsidSect="006F01A3">
      <w:footerReference w:type="default" r:id="rId12"/>
      <w:headerReference w:type="first" r:id="rId13"/>
      <w:footerReference w:type="first" r:id="rId14"/>
      <w:endnotePr>
        <w:numFmt w:val="decimal"/>
      </w:endnotePr>
      <w:pgSz w:w="11907" w:h="16840" w:code="9"/>
      <w:pgMar w:top="1418" w:right="1134" w:bottom="1418" w:left="1134" w:header="737" w:footer="737" w:gutter="0"/>
      <w:cols w:space="72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7FBA5" w16cex:dateUtc="2020-08-07T14:11:00Z"/>
  <w16cex:commentExtensible w16cex:durableId="22D7FBE8" w16cex:dateUtc="2020-08-07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12BF14" w16cid:durableId="22D7F966"/>
  <w16cid:commentId w16cid:paraId="5C66780D" w16cid:durableId="22D7FBA5"/>
  <w16cid:commentId w16cid:paraId="51023181" w16cid:durableId="22D7F967"/>
  <w16cid:commentId w16cid:paraId="5FA7C586" w16cid:durableId="22D7FBE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9371A8" w14:textId="77777777" w:rsidR="00F70F64" w:rsidRDefault="00F70F64">
      <w:r>
        <w:separator/>
      </w:r>
    </w:p>
  </w:endnote>
  <w:endnote w:type="continuationSeparator" w:id="0">
    <w:p w14:paraId="42518770" w14:textId="77777777" w:rsidR="00F70F64" w:rsidRDefault="00F70F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15A822" w14:textId="77777777" w:rsidR="007710EC" w:rsidRPr="000C1913" w:rsidRDefault="006F595A">
    <w:pPr>
      <w:pStyle w:val="Pta"/>
      <w:tabs>
        <w:tab w:val="clear" w:pos="8930"/>
        <w:tab w:val="right" w:pos="8931"/>
      </w:tabs>
      <w:ind w:right="96"/>
      <w:jc w:val="center"/>
      <w:rPr>
        <w:rFonts w:ascii="Arial" w:hAnsi="Arial" w:cs="Arial"/>
      </w:rPr>
    </w:pPr>
    <w:r w:rsidRPr="000C1913">
      <w:rPr>
        <w:rFonts w:ascii="Arial" w:hAnsi="Arial" w:cs="Arial"/>
      </w:rPr>
      <w:fldChar w:fldCharType="begin"/>
    </w:r>
    <w:r w:rsidR="007710EC" w:rsidRPr="000C1913">
      <w:rPr>
        <w:rFonts w:ascii="Arial" w:hAnsi="Arial" w:cs="Arial"/>
      </w:rPr>
      <w:instrText xml:space="preserve"> EQ </w:instrText>
    </w:r>
    <w:r w:rsidRPr="000C1913">
      <w:rPr>
        <w:rFonts w:ascii="Arial" w:hAnsi="Arial" w:cs="Arial"/>
      </w:rPr>
      <w:fldChar w:fldCharType="end"/>
    </w:r>
    <w:r w:rsidRPr="000C1913">
      <w:rPr>
        <w:rStyle w:val="slostrany"/>
        <w:rFonts w:ascii="Arial" w:hAnsi="Arial" w:cs="Arial"/>
      </w:rPr>
      <w:fldChar w:fldCharType="begin"/>
    </w:r>
    <w:r w:rsidR="007710EC" w:rsidRPr="000C1913">
      <w:rPr>
        <w:rStyle w:val="slostrany"/>
        <w:rFonts w:ascii="Arial" w:hAnsi="Arial" w:cs="Arial"/>
      </w:rPr>
      <w:instrText xml:space="preserve">PAGE  </w:instrText>
    </w:r>
    <w:r w:rsidRPr="000C1913">
      <w:rPr>
        <w:rStyle w:val="slostrany"/>
        <w:rFonts w:ascii="Arial" w:hAnsi="Arial" w:cs="Arial"/>
      </w:rPr>
      <w:fldChar w:fldCharType="separate"/>
    </w:r>
    <w:r w:rsidR="00A320E9">
      <w:rPr>
        <w:rStyle w:val="slostrany"/>
        <w:rFonts w:ascii="Arial" w:hAnsi="Arial" w:cs="Arial"/>
        <w:noProof/>
      </w:rPr>
      <w:t>11</w:t>
    </w:r>
    <w:r w:rsidRPr="000C1913">
      <w:rPr>
        <w:rStyle w:val="slostrany"/>
        <w:rFonts w:ascii="Arial" w:hAnsi="Arial" w:cs="Arial"/>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05744B" w14:textId="77777777" w:rsidR="007710EC" w:rsidRPr="000C1913" w:rsidRDefault="006F595A">
    <w:pPr>
      <w:pStyle w:val="Pta"/>
      <w:tabs>
        <w:tab w:val="clear" w:pos="8930"/>
        <w:tab w:val="right" w:pos="8931"/>
      </w:tabs>
      <w:ind w:right="96"/>
      <w:jc w:val="center"/>
      <w:rPr>
        <w:rFonts w:ascii="Arial" w:hAnsi="Arial" w:cs="Arial"/>
      </w:rPr>
    </w:pPr>
    <w:r w:rsidRPr="000C1913">
      <w:rPr>
        <w:rFonts w:ascii="Arial" w:hAnsi="Arial" w:cs="Arial"/>
      </w:rPr>
      <w:fldChar w:fldCharType="begin"/>
    </w:r>
    <w:r w:rsidR="007710EC" w:rsidRPr="000C1913">
      <w:rPr>
        <w:rFonts w:ascii="Arial" w:hAnsi="Arial" w:cs="Arial"/>
      </w:rPr>
      <w:instrText xml:space="preserve"> EQ </w:instrText>
    </w:r>
    <w:r w:rsidRPr="000C1913">
      <w:rPr>
        <w:rFonts w:ascii="Arial" w:hAnsi="Arial" w:cs="Arial"/>
      </w:rPr>
      <w:fldChar w:fldCharType="end"/>
    </w:r>
    <w:r w:rsidRPr="007710EC">
      <w:rPr>
        <w:rStyle w:val="slostrany"/>
        <w:rFonts w:ascii="Arial" w:hAnsi="Arial" w:cs="Arial"/>
      </w:rPr>
      <w:fldChar w:fldCharType="begin"/>
    </w:r>
    <w:r w:rsidR="007710EC" w:rsidRPr="000C1913">
      <w:rPr>
        <w:rStyle w:val="slostrany"/>
        <w:rFonts w:ascii="Arial" w:hAnsi="Arial" w:cs="Arial"/>
      </w:rPr>
      <w:instrText xml:space="preserve">PAGE  </w:instrText>
    </w:r>
    <w:r w:rsidRPr="007710EC">
      <w:rPr>
        <w:rStyle w:val="slostrany"/>
        <w:rFonts w:ascii="Arial" w:hAnsi="Arial" w:cs="Arial"/>
      </w:rPr>
      <w:fldChar w:fldCharType="separate"/>
    </w:r>
    <w:r w:rsidR="00A320E9">
      <w:rPr>
        <w:rStyle w:val="slostrany"/>
        <w:rFonts w:ascii="Arial" w:hAnsi="Arial" w:cs="Arial"/>
        <w:noProof/>
      </w:rPr>
      <w:t>1</w:t>
    </w:r>
    <w:r w:rsidRPr="007710EC">
      <w:rPr>
        <w:rStyle w:val="slostrany"/>
        <w:rFonts w:ascii="Arial" w:hAnsi="Arial" w:cs="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722D85" w14:textId="77777777" w:rsidR="00F70F64" w:rsidRDefault="00F70F64">
      <w:r>
        <w:separator/>
      </w:r>
    </w:p>
  </w:footnote>
  <w:footnote w:type="continuationSeparator" w:id="0">
    <w:p w14:paraId="720055F0" w14:textId="77777777" w:rsidR="00F70F64" w:rsidRDefault="00F70F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A83154" w14:textId="5BB5447A" w:rsidR="00FF790D" w:rsidRPr="00EA3F82" w:rsidRDefault="00EA3F82" w:rsidP="00EA3F82">
    <w:pPr>
      <w:pStyle w:val="Hlavika"/>
      <w:rPr>
        <w:rFonts w:ascii="Times New Roman" w:hAnsi="Times New Roman"/>
        <w:sz w:val="18"/>
        <w:szCs w:val="18"/>
      </w:rPr>
    </w:pPr>
    <w:r w:rsidRPr="00EA3F82">
      <w:rPr>
        <w:rFonts w:ascii="Times New Roman" w:hAnsi="Times New Roman"/>
        <w:sz w:val="18"/>
        <w:szCs w:val="18"/>
      </w:rPr>
      <w:t xml:space="preserve">Schválený text k rozhodnutiu o registrácii, ev. č.: </w:t>
    </w:r>
    <w:r w:rsidR="00CD4713">
      <w:rPr>
        <w:rFonts w:ascii="Times New Roman" w:hAnsi="Times New Roman"/>
        <w:sz w:val="18"/>
        <w:szCs w:val="18"/>
      </w:rPr>
      <w:t>2019/01737</w:t>
    </w:r>
    <w:r w:rsidRPr="00EA3F82">
      <w:rPr>
        <w:rFonts w:ascii="Times New Roman" w:hAnsi="Times New Roman"/>
        <w:sz w:val="18"/>
        <w:szCs w:val="18"/>
      </w:rPr>
      <w:t>-RE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648AB"/>
    <w:multiLevelType w:val="hybridMultilevel"/>
    <w:tmpl w:val="0CA676C2"/>
    <w:lvl w:ilvl="0" w:tplc="FFFFFFFF">
      <w:start w:val="1"/>
      <w:numFmt w:val="bullet"/>
      <w:lvlText w:val="-"/>
      <w:lvlJc w:val="left"/>
      <w:pPr>
        <w:ind w:left="720" w:hanging="360"/>
      </w:p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E0A5AA3"/>
    <w:multiLevelType w:val="hybridMultilevel"/>
    <w:tmpl w:val="EC6A590A"/>
    <w:lvl w:ilvl="0" w:tplc="FFFFFFFF">
      <w:start w:val="1"/>
      <w:numFmt w:val="bullet"/>
      <w:lvlText w:val="-"/>
      <w:lvlJc w:val="left"/>
      <w:pPr>
        <w:ind w:left="720" w:hanging="360"/>
      </w:pPr>
    </w:lvl>
    <w:lvl w:ilvl="1" w:tplc="FFFFFFFF">
      <w:start w:val="1"/>
      <w:numFmt w:val="bullet"/>
      <w:lvlText w:val="-"/>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0217D8E"/>
    <w:multiLevelType w:val="hybridMultilevel"/>
    <w:tmpl w:val="F77AA3F2"/>
    <w:lvl w:ilvl="0" w:tplc="FFFFFFFF">
      <w:start w:val="1"/>
      <w:numFmt w:val="bullet"/>
      <w:lvlText w:val="-"/>
      <w:lvlJc w:val="left"/>
      <w:pPr>
        <w:ind w:left="720" w:hanging="360"/>
      </w:p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EE85BFA"/>
    <w:multiLevelType w:val="hybridMultilevel"/>
    <w:tmpl w:val="B58E8E4A"/>
    <w:lvl w:ilvl="0" w:tplc="FFFFFFFF">
      <w:start w:val="1"/>
      <w:numFmt w:val="bullet"/>
      <w:lvlText w:val="-"/>
      <w:lvlJc w:val="left"/>
      <w:pPr>
        <w:ind w:left="720" w:hanging="360"/>
      </w:p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F692B1E"/>
    <w:multiLevelType w:val="hybridMultilevel"/>
    <w:tmpl w:val="C728E76E"/>
    <w:lvl w:ilvl="0" w:tplc="FFFFFFFF">
      <w:start w:val="1"/>
      <w:numFmt w:val="bullet"/>
      <w:lvlText w:val="-"/>
      <w:lvlJc w:val="left"/>
      <w:pPr>
        <w:ind w:left="720" w:hanging="360"/>
      </w:p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6" w15:restartNumberingAfterBreak="0">
    <w:nsid w:val="29EE5304"/>
    <w:multiLevelType w:val="hybridMultilevel"/>
    <w:tmpl w:val="12D85462"/>
    <w:lvl w:ilvl="0" w:tplc="FFFFFFFF">
      <w:start w:val="1"/>
      <w:numFmt w:val="bullet"/>
      <w:lvlText w:val="-"/>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2AEC5114"/>
    <w:multiLevelType w:val="hybridMultilevel"/>
    <w:tmpl w:val="5608C3E2"/>
    <w:lvl w:ilvl="0" w:tplc="FFFFFFFF">
      <w:start w:val="1"/>
      <w:numFmt w:val="bullet"/>
      <w:lvlText w:val="-"/>
      <w:lvlJc w:val="left"/>
      <w:pPr>
        <w:ind w:left="720" w:hanging="360"/>
      </w:p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2BE06D8A"/>
    <w:multiLevelType w:val="hybridMultilevel"/>
    <w:tmpl w:val="332EF856"/>
    <w:lvl w:ilvl="0" w:tplc="FFFFFFFF">
      <w:start w:val="1"/>
      <w:numFmt w:val="bullet"/>
      <w:lvlText w:val="-"/>
      <w:lvlJc w:val="left"/>
      <w:pPr>
        <w:ind w:left="720" w:hanging="360"/>
      </w:p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2D915297"/>
    <w:multiLevelType w:val="hybridMultilevel"/>
    <w:tmpl w:val="6F383B34"/>
    <w:lvl w:ilvl="0" w:tplc="035A0246">
      <w:start w:val="1"/>
      <w:numFmt w:val="bullet"/>
      <w:lvlText w:val="–"/>
      <w:lvlJc w:val="left"/>
      <w:pPr>
        <w:tabs>
          <w:tab w:val="num" w:pos="720"/>
        </w:tabs>
        <w:ind w:left="720" w:hanging="360"/>
      </w:pPr>
      <w:rPr>
        <w:rFonts w:ascii="Arial" w:eastAsia="Times New Roman" w:hAnsi="Arial" w:cs="Arial" w:hint="default"/>
      </w:rPr>
    </w:lvl>
    <w:lvl w:ilvl="1" w:tplc="041B0003" w:tentative="1">
      <w:start w:val="1"/>
      <w:numFmt w:val="bullet"/>
      <w:lvlText w:val="o"/>
      <w:lvlJc w:val="left"/>
      <w:pPr>
        <w:tabs>
          <w:tab w:val="num" w:pos="1440"/>
        </w:tabs>
        <w:ind w:left="1440" w:hanging="360"/>
      </w:pPr>
      <w:rPr>
        <w:rFonts w:ascii="Courier New" w:hAnsi="Courier New" w:cs="Courier New" w:hint="default"/>
      </w:rPr>
    </w:lvl>
    <w:lvl w:ilvl="2" w:tplc="041B0005" w:tentative="1">
      <w:start w:val="1"/>
      <w:numFmt w:val="bullet"/>
      <w:lvlText w:val=""/>
      <w:lvlJc w:val="left"/>
      <w:pPr>
        <w:tabs>
          <w:tab w:val="num" w:pos="2160"/>
        </w:tabs>
        <w:ind w:left="2160" w:hanging="360"/>
      </w:pPr>
      <w:rPr>
        <w:rFonts w:ascii="Wingdings" w:hAnsi="Wingdings" w:hint="default"/>
      </w:rPr>
    </w:lvl>
    <w:lvl w:ilvl="3" w:tplc="041B0001" w:tentative="1">
      <w:start w:val="1"/>
      <w:numFmt w:val="bullet"/>
      <w:lvlText w:val=""/>
      <w:lvlJc w:val="left"/>
      <w:pPr>
        <w:tabs>
          <w:tab w:val="num" w:pos="2880"/>
        </w:tabs>
        <w:ind w:left="2880" w:hanging="360"/>
      </w:pPr>
      <w:rPr>
        <w:rFonts w:ascii="Symbol" w:hAnsi="Symbol" w:hint="default"/>
      </w:rPr>
    </w:lvl>
    <w:lvl w:ilvl="4" w:tplc="041B0003" w:tentative="1">
      <w:start w:val="1"/>
      <w:numFmt w:val="bullet"/>
      <w:lvlText w:val="o"/>
      <w:lvlJc w:val="left"/>
      <w:pPr>
        <w:tabs>
          <w:tab w:val="num" w:pos="3600"/>
        </w:tabs>
        <w:ind w:left="3600" w:hanging="360"/>
      </w:pPr>
      <w:rPr>
        <w:rFonts w:ascii="Courier New" w:hAnsi="Courier New" w:cs="Courier New" w:hint="default"/>
      </w:rPr>
    </w:lvl>
    <w:lvl w:ilvl="5" w:tplc="041B0005" w:tentative="1">
      <w:start w:val="1"/>
      <w:numFmt w:val="bullet"/>
      <w:lvlText w:val=""/>
      <w:lvlJc w:val="left"/>
      <w:pPr>
        <w:tabs>
          <w:tab w:val="num" w:pos="4320"/>
        </w:tabs>
        <w:ind w:left="4320" w:hanging="360"/>
      </w:pPr>
      <w:rPr>
        <w:rFonts w:ascii="Wingdings" w:hAnsi="Wingdings" w:hint="default"/>
      </w:rPr>
    </w:lvl>
    <w:lvl w:ilvl="6" w:tplc="041B0001" w:tentative="1">
      <w:start w:val="1"/>
      <w:numFmt w:val="bullet"/>
      <w:lvlText w:val=""/>
      <w:lvlJc w:val="left"/>
      <w:pPr>
        <w:tabs>
          <w:tab w:val="num" w:pos="5040"/>
        </w:tabs>
        <w:ind w:left="5040" w:hanging="360"/>
      </w:pPr>
      <w:rPr>
        <w:rFonts w:ascii="Symbol" w:hAnsi="Symbol" w:hint="default"/>
      </w:rPr>
    </w:lvl>
    <w:lvl w:ilvl="7" w:tplc="041B0003" w:tentative="1">
      <w:start w:val="1"/>
      <w:numFmt w:val="bullet"/>
      <w:lvlText w:val="o"/>
      <w:lvlJc w:val="left"/>
      <w:pPr>
        <w:tabs>
          <w:tab w:val="num" w:pos="5760"/>
        </w:tabs>
        <w:ind w:left="5760" w:hanging="360"/>
      </w:pPr>
      <w:rPr>
        <w:rFonts w:ascii="Courier New" w:hAnsi="Courier New" w:cs="Courier New" w:hint="default"/>
      </w:rPr>
    </w:lvl>
    <w:lvl w:ilvl="8" w:tplc="041B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3337BD"/>
    <w:multiLevelType w:val="hybridMultilevel"/>
    <w:tmpl w:val="FCB2D7A2"/>
    <w:lvl w:ilvl="0" w:tplc="FFFFFFFF">
      <w:start w:val="1"/>
      <w:numFmt w:val="bullet"/>
      <w:lvlText w:val="-"/>
      <w:lvlJc w:val="left"/>
      <w:pPr>
        <w:ind w:left="720" w:hanging="360"/>
      </w:p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31857270"/>
    <w:multiLevelType w:val="hybridMultilevel"/>
    <w:tmpl w:val="EFBCB8F6"/>
    <w:lvl w:ilvl="0" w:tplc="FFFFFFFF">
      <w:start w:val="1"/>
      <w:numFmt w:val="bullet"/>
      <w:lvlText w:val="-"/>
      <w:lvlJc w:val="left"/>
      <w:pPr>
        <w:ind w:left="720" w:hanging="360"/>
      </w:p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3C7B7EF6"/>
    <w:multiLevelType w:val="hybridMultilevel"/>
    <w:tmpl w:val="CF64CD14"/>
    <w:lvl w:ilvl="0" w:tplc="FFFFFFFF">
      <w:start w:val="1"/>
      <w:numFmt w:val="bullet"/>
      <w:lvlText w:val="-"/>
      <w:lvlJc w:val="left"/>
      <w:pPr>
        <w:ind w:left="720" w:hanging="360"/>
      </w:p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3CFC54EA"/>
    <w:multiLevelType w:val="hybridMultilevel"/>
    <w:tmpl w:val="A4E0A6F2"/>
    <w:lvl w:ilvl="0" w:tplc="FFFFFFFF">
      <w:start w:val="1"/>
      <w:numFmt w:val="bullet"/>
      <w:lvlText w:val="-"/>
      <w:lvlJc w:val="left"/>
      <w:pPr>
        <w:ind w:left="720" w:hanging="360"/>
      </w:p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40BB0252"/>
    <w:multiLevelType w:val="hybridMultilevel"/>
    <w:tmpl w:val="D9DED060"/>
    <w:lvl w:ilvl="0" w:tplc="B30EC7B2">
      <w:start w:val="1"/>
      <w:numFmt w:val="decimal"/>
      <w:pStyle w:val="Nadpis1"/>
      <w:lvlText w:val="%1."/>
      <w:lvlJc w:val="left"/>
      <w:pPr>
        <w:ind w:left="720" w:hanging="360"/>
      </w:pPr>
    </w:lvl>
    <w:lvl w:ilvl="1" w:tplc="7F708BC0">
      <w:numFmt w:val="bullet"/>
      <w:lvlText w:val=""/>
      <w:lvlJc w:val="left"/>
      <w:pPr>
        <w:ind w:left="1440" w:hanging="36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217F10"/>
    <w:multiLevelType w:val="hybridMultilevel"/>
    <w:tmpl w:val="BBAC50C4"/>
    <w:lvl w:ilvl="0" w:tplc="041B0003">
      <w:start w:val="1"/>
      <w:numFmt w:val="bullet"/>
      <w:lvlText w:val="o"/>
      <w:lvlJc w:val="left"/>
      <w:pPr>
        <w:ind w:left="720" w:hanging="360"/>
      </w:pPr>
      <w:rPr>
        <w:rFonts w:ascii="Courier New" w:hAnsi="Courier New" w:cs="Courier New"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4A89232D"/>
    <w:multiLevelType w:val="hybridMultilevel"/>
    <w:tmpl w:val="4D38CF32"/>
    <w:lvl w:ilvl="0" w:tplc="FFFFFFFF">
      <w:start w:val="1"/>
      <w:numFmt w:val="bullet"/>
      <w:lvlText w:val="-"/>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59D92AF5"/>
    <w:multiLevelType w:val="hybridMultilevel"/>
    <w:tmpl w:val="6200FEB0"/>
    <w:lvl w:ilvl="0" w:tplc="FFFFFFFF">
      <w:start w:val="1"/>
      <w:numFmt w:val="bullet"/>
      <w:lvlText w:val="-"/>
      <w:lvlJc w:val="left"/>
      <w:pPr>
        <w:ind w:left="720" w:hanging="360"/>
      </w:p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0A27601"/>
    <w:multiLevelType w:val="hybridMultilevel"/>
    <w:tmpl w:val="BBA40D6A"/>
    <w:lvl w:ilvl="0" w:tplc="FFFFFFFF">
      <w:start w:val="1"/>
      <w:numFmt w:val="bullet"/>
      <w:lvlText w:val="-"/>
      <w:lvlJc w:val="left"/>
      <w:pPr>
        <w:ind w:left="720" w:hanging="360"/>
      </w:p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62F46EF4"/>
    <w:multiLevelType w:val="hybridMultilevel"/>
    <w:tmpl w:val="B844A224"/>
    <w:lvl w:ilvl="0" w:tplc="FFFFFFFF">
      <w:start w:val="1"/>
      <w:numFmt w:val="bullet"/>
      <w:lvlText w:val="-"/>
      <w:lvlJc w:val="left"/>
      <w:pPr>
        <w:ind w:left="720" w:hanging="360"/>
      </w:p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63382EF7"/>
    <w:multiLevelType w:val="hybridMultilevel"/>
    <w:tmpl w:val="E2A68D92"/>
    <w:lvl w:ilvl="0" w:tplc="FFFFFFFF">
      <w:start w:val="1"/>
      <w:numFmt w:val="bullet"/>
      <w:lvlText w:val="-"/>
      <w:lvlJc w:val="left"/>
      <w:pPr>
        <w:ind w:left="720" w:hanging="360"/>
      </w:p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63EF12CB"/>
    <w:multiLevelType w:val="hybridMultilevel"/>
    <w:tmpl w:val="61B4CD3C"/>
    <w:lvl w:ilvl="0" w:tplc="FFFFFFFF">
      <w:start w:val="1"/>
      <w:numFmt w:val="bullet"/>
      <w:lvlText w:val="-"/>
      <w:lvlJc w:val="left"/>
      <w:pPr>
        <w:ind w:left="720" w:hanging="360"/>
      </w:p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687F12FA"/>
    <w:multiLevelType w:val="hybridMultilevel"/>
    <w:tmpl w:val="509CD220"/>
    <w:lvl w:ilvl="0" w:tplc="FFFFFFFF">
      <w:start w:val="1"/>
      <w:numFmt w:val="bullet"/>
      <w:lvlText w:val="-"/>
      <w:lvlJc w:val="left"/>
      <w:pPr>
        <w:ind w:left="720" w:hanging="360"/>
      </w:p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6A516817"/>
    <w:multiLevelType w:val="hybridMultilevel"/>
    <w:tmpl w:val="1A52116A"/>
    <w:lvl w:ilvl="0" w:tplc="FFFFFFFF">
      <w:start w:val="1"/>
      <w:numFmt w:val="bullet"/>
      <w:lvlText w:val="-"/>
      <w:lvlJc w:val="left"/>
      <w:pPr>
        <w:ind w:left="720" w:hanging="360"/>
      </w:p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6E341929"/>
    <w:multiLevelType w:val="hybridMultilevel"/>
    <w:tmpl w:val="D1681312"/>
    <w:lvl w:ilvl="0" w:tplc="FFFFFFFF">
      <w:start w:val="1"/>
      <w:numFmt w:val="bullet"/>
      <w:lvlText w:val="-"/>
      <w:lvlJc w:val="left"/>
      <w:pPr>
        <w:ind w:left="720" w:hanging="360"/>
      </w:p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71650D79"/>
    <w:multiLevelType w:val="hybridMultilevel"/>
    <w:tmpl w:val="2E20D07A"/>
    <w:lvl w:ilvl="0" w:tplc="FFFFFFFF">
      <w:start w:val="1"/>
      <w:numFmt w:val="bullet"/>
      <w:lvlText w:val="-"/>
      <w:lvlJc w:val="left"/>
      <w:pPr>
        <w:ind w:left="720" w:hanging="360"/>
      </w:pPr>
    </w:lvl>
    <w:lvl w:ilvl="1" w:tplc="FFFFFFFF">
      <w:start w:val="1"/>
      <w:numFmt w:val="bullet"/>
      <w:lvlText w:val="-"/>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5"/>
  </w:num>
  <w:num w:numId="2">
    <w:abstractNumId w:val="14"/>
  </w:num>
  <w:num w:numId="3">
    <w:abstractNumId w:val="9"/>
  </w:num>
  <w:num w:numId="4">
    <w:abstractNumId w:val="0"/>
  </w:num>
  <w:num w:numId="5">
    <w:abstractNumId w:val="10"/>
  </w:num>
  <w:num w:numId="6">
    <w:abstractNumId w:val="6"/>
  </w:num>
  <w:num w:numId="7">
    <w:abstractNumId w:val="17"/>
  </w:num>
  <w:num w:numId="8">
    <w:abstractNumId w:val="23"/>
  </w:num>
  <w:num w:numId="9">
    <w:abstractNumId w:val="25"/>
  </w:num>
  <w:num w:numId="10">
    <w:abstractNumId w:val="16"/>
  </w:num>
  <w:num w:numId="11">
    <w:abstractNumId w:val="1"/>
  </w:num>
  <w:num w:numId="12">
    <w:abstractNumId w:val="15"/>
  </w:num>
  <w:num w:numId="13">
    <w:abstractNumId w:val="18"/>
  </w:num>
  <w:num w:numId="14">
    <w:abstractNumId w:val="2"/>
  </w:num>
  <w:num w:numId="15">
    <w:abstractNumId w:val="24"/>
  </w:num>
  <w:num w:numId="16">
    <w:abstractNumId w:val="19"/>
  </w:num>
  <w:num w:numId="17">
    <w:abstractNumId w:val="4"/>
  </w:num>
  <w:num w:numId="18">
    <w:abstractNumId w:val="22"/>
  </w:num>
  <w:num w:numId="19">
    <w:abstractNumId w:val="21"/>
  </w:num>
  <w:num w:numId="20">
    <w:abstractNumId w:val="8"/>
  </w:num>
  <w:num w:numId="21">
    <w:abstractNumId w:val="3"/>
  </w:num>
  <w:num w:numId="22">
    <w:abstractNumId w:val="13"/>
  </w:num>
  <w:num w:numId="23">
    <w:abstractNumId w:val="20"/>
  </w:num>
  <w:num w:numId="24">
    <w:abstractNumId w:val="7"/>
  </w:num>
  <w:num w:numId="25">
    <w:abstractNumId w:val="12"/>
  </w:num>
  <w:num w:numId="26">
    <w:abstractNumId w:val="1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8" w:dllVersion="513" w:checkStyle="1"/>
  <w:activeWritingStyle w:appName="MSWord" w:lang="it-IT" w:vendorID="3" w:dllVersion="512" w:checkStyle="1"/>
  <w:activeWritingStyle w:appName="MSWord" w:lang="en-AU" w:vendorID="8" w:dllVersion="513" w:checkStyle="1"/>
  <w:activeWritingStyle w:appName="MSWord" w:lang="es-ES" w:vendorID="9" w:dllVersion="512" w:checkStyle="1"/>
  <w:activeWritingStyle w:appName="MSWord" w:lang="es-ES_tradnl" w:vendorID="9" w:dllVersion="512" w:checkStyle="1"/>
  <w:activeWritingStyle w:appName="MSWord" w:lang="en-US" w:vendorID="8" w:dllVersion="513" w:checkStyle="1"/>
  <w:activeWritingStyle w:appName="MSWord" w:lang="fr-FR" w:vendorID="9" w:dllVersion="512" w:checkStyle="1"/>
  <w:activeWritingStyle w:appName="MSWord" w:lang="de-DE" w:vendorID="9" w:dllVersion="512" w:checkStyle="1"/>
  <w:activeWritingStyle w:appName="MSWord" w:lang="sv-SE" w:vendorID="0" w:dllVersion="512" w:checkStyle="1"/>
  <w:activeWritingStyle w:appName="MSWord" w:lang="it-IT" w:vendorID="3" w:dllVersion="517" w:checkStyle="1"/>
  <w:activeWritingStyle w:appName="MSWord" w:lang="hu-HU" w:vendorID="7" w:dllVersion="513" w:checkStyle="1"/>
  <w:activeWritingStyle w:appName="MSWord" w:lang="pl-PL" w:vendorID="12" w:dllVersion="512" w:checkStyle="1"/>
  <w:activeWritingStyle w:appName="MSWord" w:lang="nl-NL" w:vendorID="9" w:dllVersion="512"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LMwtzQwtTA2MzBX0lEKTi0uzszPAykwqgUAVXMyliwAAAA="/>
    <w:docVar w:name="Registered" w:val="-1"/>
    <w:docVar w:name="Version" w:val="0"/>
  </w:docVars>
  <w:rsids>
    <w:rsidRoot w:val="00C53ACC"/>
    <w:rsid w:val="000064E6"/>
    <w:rsid w:val="000131C2"/>
    <w:rsid w:val="000340CB"/>
    <w:rsid w:val="000425D4"/>
    <w:rsid w:val="00043B8F"/>
    <w:rsid w:val="00050AAE"/>
    <w:rsid w:val="000522E4"/>
    <w:rsid w:val="00060655"/>
    <w:rsid w:val="00061E2F"/>
    <w:rsid w:val="00065E2A"/>
    <w:rsid w:val="00067D17"/>
    <w:rsid w:val="0007271B"/>
    <w:rsid w:val="00076546"/>
    <w:rsid w:val="00083518"/>
    <w:rsid w:val="00086520"/>
    <w:rsid w:val="00086803"/>
    <w:rsid w:val="000869C4"/>
    <w:rsid w:val="00093970"/>
    <w:rsid w:val="000B4B5E"/>
    <w:rsid w:val="000C0221"/>
    <w:rsid w:val="000C1913"/>
    <w:rsid w:val="000C67A8"/>
    <w:rsid w:val="000D1902"/>
    <w:rsid w:val="000D262F"/>
    <w:rsid w:val="000D40FF"/>
    <w:rsid w:val="000D7AA6"/>
    <w:rsid w:val="000E38EE"/>
    <w:rsid w:val="000E5B40"/>
    <w:rsid w:val="000F1591"/>
    <w:rsid w:val="000F270D"/>
    <w:rsid w:val="00107309"/>
    <w:rsid w:val="00113B92"/>
    <w:rsid w:val="00125D9A"/>
    <w:rsid w:val="00133E12"/>
    <w:rsid w:val="00152CC5"/>
    <w:rsid w:val="00152E50"/>
    <w:rsid w:val="001541CB"/>
    <w:rsid w:val="001634BA"/>
    <w:rsid w:val="00164DA4"/>
    <w:rsid w:val="001659FC"/>
    <w:rsid w:val="00167629"/>
    <w:rsid w:val="001722DA"/>
    <w:rsid w:val="00181646"/>
    <w:rsid w:val="0018243E"/>
    <w:rsid w:val="00185256"/>
    <w:rsid w:val="00186519"/>
    <w:rsid w:val="001906C8"/>
    <w:rsid w:val="00196E6E"/>
    <w:rsid w:val="00197D0B"/>
    <w:rsid w:val="001A2244"/>
    <w:rsid w:val="001A787A"/>
    <w:rsid w:val="001B3C86"/>
    <w:rsid w:val="001B3F80"/>
    <w:rsid w:val="001B5F3A"/>
    <w:rsid w:val="001B7372"/>
    <w:rsid w:val="001C2ED9"/>
    <w:rsid w:val="001C783E"/>
    <w:rsid w:val="001C7A30"/>
    <w:rsid w:val="001C7EED"/>
    <w:rsid w:val="001D215E"/>
    <w:rsid w:val="001D29E6"/>
    <w:rsid w:val="001E3123"/>
    <w:rsid w:val="001F3539"/>
    <w:rsid w:val="001F45F3"/>
    <w:rsid w:val="001F4F76"/>
    <w:rsid w:val="002074BB"/>
    <w:rsid w:val="0021048E"/>
    <w:rsid w:val="00211F4D"/>
    <w:rsid w:val="00214245"/>
    <w:rsid w:val="00216E37"/>
    <w:rsid w:val="002175C2"/>
    <w:rsid w:val="00225E59"/>
    <w:rsid w:val="00227F60"/>
    <w:rsid w:val="00232029"/>
    <w:rsid w:val="00232A1D"/>
    <w:rsid w:val="00242FBE"/>
    <w:rsid w:val="00246C7F"/>
    <w:rsid w:val="0024779F"/>
    <w:rsid w:val="00251790"/>
    <w:rsid w:val="00251918"/>
    <w:rsid w:val="002541E4"/>
    <w:rsid w:val="00276569"/>
    <w:rsid w:val="002775D7"/>
    <w:rsid w:val="00280174"/>
    <w:rsid w:val="002826DD"/>
    <w:rsid w:val="00282F5F"/>
    <w:rsid w:val="002839CF"/>
    <w:rsid w:val="002851F6"/>
    <w:rsid w:val="0029721A"/>
    <w:rsid w:val="002A1C4E"/>
    <w:rsid w:val="002B57B9"/>
    <w:rsid w:val="002C1D91"/>
    <w:rsid w:val="002E3A5B"/>
    <w:rsid w:val="002F05DC"/>
    <w:rsid w:val="002F20FB"/>
    <w:rsid w:val="002F3905"/>
    <w:rsid w:val="00302F1A"/>
    <w:rsid w:val="00303190"/>
    <w:rsid w:val="0031220F"/>
    <w:rsid w:val="00313299"/>
    <w:rsid w:val="00324A74"/>
    <w:rsid w:val="00331DB0"/>
    <w:rsid w:val="00335CB9"/>
    <w:rsid w:val="0034005B"/>
    <w:rsid w:val="00344F54"/>
    <w:rsid w:val="00351D1D"/>
    <w:rsid w:val="003521B2"/>
    <w:rsid w:val="00367439"/>
    <w:rsid w:val="00367B17"/>
    <w:rsid w:val="00373A1E"/>
    <w:rsid w:val="0037448A"/>
    <w:rsid w:val="003841AA"/>
    <w:rsid w:val="00390288"/>
    <w:rsid w:val="00391C91"/>
    <w:rsid w:val="003B0F2E"/>
    <w:rsid w:val="003B3D77"/>
    <w:rsid w:val="003C1086"/>
    <w:rsid w:val="003D212C"/>
    <w:rsid w:val="003E1E67"/>
    <w:rsid w:val="003E355A"/>
    <w:rsid w:val="003F1553"/>
    <w:rsid w:val="00400648"/>
    <w:rsid w:val="00402339"/>
    <w:rsid w:val="00415992"/>
    <w:rsid w:val="0042546B"/>
    <w:rsid w:val="00437378"/>
    <w:rsid w:val="004571F5"/>
    <w:rsid w:val="00457DC1"/>
    <w:rsid w:val="00462270"/>
    <w:rsid w:val="00470E85"/>
    <w:rsid w:val="0047749C"/>
    <w:rsid w:val="00480A81"/>
    <w:rsid w:val="004826F7"/>
    <w:rsid w:val="00483959"/>
    <w:rsid w:val="0048614A"/>
    <w:rsid w:val="0049454C"/>
    <w:rsid w:val="004A0454"/>
    <w:rsid w:val="004A37C0"/>
    <w:rsid w:val="004A41D3"/>
    <w:rsid w:val="004A5069"/>
    <w:rsid w:val="004B066E"/>
    <w:rsid w:val="004B4AC3"/>
    <w:rsid w:val="004B4F0E"/>
    <w:rsid w:val="004C088F"/>
    <w:rsid w:val="004C1EA4"/>
    <w:rsid w:val="004C33C5"/>
    <w:rsid w:val="004C50D5"/>
    <w:rsid w:val="004C582F"/>
    <w:rsid w:val="004D4CAA"/>
    <w:rsid w:val="004E675C"/>
    <w:rsid w:val="0050138D"/>
    <w:rsid w:val="005022DB"/>
    <w:rsid w:val="00516615"/>
    <w:rsid w:val="005170B0"/>
    <w:rsid w:val="00521F11"/>
    <w:rsid w:val="00546E2D"/>
    <w:rsid w:val="00547410"/>
    <w:rsid w:val="005476B4"/>
    <w:rsid w:val="0055046F"/>
    <w:rsid w:val="00551207"/>
    <w:rsid w:val="00556A5F"/>
    <w:rsid w:val="0056769B"/>
    <w:rsid w:val="00576D54"/>
    <w:rsid w:val="00577319"/>
    <w:rsid w:val="00580DF3"/>
    <w:rsid w:val="00584206"/>
    <w:rsid w:val="0059608B"/>
    <w:rsid w:val="0059647F"/>
    <w:rsid w:val="00596DFF"/>
    <w:rsid w:val="005A099B"/>
    <w:rsid w:val="005A3788"/>
    <w:rsid w:val="005A6A42"/>
    <w:rsid w:val="005B23F5"/>
    <w:rsid w:val="005B25FE"/>
    <w:rsid w:val="005C101A"/>
    <w:rsid w:val="005C298D"/>
    <w:rsid w:val="005C727C"/>
    <w:rsid w:val="005D5343"/>
    <w:rsid w:val="005F4C2B"/>
    <w:rsid w:val="005F5D9C"/>
    <w:rsid w:val="005F7B5B"/>
    <w:rsid w:val="00600C92"/>
    <w:rsid w:val="00603D56"/>
    <w:rsid w:val="00607091"/>
    <w:rsid w:val="00610B88"/>
    <w:rsid w:val="00611428"/>
    <w:rsid w:val="00616BCA"/>
    <w:rsid w:val="00617F35"/>
    <w:rsid w:val="00623353"/>
    <w:rsid w:val="00624136"/>
    <w:rsid w:val="0062694A"/>
    <w:rsid w:val="006348AB"/>
    <w:rsid w:val="00640C7A"/>
    <w:rsid w:val="00640E4E"/>
    <w:rsid w:val="00642E0C"/>
    <w:rsid w:val="00665DEF"/>
    <w:rsid w:val="006679A0"/>
    <w:rsid w:val="00673D18"/>
    <w:rsid w:val="006870D9"/>
    <w:rsid w:val="006A5078"/>
    <w:rsid w:val="006C0C6D"/>
    <w:rsid w:val="006C3869"/>
    <w:rsid w:val="006C5957"/>
    <w:rsid w:val="006D109A"/>
    <w:rsid w:val="006F01A3"/>
    <w:rsid w:val="006F595A"/>
    <w:rsid w:val="00711D8F"/>
    <w:rsid w:val="00713B52"/>
    <w:rsid w:val="00715F1D"/>
    <w:rsid w:val="00722FB7"/>
    <w:rsid w:val="0073003D"/>
    <w:rsid w:val="007300A1"/>
    <w:rsid w:val="00736915"/>
    <w:rsid w:val="00740741"/>
    <w:rsid w:val="0074192F"/>
    <w:rsid w:val="00753CE8"/>
    <w:rsid w:val="00757458"/>
    <w:rsid w:val="00760459"/>
    <w:rsid w:val="00760DBC"/>
    <w:rsid w:val="00765021"/>
    <w:rsid w:val="00766361"/>
    <w:rsid w:val="00766A36"/>
    <w:rsid w:val="007710EC"/>
    <w:rsid w:val="00773BA5"/>
    <w:rsid w:val="00777769"/>
    <w:rsid w:val="007A048D"/>
    <w:rsid w:val="007A41C6"/>
    <w:rsid w:val="007B17A6"/>
    <w:rsid w:val="007B4CE2"/>
    <w:rsid w:val="007B6164"/>
    <w:rsid w:val="007B7B18"/>
    <w:rsid w:val="007D0223"/>
    <w:rsid w:val="007D26F9"/>
    <w:rsid w:val="007D30DE"/>
    <w:rsid w:val="007D3315"/>
    <w:rsid w:val="007D34E2"/>
    <w:rsid w:val="007D3F1D"/>
    <w:rsid w:val="007D692D"/>
    <w:rsid w:val="007E2007"/>
    <w:rsid w:val="007E2C4D"/>
    <w:rsid w:val="007F5761"/>
    <w:rsid w:val="007F7E38"/>
    <w:rsid w:val="00807BBC"/>
    <w:rsid w:val="00817169"/>
    <w:rsid w:val="0082406D"/>
    <w:rsid w:val="008246AD"/>
    <w:rsid w:val="00824CE7"/>
    <w:rsid w:val="00825CF6"/>
    <w:rsid w:val="008269AD"/>
    <w:rsid w:val="008353D9"/>
    <w:rsid w:val="00837852"/>
    <w:rsid w:val="0084172C"/>
    <w:rsid w:val="0084213D"/>
    <w:rsid w:val="00847C41"/>
    <w:rsid w:val="008563F9"/>
    <w:rsid w:val="00856E31"/>
    <w:rsid w:val="008600FB"/>
    <w:rsid w:val="008627D9"/>
    <w:rsid w:val="00871633"/>
    <w:rsid w:val="0087542F"/>
    <w:rsid w:val="008807F8"/>
    <w:rsid w:val="00887CC8"/>
    <w:rsid w:val="008967FC"/>
    <w:rsid w:val="008A3D6B"/>
    <w:rsid w:val="008B0340"/>
    <w:rsid w:val="008B6546"/>
    <w:rsid w:val="008C0159"/>
    <w:rsid w:val="008C01E5"/>
    <w:rsid w:val="008C24B6"/>
    <w:rsid w:val="008C3DC6"/>
    <w:rsid w:val="008C6D0B"/>
    <w:rsid w:val="008D5726"/>
    <w:rsid w:val="009004CC"/>
    <w:rsid w:val="00903EEF"/>
    <w:rsid w:val="00906269"/>
    <w:rsid w:val="009373D1"/>
    <w:rsid w:val="00947FE0"/>
    <w:rsid w:val="00962267"/>
    <w:rsid w:val="009623D3"/>
    <w:rsid w:val="00971AA6"/>
    <w:rsid w:val="009743C9"/>
    <w:rsid w:val="00975AF1"/>
    <w:rsid w:val="00984DE0"/>
    <w:rsid w:val="00993280"/>
    <w:rsid w:val="0099472E"/>
    <w:rsid w:val="009A48FC"/>
    <w:rsid w:val="009A5D99"/>
    <w:rsid w:val="009A7761"/>
    <w:rsid w:val="009B52E7"/>
    <w:rsid w:val="009C13F8"/>
    <w:rsid w:val="009C3666"/>
    <w:rsid w:val="009C5C9B"/>
    <w:rsid w:val="009C749C"/>
    <w:rsid w:val="009D0BE4"/>
    <w:rsid w:val="009D25FC"/>
    <w:rsid w:val="009E56C6"/>
    <w:rsid w:val="009F4BA4"/>
    <w:rsid w:val="009F653E"/>
    <w:rsid w:val="00A0248D"/>
    <w:rsid w:val="00A02ADF"/>
    <w:rsid w:val="00A068FF"/>
    <w:rsid w:val="00A20993"/>
    <w:rsid w:val="00A22911"/>
    <w:rsid w:val="00A26B9A"/>
    <w:rsid w:val="00A320E9"/>
    <w:rsid w:val="00A359C3"/>
    <w:rsid w:val="00A449EF"/>
    <w:rsid w:val="00A45E0C"/>
    <w:rsid w:val="00A50657"/>
    <w:rsid w:val="00A54618"/>
    <w:rsid w:val="00A57054"/>
    <w:rsid w:val="00A61D57"/>
    <w:rsid w:val="00A62132"/>
    <w:rsid w:val="00A6576F"/>
    <w:rsid w:val="00A70136"/>
    <w:rsid w:val="00A70A18"/>
    <w:rsid w:val="00A75605"/>
    <w:rsid w:val="00A76157"/>
    <w:rsid w:val="00A76946"/>
    <w:rsid w:val="00A80258"/>
    <w:rsid w:val="00A82D61"/>
    <w:rsid w:val="00AA104C"/>
    <w:rsid w:val="00AC2464"/>
    <w:rsid w:val="00AC3E02"/>
    <w:rsid w:val="00AD3E91"/>
    <w:rsid w:val="00AE0B96"/>
    <w:rsid w:val="00AE38AB"/>
    <w:rsid w:val="00AF0A54"/>
    <w:rsid w:val="00AF48FD"/>
    <w:rsid w:val="00B02B79"/>
    <w:rsid w:val="00B1641D"/>
    <w:rsid w:val="00B2573A"/>
    <w:rsid w:val="00B31052"/>
    <w:rsid w:val="00B33FC2"/>
    <w:rsid w:val="00B41BA2"/>
    <w:rsid w:val="00B43981"/>
    <w:rsid w:val="00B54AFE"/>
    <w:rsid w:val="00B56B60"/>
    <w:rsid w:val="00B576EF"/>
    <w:rsid w:val="00B9087A"/>
    <w:rsid w:val="00B90CB6"/>
    <w:rsid w:val="00B93404"/>
    <w:rsid w:val="00BA5C16"/>
    <w:rsid w:val="00BB4C55"/>
    <w:rsid w:val="00BB6D9D"/>
    <w:rsid w:val="00BC0DE9"/>
    <w:rsid w:val="00BC74BA"/>
    <w:rsid w:val="00BD1081"/>
    <w:rsid w:val="00BD3F34"/>
    <w:rsid w:val="00BD6438"/>
    <w:rsid w:val="00BE1BAE"/>
    <w:rsid w:val="00C03892"/>
    <w:rsid w:val="00C05D4F"/>
    <w:rsid w:val="00C1018B"/>
    <w:rsid w:val="00C12BCB"/>
    <w:rsid w:val="00C27DED"/>
    <w:rsid w:val="00C30A5C"/>
    <w:rsid w:val="00C31098"/>
    <w:rsid w:val="00C33D5F"/>
    <w:rsid w:val="00C37F3D"/>
    <w:rsid w:val="00C4157A"/>
    <w:rsid w:val="00C45C2C"/>
    <w:rsid w:val="00C4605F"/>
    <w:rsid w:val="00C52EFF"/>
    <w:rsid w:val="00C53ACC"/>
    <w:rsid w:val="00C54C4C"/>
    <w:rsid w:val="00C56AB5"/>
    <w:rsid w:val="00C60DBC"/>
    <w:rsid w:val="00C6547C"/>
    <w:rsid w:val="00C66A37"/>
    <w:rsid w:val="00C75D78"/>
    <w:rsid w:val="00C8044B"/>
    <w:rsid w:val="00C815C0"/>
    <w:rsid w:val="00C82050"/>
    <w:rsid w:val="00C87EEF"/>
    <w:rsid w:val="00C9230B"/>
    <w:rsid w:val="00CA5923"/>
    <w:rsid w:val="00CB05E2"/>
    <w:rsid w:val="00CB327B"/>
    <w:rsid w:val="00CB43B9"/>
    <w:rsid w:val="00CB7411"/>
    <w:rsid w:val="00CC1B85"/>
    <w:rsid w:val="00CC2F34"/>
    <w:rsid w:val="00CC7459"/>
    <w:rsid w:val="00CD3536"/>
    <w:rsid w:val="00CD4713"/>
    <w:rsid w:val="00CD494C"/>
    <w:rsid w:val="00CD495A"/>
    <w:rsid w:val="00CD6CB9"/>
    <w:rsid w:val="00CD758F"/>
    <w:rsid w:val="00CE71F8"/>
    <w:rsid w:val="00CF05D4"/>
    <w:rsid w:val="00CF127D"/>
    <w:rsid w:val="00D0202C"/>
    <w:rsid w:val="00D02BD3"/>
    <w:rsid w:val="00D02CF4"/>
    <w:rsid w:val="00D113B9"/>
    <w:rsid w:val="00D140F4"/>
    <w:rsid w:val="00D20DDA"/>
    <w:rsid w:val="00D212D2"/>
    <w:rsid w:val="00D37B85"/>
    <w:rsid w:val="00D4345C"/>
    <w:rsid w:val="00D43772"/>
    <w:rsid w:val="00D452CE"/>
    <w:rsid w:val="00D47F5B"/>
    <w:rsid w:val="00D50508"/>
    <w:rsid w:val="00D52919"/>
    <w:rsid w:val="00D5637D"/>
    <w:rsid w:val="00D570BC"/>
    <w:rsid w:val="00D720AA"/>
    <w:rsid w:val="00D74541"/>
    <w:rsid w:val="00D75018"/>
    <w:rsid w:val="00D752DF"/>
    <w:rsid w:val="00D76CB8"/>
    <w:rsid w:val="00D86936"/>
    <w:rsid w:val="00D873F4"/>
    <w:rsid w:val="00D94E88"/>
    <w:rsid w:val="00D9705B"/>
    <w:rsid w:val="00DA529D"/>
    <w:rsid w:val="00DA5394"/>
    <w:rsid w:val="00DB7F00"/>
    <w:rsid w:val="00DC0FCC"/>
    <w:rsid w:val="00DC1818"/>
    <w:rsid w:val="00DC2D03"/>
    <w:rsid w:val="00DC77B6"/>
    <w:rsid w:val="00DC7B4B"/>
    <w:rsid w:val="00DD228F"/>
    <w:rsid w:val="00DD49C5"/>
    <w:rsid w:val="00DF253C"/>
    <w:rsid w:val="00DF40DE"/>
    <w:rsid w:val="00E02BF8"/>
    <w:rsid w:val="00E0303A"/>
    <w:rsid w:val="00E044A8"/>
    <w:rsid w:val="00E12B7B"/>
    <w:rsid w:val="00E1335F"/>
    <w:rsid w:val="00E26E06"/>
    <w:rsid w:val="00E351F9"/>
    <w:rsid w:val="00E35609"/>
    <w:rsid w:val="00E43E06"/>
    <w:rsid w:val="00E448EE"/>
    <w:rsid w:val="00E51D11"/>
    <w:rsid w:val="00E52D3D"/>
    <w:rsid w:val="00E53ED4"/>
    <w:rsid w:val="00E5710F"/>
    <w:rsid w:val="00E603FC"/>
    <w:rsid w:val="00E6468F"/>
    <w:rsid w:val="00E64E3C"/>
    <w:rsid w:val="00E66886"/>
    <w:rsid w:val="00E70E83"/>
    <w:rsid w:val="00E74980"/>
    <w:rsid w:val="00E75308"/>
    <w:rsid w:val="00E83DCD"/>
    <w:rsid w:val="00E9608D"/>
    <w:rsid w:val="00EA095B"/>
    <w:rsid w:val="00EA3F82"/>
    <w:rsid w:val="00EA553E"/>
    <w:rsid w:val="00EC0A12"/>
    <w:rsid w:val="00EC2F26"/>
    <w:rsid w:val="00EC3400"/>
    <w:rsid w:val="00EE1445"/>
    <w:rsid w:val="00EE33C0"/>
    <w:rsid w:val="00EE5A7B"/>
    <w:rsid w:val="00EF18FB"/>
    <w:rsid w:val="00EF21DA"/>
    <w:rsid w:val="00EF328D"/>
    <w:rsid w:val="00EF7CAE"/>
    <w:rsid w:val="00F00876"/>
    <w:rsid w:val="00F029B6"/>
    <w:rsid w:val="00F0337B"/>
    <w:rsid w:val="00F06C6E"/>
    <w:rsid w:val="00F10724"/>
    <w:rsid w:val="00F10BAB"/>
    <w:rsid w:val="00F117B4"/>
    <w:rsid w:val="00F131E7"/>
    <w:rsid w:val="00F1476A"/>
    <w:rsid w:val="00F150BE"/>
    <w:rsid w:val="00F23F1A"/>
    <w:rsid w:val="00F254F1"/>
    <w:rsid w:val="00F264A0"/>
    <w:rsid w:val="00F33C10"/>
    <w:rsid w:val="00F408D6"/>
    <w:rsid w:val="00F42CEA"/>
    <w:rsid w:val="00F63D30"/>
    <w:rsid w:val="00F70F64"/>
    <w:rsid w:val="00F72FAC"/>
    <w:rsid w:val="00F86FBE"/>
    <w:rsid w:val="00F87E05"/>
    <w:rsid w:val="00F96085"/>
    <w:rsid w:val="00F96B2D"/>
    <w:rsid w:val="00FA1B12"/>
    <w:rsid w:val="00FB52AA"/>
    <w:rsid w:val="00FB7397"/>
    <w:rsid w:val="00FC2E93"/>
    <w:rsid w:val="00FC5346"/>
    <w:rsid w:val="00FC5C52"/>
    <w:rsid w:val="00FC66BF"/>
    <w:rsid w:val="00FD3678"/>
    <w:rsid w:val="00FD4510"/>
    <w:rsid w:val="00FE14C0"/>
    <w:rsid w:val="00FE3D19"/>
    <w:rsid w:val="00FE5138"/>
    <w:rsid w:val="00FE7333"/>
    <w:rsid w:val="00FF075A"/>
    <w:rsid w:val="00FF1CA9"/>
    <w:rsid w:val="00FF69CB"/>
    <w:rsid w:val="00FF790D"/>
    <w:rsid w:val="00FF7C9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ABAA6C"/>
  <w15:docId w15:val="{D1CE96DC-92E7-475B-8B50-6602C49F1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k-SK"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C60DBC"/>
    <w:pPr>
      <w:tabs>
        <w:tab w:val="left" w:pos="567"/>
      </w:tabs>
      <w:spacing w:line="260" w:lineRule="exact"/>
    </w:pPr>
    <w:rPr>
      <w:sz w:val="22"/>
      <w:lang w:eastAsia="en-US"/>
    </w:rPr>
  </w:style>
  <w:style w:type="paragraph" w:styleId="Nadpis1">
    <w:name w:val="heading 1"/>
    <w:basedOn w:val="Normlny"/>
    <w:next w:val="Normlny"/>
    <w:qFormat/>
    <w:rsid w:val="00367439"/>
    <w:pPr>
      <w:numPr>
        <w:numId w:val="2"/>
      </w:numPr>
      <w:ind w:left="0" w:firstLine="0"/>
      <w:outlineLvl w:val="0"/>
    </w:pPr>
    <w:rPr>
      <w:b/>
    </w:rPr>
  </w:style>
  <w:style w:type="paragraph" w:styleId="Nadpis2">
    <w:name w:val="heading 2"/>
    <w:basedOn w:val="Normlny"/>
    <w:next w:val="Normlny"/>
    <w:qFormat/>
    <w:rsid w:val="00367439"/>
    <w:pPr>
      <w:keepNext/>
      <w:tabs>
        <w:tab w:val="clear" w:pos="567"/>
      </w:tabs>
      <w:outlineLvl w:val="1"/>
    </w:pPr>
    <w:rPr>
      <w:b/>
    </w:rPr>
  </w:style>
  <w:style w:type="paragraph" w:styleId="Nadpis3">
    <w:name w:val="heading 3"/>
    <w:basedOn w:val="Normlny"/>
    <w:next w:val="Normlny"/>
    <w:qFormat/>
    <w:rsid w:val="006F595A"/>
    <w:pPr>
      <w:keepNext/>
      <w:keepLines/>
      <w:spacing w:before="120" w:after="80"/>
      <w:outlineLvl w:val="2"/>
    </w:pPr>
    <w:rPr>
      <w:b/>
      <w:kern w:val="28"/>
      <w:sz w:val="24"/>
    </w:rPr>
  </w:style>
  <w:style w:type="paragraph" w:styleId="Nadpis4">
    <w:name w:val="heading 4"/>
    <w:basedOn w:val="Normlny"/>
    <w:next w:val="Normlny"/>
    <w:qFormat/>
    <w:rsid w:val="006F595A"/>
    <w:pPr>
      <w:keepNext/>
      <w:jc w:val="both"/>
      <w:outlineLvl w:val="3"/>
    </w:pPr>
    <w:rPr>
      <w:b/>
      <w:noProof/>
    </w:rPr>
  </w:style>
  <w:style w:type="paragraph" w:styleId="Nadpis5">
    <w:name w:val="heading 5"/>
    <w:basedOn w:val="Normlny"/>
    <w:next w:val="Normlny"/>
    <w:qFormat/>
    <w:rsid w:val="006F595A"/>
    <w:pPr>
      <w:keepNext/>
      <w:jc w:val="both"/>
      <w:outlineLvl w:val="4"/>
    </w:pPr>
    <w:rPr>
      <w:noProof/>
    </w:rPr>
  </w:style>
  <w:style w:type="paragraph" w:styleId="Nadpis6">
    <w:name w:val="heading 6"/>
    <w:basedOn w:val="Normlny"/>
    <w:next w:val="Normlny"/>
    <w:qFormat/>
    <w:rsid w:val="006F595A"/>
    <w:pPr>
      <w:keepNext/>
      <w:tabs>
        <w:tab w:val="left" w:pos="-720"/>
        <w:tab w:val="left" w:pos="4536"/>
      </w:tabs>
      <w:suppressAutoHyphens/>
      <w:outlineLvl w:val="5"/>
    </w:pPr>
    <w:rPr>
      <w:i/>
    </w:rPr>
  </w:style>
  <w:style w:type="paragraph" w:styleId="Nadpis7">
    <w:name w:val="heading 7"/>
    <w:basedOn w:val="Normlny"/>
    <w:next w:val="Normlny"/>
    <w:qFormat/>
    <w:rsid w:val="006F595A"/>
    <w:pPr>
      <w:keepNext/>
      <w:tabs>
        <w:tab w:val="left" w:pos="-720"/>
        <w:tab w:val="left" w:pos="4536"/>
      </w:tabs>
      <w:suppressAutoHyphens/>
      <w:jc w:val="both"/>
      <w:outlineLvl w:val="6"/>
    </w:pPr>
    <w:rPr>
      <w:i/>
    </w:rPr>
  </w:style>
  <w:style w:type="paragraph" w:styleId="Nadpis8">
    <w:name w:val="heading 8"/>
    <w:basedOn w:val="Normlny"/>
    <w:next w:val="Normlny"/>
    <w:qFormat/>
    <w:rsid w:val="006F595A"/>
    <w:pPr>
      <w:keepNext/>
      <w:ind w:left="567" w:hanging="567"/>
      <w:jc w:val="both"/>
      <w:outlineLvl w:val="7"/>
    </w:pPr>
    <w:rPr>
      <w:b/>
      <w:i/>
    </w:rPr>
  </w:style>
  <w:style w:type="paragraph" w:styleId="Nadpis9">
    <w:name w:val="heading 9"/>
    <w:basedOn w:val="Normlny"/>
    <w:next w:val="Normlny"/>
    <w:qFormat/>
    <w:rsid w:val="006F595A"/>
    <w:pPr>
      <w:keepNext/>
      <w:jc w:val="both"/>
      <w:outlineLvl w:val="8"/>
    </w:pPr>
    <w:rPr>
      <w:b/>
      <w:i/>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rsid w:val="006F595A"/>
    <w:pPr>
      <w:tabs>
        <w:tab w:val="center" w:pos="4153"/>
        <w:tab w:val="right" w:pos="8306"/>
      </w:tabs>
      <w:spacing w:line="240" w:lineRule="auto"/>
    </w:pPr>
    <w:rPr>
      <w:rFonts w:ascii="Helvetica" w:hAnsi="Helvetica"/>
      <w:sz w:val="20"/>
    </w:rPr>
  </w:style>
  <w:style w:type="paragraph" w:styleId="Pta">
    <w:name w:val="footer"/>
    <w:basedOn w:val="Normlny"/>
    <w:rsid w:val="006F595A"/>
    <w:pPr>
      <w:tabs>
        <w:tab w:val="center" w:pos="4536"/>
        <w:tab w:val="center" w:pos="8930"/>
      </w:tabs>
      <w:spacing w:line="240" w:lineRule="auto"/>
    </w:pPr>
    <w:rPr>
      <w:rFonts w:ascii="Helvetica" w:hAnsi="Helvetica"/>
      <w:sz w:val="16"/>
    </w:rPr>
  </w:style>
  <w:style w:type="character" w:styleId="slostrany">
    <w:name w:val="page number"/>
    <w:basedOn w:val="Predvolenpsmoodseku"/>
    <w:rsid w:val="006F595A"/>
  </w:style>
  <w:style w:type="paragraph" w:styleId="Zarkazkladnhotextu">
    <w:name w:val="Body Text Indent"/>
    <w:basedOn w:val="Normlny"/>
    <w:rsid w:val="006F595A"/>
    <w:pPr>
      <w:tabs>
        <w:tab w:val="clear" w:pos="567"/>
      </w:tabs>
      <w:autoSpaceDE w:val="0"/>
      <w:autoSpaceDN w:val="0"/>
      <w:adjustRightInd w:val="0"/>
      <w:spacing w:line="240" w:lineRule="auto"/>
      <w:ind w:left="720"/>
      <w:jc w:val="both"/>
    </w:pPr>
    <w:rPr>
      <w:szCs w:val="22"/>
      <w:lang w:eastAsia="en-GB"/>
    </w:rPr>
  </w:style>
  <w:style w:type="paragraph" w:styleId="Zkladntext3">
    <w:name w:val="Body Text 3"/>
    <w:basedOn w:val="Normlny"/>
    <w:rsid w:val="006F595A"/>
    <w:pPr>
      <w:tabs>
        <w:tab w:val="clear" w:pos="567"/>
      </w:tabs>
      <w:autoSpaceDE w:val="0"/>
      <w:autoSpaceDN w:val="0"/>
      <w:adjustRightInd w:val="0"/>
      <w:spacing w:line="240" w:lineRule="auto"/>
      <w:jc w:val="both"/>
    </w:pPr>
    <w:rPr>
      <w:color w:val="0000FF"/>
      <w:szCs w:val="22"/>
      <w:lang w:eastAsia="en-GB"/>
    </w:rPr>
  </w:style>
  <w:style w:type="paragraph" w:styleId="Zarkazkladnhotextu2">
    <w:name w:val="Body Text Indent 2"/>
    <w:basedOn w:val="Normlny"/>
    <w:rsid w:val="006F595A"/>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Zkladntext">
    <w:name w:val="Body Text"/>
    <w:basedOn w:val="Normlny"/>
    <w:rsid w:val="006F595A"/>
    <w:pPr>
      <w:tabs>
        <w:tab w:val="clear" w:pos="567"/>
      </w:tabs>
      <w:spacing w:line="240" w:lineRule="auto"/>
    </w:pPr>
    <w:rPr>
      <w:i/>
      <w:color w:val="008000"/>
    </w:rPr>
  </w:style>
  <w:style w:type="paragraph" w:styleId="Zkladntext2">
    <w:name w:val="Body Text 2"/>
    <w:basedOn w:val="Normlny"/>
    <w:rsid w:val="006F595A"/>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Odkaznakomentr">
    <w:name w:val="annotation reference"/>
    <w:semiHidden/>
    <w:rsid w:val="006F595A"/>
    <w:rPr>
      <w:sz w:val="16"/>
      <w:szCs w:val="16"/>
    </w:rPr>
  </w:style>
  <w:style w:type="paragraph" w:styleId="Textkomentra">
    <w:name w:val="annotation text"/>
    <w:basedOn w:val="Normlny"/>
    <w:link w:val="TextkomentraChar"/>
    <w:semiHidden/>
    <w:rsid w:val="006F595A"/>
    <w:rPr>
      <w:sz w:val="20"/>
    </w:rPr>
  </w:style>
  <w:style w:type="paragraph" w:customStyle="1" w:styleId="EMEAEnBodyText">
    <w:name w:val="EMEA En Body Text"/>
    <w:basedOn w:val="Normlny"/>
    <w:rsid w:val="006F595A"/>
    <w:pPr>
      <w:tabs>
        <w:tab w:val="clear" w:pos="567"/>
      </w:tabs>
      <w:spacing w:before="120" w:after="120" w:line="240" w:lineRule="auto"/>
      <w:jc w:val="both"/>
    </w:pPr>
  </w:style>
  <w:style w:type="paragraph" w:styleId="truktradokumentu">
    <w:name w:val="Document Map"/>
    <w:basedOn w:val="Normlny"/>
    <w:semiHidden/>
    <w:rsid w:val="006F595A"/>
    <w:pPr>
      <w:shd w:val="clear" w:color="auto" w:fill="000080"/>
    </w:pPr>
    <w:rPr>
      <w:rFonts w:ascii="Tahoma" w:hAnsi="Tahoma" w:cs="Tahoma"/>
    </w:rPr>
  </w:style>
  <w:style w:type="character" w:styleId="Hypertextovprepojenie">
    <w:name w:val="Hyperlink"/>
    <w:rsid w:val="006F595A"/>
    <w:rPr>
      <w:color w:val="0000FF"/>
      <w:u w:val="single"/>
    </w:rPr>
  </w:style>
  <w:style w:type="paragraph" w:customStyle="1" w:styleId="AHeader1">
    <w:name w:val="AHeader 1"/>
    <w:basedOn w:val="Normlny"/>
    <w:rsid w:val="006F595A"/>
    <w:pPr>
      <w:numPr>
        <w:numId w:val="1"/>
      </w:numPr>
      <w:tabs>
        <w:tab w:val="clear" w:pos="567"/>
      </w:tabs>
      <w:spacing w:after="120" w:line="240" w:lineRule="auto"/>
    </w:pPr>
    <w:rPr>
      <w:rFonts w:ascii="Arial" w:hAnsi="Arial" w:cs="Arial"/>
      <w:b/>
      <w:bCs/>
      <w:sz w:val="24"/>
    </w:rPr>
  </w:style>
  <w:style w:type="paragraph" w:customStyle="1" w:styleId="AHeader2">
    <w:name w:val="AHeader 2"/>
    <w:basedOn w:val="AHeader1"/>
    <w:rsid w:val="006F595A"/>
    <w:pPr>
      <w:numPr>
        <w:ilvl w:val="1"/>
      </w:numPr>
      <w:tabs>
        <w:tab w:val="clear" w:pos="709"/>
        <w:tab w:val="num" w:pos="360"/>
      </w:tabs>
    </w:pPr>
    <w:rPr>
      <w:sz w:val="22"/>
    </w:rPr>
  </w:style>
  <w:style w:type="paragraph" w:customStyle="1" w:styleId="AHeader3">
    <w:name w:val="AHeader 3"/>
    <w:basedOn w:val="AHeader2"/>
    <w:rsid w:val="006F595A"/>
    <w:pPr>
      <w:numPr>
        <w:ilvl w:val="2"/>
      </w:numPr>
      <w:tabs>
        <w:tab w:val="clear" w:pos="1276"/>
        <w:tab w:val="num" w:pos="360"/>
      </w:tabs>
    </w:pPr>
  </w:style>
  <w:style w:type="paragraph" w:customStyle="1" w:styleId="AHeader2abc">
    <w:name w:val="AHeader 2 abc"/>
    <w:basedOn w:val="AHeader3"/>
    <w:rsid w:val="006F595A"/>
    <w:pPr>
      <w:numPr>
        <w:ilvl w:val="3"/>
      </w:numPr>
      <w:tabs>
        <w:tab w:val="clear" w:pos="1276"/>
        <w:tab w:val="num" w:pos="360"/>
      </w:tabs>
      <w:jc w:val="both"/>
    </w:pPr>
    <w:rPr>
      <w:b w:val="0"/>
      <w:bCs w:val="0"/>
    </w:rPr>
  </w:style>
  <w:style w:type="paragraph" w:customStyle="1" w:styleId="AHeader3abc">
    <w:name w:val="AHeader 3 abc"/>
    <w:basedOn w:val="AHeader2abc"/>
    <w:rsid w:val="006F595A"/>
    <w:pPr>
      <w:numPr>
        <w:ilvl w:val="4"/>
      </w:numPr>
      <w:tabs>
        <w:tab w:val="clear" w:pos="1701"/>
        <w:tab w:val="num" w:pos="360"/>
      </w:tabs>
    </w:pPr>
  </w:style>
  <w:style w:type="paragraph" w:styleId="Zarkazkladnhotextu3">
    <w:name w:val="Body Text Indent 3"/>
    <w:basedOn w:val="Normlny"/>
    <w:rsid w:val="006F595A"/>
    <w:pPr>
      <w:tabs>
        <w:tab w:val="left" w:pos="1134"/>
      </w:tabs>
      <w:autoSpaceDE w:val="0"/>
      <w:autoSpaceDN w:val="0"/>
      <w:adjustRightInd w:val="0"/>
      <w:ind w:left="633"/>
      <w:jc w:val="both"/>
    </w:pPr>
    <w:rPr>
      <w:szCs w:val="21"/>
    </w:rPr>
  </w:style>
  <w:style w:type="character" w:styleId="PouitHypertextovPrepojenie">
    <w:name w:val="FollowedHyperlink"/>
    <w:rsid w:val="006F595A"/>
    <w:rPr>
      <w:color w:val="800080"/>
      <w:u w:val="single"/>
    </w:rPr>
  </w:style>
  <w:style w:type="paragraph" w:customStyle="1" w:styleId="Default">
    <w:name w:val="Default"/>
    <w:rsid w:val="006F595A"/>
    <w:pPr>
      <w:autoSpaceDE w:val="0"/>
      <w:autoSpaceDN w:val="0"/>
      <w:adjustRightInd w:val="0"/>
    </w:pPr>
    <w:rPr>
      <w:lang w:eastAsia="en-US"/>
    </w:rPr>
  </w:style>
  <w:style w:type="paragraph" w:styleId="Textbubliny">
    <w:name w:val="Balloon Text"/>
    <w:basedOn w:val="Normlny"/>
    <w:semiHidden/>
    <w:rsid w:val="006F595A"/>
    <w:rPr>
      <w:rFonts w:ascii="Tahoma" w:hAnsi="Tahoma" w:cs="Tahoma"/>
      <w:sz w:val="16"/>
      <w:szCs w:val="16"/>
    </w:rPr>
  </w:style>
  <w:style w:type="paragraph" w:styleId="Predmetkomentra">
    <w:name w:val="annotation subject"/>
    <w:basedOn w:val="Textkomentra"/>
    <w:next w:val="Textkomentra"/>
    <w:semiHidden/>
    <w:rsid w:val="00C53ACC"/>
    <w:rPr>
      <w:b/>
      <w:bCs/>
    </w:rPr>
  </w:style>
  <w:style w:type="paragraph" w:customStyle="1" w:styleId="BodytextAgency">
    <w:name w:val="Body text (Agency)"/>
    <w:basedOn w:val="Normlny"/>
    <w:link w:val="BodytextAgencyChar"/>
    <w:rsid w:val="00F00876"/>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F00876"/>
    <w:rPr>
      <w:rFonts w:ascii="Verdana" w:eastAsia="Verdana" w:hAnsi="Verdana" w:cs="Verdana"/>
      <w:sz w:val="18"/>
      <w:szCs w:val="18"/>
    </w:rPr>
  </w:style>
  <w:style w:type="paragraph" w:styleId="Odsekzoznamu">
    <w:name w:val="List Paragraph"/>
    <w:basedOn w:val="Normlny"/>
    <w:uiPriority w:val="34"/>
    <w:qFormat/>
    <w:rsid w:val="007B7B18"/>
    <w:pPr>
      <w:ind w:left="720"/>
      <w:contextualSpacing/>
    </w:pPr>
  </w:style>
  <w:style w:type="paragraph" w:styleId="Revzia">
    <w:name w:val="Revision"/>
    <w:hidden/>
    <w:uiPriority w:val="99"/>
    <w:semiHidden/>
    <w:rsid w:val="00AA104C"/>
    <w:rPr>
      <w:sz w:val="22"/>
      <w:lang w:eastAsia="en-US"/>
    </w:rPr>
  </w:style>
  <w:style w:type="table" w:styleId="Mriekatabuky">
    <w:name w:val="Table Grid"/>
    <w:basedOn w:val="Normlnatabuka"/>
    <w:rsid w:val="00B90C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komentraChar">
    <w:name w:val="Text komentára Char"/>
    <w:link w:val="Textkomentra"/>
    <w:semiHidden/>
    <w:rsid w:val="00232A1D"/>
    <w:rPr>
      <w:lang w:val="sk-SK" w:eastAsia="en-US"/>
    </w:rPr>
  </w:style>
  <w:style w:type="character" w:styleId="Siln">
    <w:name w:val="Strong"/>
    <w:basedOn w:val="Predvolenpsmoodseku"/>
    <w:qFormat/>
    <w:rsid w:val="00367439"/>
    <w:rPr>
      <w:b/>
      <w:bCs/>
    </w:rPr>
  </w:style>
  <w:style w:type="character" w:customStyle="1" w:styleId="Bodytext2">
    <w:name w:val="Body text (2)_"/>
    <w:basedOn w:val="Predvolenpsmoodseku"/>
    <w:link w:val="Bodytext20"/>
    <w:rsid w:val="00E35609"/>
    <w:rPr>
      <w:sz w:val="22"/>
      <w:szCs w:val="22"/>
      <w:shd w:val="clear" w:color="auto" w:fill="FFFFFF"/>
    </w:rPr>
  </w:style>
  <w:style w:type="paragraph" w:customStyle="1" w:styleId="Bodytext20">
    <w:name w:val="Body text (2)"/>
    <w:basedOn w:val="Normlny"/>
    <w:link w:val="Bodytext2"/>
    <w:rsid w:val="00E35609"/>
    <w:pPr>
      <w:widowControl w:val="0"/>
      <w:shd w:val="clear" w:color="auto" w:fill="FFFFFF"/>
      <w:tabs>
        <w:tab w:val="clear" w:pos="567"/>
      </w:tabs>
      <w:spacing w:after="480" w:line="259" w:lineRule="exact"/>
      <w:ind w:hanging="600"/>
      <w:jc w:val="both"/>
    </w:pPr>
    <w:rPr>
      <w:szCs w:val="22"/>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632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ma.europa.eu/docs/en_GB/document_library/Template_or_form/2013/03/WC500139752.doc"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50441C0BDD2C4794B5427F3AF27ABA" ma:contentTypeVersion="0" ma:contentTypeDescription="Create a new document." ma:contentTypeScope="" ma:versionID="d63cd3ad74a83850b0e24f1a7d72ea4e">
  <xsd:schema xmlns:xsd="http://www.w3.org/2001/XMLSchema" xmlns:xs="http://www.w3.org/2001/XMLSchema" xmlns:p="http://schemas.microsoft.com/office/2006/metadata/properties" xmlns:ns2="79fb0f74-f3a3-46af-b26f-c89feccff915" targetNamespace="http://schemas.microsoft.com/office/2006/metadata/properties" ma:root="true" ma:fieldsID="02c2e9eb0904ee70e80c847a510fd6ef" ns2:_="">
    <xsd:import namespace="79fb0f74-f3a3-46af-b26f-c89feccff91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fb0f74-f3a3-46af-b26f-c89feccff91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9fb0f74-f3a3-46af-b26f-c89feccff915">AETFIRM-86-2227</_dlc_DocId>
    <_dlc_DocIdUrl xmlns="79fb0f74-f3a3-46af-b26f-c89feccff915">
      <Url>https://myaet.com/firm/_layouts/DocIdRedir.aspx?ID=AETFIRM-86-2227</Url>
      <Description>AETFIRM-86-222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FE8E147-119B-4BD7-9E8E-2C78FFE305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fb0f74-f3a3-46af-b26f-c89feccff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A7CAAC-2C8F-4C7E-9F5F-AEFBF624DEFD}">
  <ds:schemaRefs>
    <ds:schemaRef ds:uri="http://schemas.microsoft.com/sharepoint/v3/contenttype/forms"/>
  </ds:schemaRefs>
</ds:datastoreItem>
</file>

<file path=customXml/itemProps3.xml><?xml version="1.0" encoding="utf-8"?>
<ds:datastoreItem xmlns:ds="http://schemas.openxmlformats.org/officeDocument/2006/customXml" ds:itemID="{23EAC0B9-750C-4F09-88EC-736D3EF68D4F}">
  <ds:schemaRefs>
    <ds:schemaRef ds:uri="http://schemas.microsoft.com/office/2006/metadata/properties"/>
    <ds:schemaRef ds:uri="http://schemas.microsoft.com/office/infopath/2007/PartnerControls"/>
    <ds:schemaRef ds:uri="79fb0f74-f3a3-46af-b26f-c89feccff915"/>
  </ds:schemaRefs>
</ds:datastoreItem>
</file>

<file path=customXml/itemProps4.xml><?xml version="1.0" encoding="utf-8"?>
<ds:datastoreItem xmlns:ds="http://schemas.openxmlformats.org/officeDocument/2006/customXml" ds:itemID="{C1A6079A-D48B-4D45-87C0-86727681F57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1</Pages>
  <Words>4859</Words>
  <Characters>27792</Characters>
  <Application>Microsoft Office Word</Application>
  <DocSecurity>0</DocSecurity>
  <Lines>231</Lines>
  <Paragraphs>65</Paragraphs>
  <ScaleCrop>false</ScaleCrop>
  <HeadingPairs>
    <vt:vector size="6" baseType="variant">
      <vt:variant>
        <vt:lpstr>Názov</vt:lpstr>
      </vt:variant>
      <vt:variant>
        <vt:i4>1</vt:i4>
      </vt:variant>
      <vt:variant>
        <vt:lpstr>Titel</vt:lpstr>
      </vt:variant>
      <vt:variant>
        <vt:i4>1</vt:i4>
      </vt:variant>
      <vt:variant>
        <vt:lpstr>Title</vt:lpstr>
      </vt:variant>
      <vt:variant>
        <vt:i4>1</vt:i4>
      </vt:variant>
    </vt:vector>
  </HeadingPairs>
  <TitlesOfParts>
    <vt:vector size="3" baseType="lpstr">
      <vt:lpstr/>
      <vt:lpstr/>
      <vt:lpstr>Hreferralspccleanen</vt:lpstr>
    </vt:vector>
  </TitlesOfParts>
  <Company>EMEA</Company>
  <LinksUpToDate>false</LinksUpToDate>
  <CharactersWithSpaces>32586</CharactersWithSpaces>
  <SharedDoc>false</SharedDoc>
  <HLinks>
    <vt:vector size="12" baseType="variant">
      <vt:variant>
        <vt:i4>2359399</vt:i4>
      </vt:variant>
      <vt:variant>
        <vt:i4>3</vt:i4>
      </vt:variant>
      <vt:variant>
        <vt:i4>0</vt:i4>
      </vt:variant>
      <vt:variant>
        <vt:i4>5</vt:i4>
      </vt:variant>
      <vt:variant>
        <vt:lpwstr>http://www.ema.europa.eu/docs/en_GB/document_library/Template_or_form/2013/03/WC500139752.doc</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General-EMA/53548/2010</dc:subject>
  <dc:creator>European Medicines Agency</dc:creator>
  <cp:lastModifiedBy>Kristína Ráczová</cp:lastModifiedBy>
  <cp:revision>5</cp:revision>
  <cp:lastPrinted>2019-06-10T09:54:00Z</cp:lastPrinted>
  <dcterms:created xsi:type="dcterms:W3CDTF">2020-08-07T14:14:00Z</dcterms:created>
  <dcterms:modified xsi:type="dcterms:W3CDTF">2020-08-12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Title">
    <vt:lpwstr/>
  </property>
  <property fmtid="{D5CDD505-2E9C-101B-9397-08002B2CF9AE}" pid="6" name="DM_Language">
    <vt:lpwstr/>
  </property>
  <property fmtid="{D5CDD505-2E9C-101B-9397-08002B2CF9AE}" pid="7" name="DM_Owner">
    <vt:lpwstr>Espinasse Claire</vt:lpwstr>
  </property>
  <property fmtid="{D5CDD505-2E9C-101B-9397-08002B2CF9AE}" pid="8" name="DM_emea_cc">
    <vt:lpwstr/>
  </property>
  <property fmtid="{D5CDD505-2E9C-101B-9397-08002B2CF9AE}" pid="9" name="DM_emea_message_subject">
    <vt:lpwstr/>
  </property>
  <property fmtid="{D5CDD505-2E9C-101B-9397-08002B2CF9AE}" pid="10" name="DM_emea_doc_number">
    <vt:lpwstr>53548</vt:lpwstr>
  </property>
  <property fmtid="{D5CDD505-2E9C-101B-9397-08002B2CF9AE}" pid="11" name="DM_emea_received_date">
    <vt:lpwstr>nulldate</vt:lpwstr>
  </property>
  <property fmtid="{D5CDD505-2E9C-101B-9397-08002B2CF9AE}" pid="12" name="DM_emea_resp_body">
    <vt:lpwstr/>
  </property>
  <property fmtid="{D5CDD505-2E9C-101B-9397-08002B2CF9AE}" pid="13" name="DM_emea_revision_label">
    <vt:lpwstr/>
  </property>
  <property fmtid="{D5CDD505-2E9C-101B-9397-08002B2CF9AE}" pid="14" name="DM_emea_to">
    <vt:lpwstr/>
  </property>
  <property fmtid="{D5CDD505-2E9C-101B-9397-08002B2CF9AE}" pid="15" name="DM_emea_bcc">
    <vt:lpwstr/>
  </property>
  <property fmtid="{D5CDD505-2E9C-101B-9397-08002B2CF9AE}" pid="16" name="DM_emea_doc_category">
    <vt:lpwstr>General</vt:lpwstr>
  </property>
  <property fmtid="{D5CDD505-2E9C-101B-9397-08002B2CF9AE}" pid="17" name="DM_emea_from">
    <vt:lpwstr/>
  </property>
  <property fmtid="{D5CDD505-2E9C-101B-9397-08002B2CF9AE}" pid="18" name="DM_emea_internal_label">
    <vt:lpwstr>EMA</vt:lpwstr>
  </property>
  <property fmtid="{D5CDD505-2E9C-101B-9397-08002B2CF9AE}" pid="19" name="DM_emea_legal_date">
    <vt:lpwstr>nulldate</vt:lpwstr>
  </property>
  <property fmtid="{D5CDD505-2E9C-101B-9397-08002B2CF9AE}" pid="20" name="DM_emea_year">
    <vt:lpwstr>2010</vt:lpwstr>
  </property>
  <property fmtid="{D5CDD505-2E9C-101B-9397-08002B2CF9AE}" pid="21" name="DM_emea_sent_date">
    <vt:lpwstr>nulldate</vt:lpwstr>
  </property>
  <property fmtid="{D5CDD505-2E9C-101B-9397-08002B2CF9AE}" pid="22" name="DM_emea_doc_lang">
    <vt:lpwstr/>
  </property>
  <property fmtid="{D5CDD505-2E9C-101B-9397-08002B2CF9AE}" pid="23" name="DM_emea_meeting_status">
    <vt:lpwstr/>
  </property>
  <property fmtid="{D5CDD505-2E9C-101B-9397-08002B2CF9AE}" pid="24" name="DM_emea_meeting_action">
    <vt:lpwstr/>
  </property>
  <property fmtid="{D5CDD505-2E9C-101B-9397-08002B2CF9AE}" pid="25" name="DM_emea_meeting_hyperlink">
    <vt:lpwstr/>
  </property>
  <property fmtid="{D5CDD505-2E9C-101B-9397-08002B2CF9AE}" pid="26" name="DM_emea_meeting_title">
    <vt:lpwstr/>
  </property>
  <property fmtid="{D5CDD505-2E9C-101B-9397-08002B2CF9AE}" pid="27" name="DM_emea_meeting_ref">
    <vt:lpwstr/>
  </property>
  <property fmtid="{D5CDD505-2E9C-101B-9397-08002B2CF9AE}" pid="28" name="DM_emea_meeting_flags">
    <vt:lpwstr/>
  </property>
  <property fmtid="{D5CDD505-2E9C-101B-9397-08002B2CF9AE}" pid="29" name="DM_Subject">
    <vt:lpwstr>General-EMA/53548/2010</vt:lpwstr>
  </property>
  <property fmtid="{D5CDD505-2E9C-101B-9397-08002B2CF9AE}" pid="30" name="DM_Version">
    <vt:lpwstr>CURRENT,1.3</vt:lpwstr>
  </property>
  <property fmtid="{D5CDD505-2E9C-101B-9397-08002B2CF9AE}" pid="31" name="DM_Name">
    <vt:lpwstr>Hreferralspccleanen</vt:lpwstr>
  </property>
  <property fmtid="{D5CDD505-2E9C-101B-9397-08002B2CF9AE}" pid="32" name="DM_Creation_Date">
    <vt:lpwstr>05/02/2016 17:09:34</vt:lpwstr>
  </property>
  <property fmtid="{D5CDD505-2E9C-101B-9397-08002B2CF9AE}" pid="33" name="DM_Modify_Date">
    <vt:lpwstr>05/02/2016 17:10:00</vt:lpwstr>
  </property>
  <property fmtid="{D5CDD505-2E9C-101B-9397-08002B2CF9AE}" pid="34" name="DM_Creator_Name">
    <vt:lpwstr>Akhtar Tia</vt:lpwstr>
  </property>
  <property fmtid="{D5CDD505-2E9C-101B-9397-08002B2CF9AE}" pid="35" name="DM_Modifier_Name">
    <vt:lpwstr>Akhtar Tia</vt:lpwstr>
  </property>
  <property fmtid="{D5CDD505-2E9C-101B-9397-08002B2CF9AE}" pid="36" name="DM_Type">
    <vt:lpwstr>emea_document</vt:lpwstr>
  </property>
  <property fmtid="{D5CDD505-2E9C-101B-9397-08002B2CF9AE}" pid="37" name="DM_DocRefId">
    <vt:lpwstr>EMA/64179/2016</vt:lpwstr>
  </property>
  <property fmtid="{D5CDD505-2E9C-101B-9397-08002B2CF9AE}" pid="38" name="DM_Category">
    <vt:lpwstr>Templates and Form</vt:lpwstr>
  </property>
  <property fmtid="{D5CDD505-2E9C-101B-9397-08002B2CF9AE}" pid="39" name="DM_Path">
    <vt:lpwstr>/02b. Administration of Scientific Meeting/WPs SAGs DGs and other WGs/CxMP - QRD/3. Other activities/02. Procedures/01. QRD PI templates/03 QRD H-Referral templates/08 H Referral template v 4.0 February16</vt:lpwstr>
  </property>
  <property fmtid="{D5CDD505-2E9C-101B-9397-08002B2CF9AE}" pid="40" name="DM_emea_doc_ref_id">
    <vt:lpwstr>EMA/64179/2016</vt:lpwstr>
  </property>
  <property fmtid="{D5CDD505-2E9C-101B-9397-08002B2CF9AE}" pid="41" name="DM_Modifer_Name">
    <vt:lpwstr>Akhtar Tia</vt:lpwstr>
  </property>
  <property fmtid="{D5CDD505-2E9C-101B-9397-08002B2CF9AE}" pid="42" name="DM_Modified_Date">
    <vt:lpwstr>05/02/2016 17:10:00</vt:lpwstr>
  </property>
  <property fmtid="{D5CDD505-2E9C-101B-9397-08002B2CF9AE}" pid="43" name="ContentTypeId">
    <vt:lpwstr>0x0101006950441C0BDD2C4794B5427F3AF27ABA</vt:lpwstr>
  </property>
  <property fmtid="{D5CDD505-2E9C-101B-9397-08002B2CF9AE}" pid="44" name="_dlc_DocIdItemGuid">
    <vt:lpwstr>1884539a-bfdb-4160-9c7c-c90a18d80a83</vt:lpwstr>
  </property>
</Properties>
</file>